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8971B4D" w14:textId="77777777" w:rsidR="00A25B24" w:rsidRDefault="00A25B24" w:rsidP="002B5B18">
      <w:pPr>
        <w:spacing w:after="0" w:line="240" w:lineRule="auto"/>
        <w:jc w:val="center"/>
        <w:rPr>
          <w:rFonts w:cs="Times New Roman"/>
          <w:b/>
          <w:bCs/>
          <w:sz w:val="26"/>
          <w:szCs w:val="26"/>
        </w:rPr>
      </w:pPr>
    </w:p>
    <w:p w14:paraId="473D7304" w14:textId="11985663" w:rsidR="00D2575A" w:rsidRPr="00170342" w:rsidRDefault="00AE2EA6" w:rsidP="002B5B18">
      <w:pPr>
        <w:spacing w:after="0" w:line="240" w:lineRule="auto"/>
        <w:jc w:val="center"/>
        <w:rPr>
          <w:rFonts w:ascii="Poppins" w:hAnsi="Poppins" w:cs="Poppins"/>
          <w:b/>
          <w:bCs/>
          <w:sz w:val="24"/>
          <w:szCs w:val="24"/>
        </w:rPr>
      </w:pPr>
      <w:r w:rsidRPr="4AD00E77">
        <w:rPr>
          <w:rFonts w:ascii="Poppins" w:hAnsi="Poppins" w:cs="Poppins"/>
          <w:b/>
          <w:bCs/>
          <w:sz w:val="24"/>
          <w:szCs w:val="24"/>
        </w:rPr>
        <w:t>The Indiana Governor’s Council for People with Disabilities w</w:t>
      </w:r>
      <w:r w:rsidR="00AD1B01" w:rsidRPr="4AD00E77">
        <w:rPr>
          <w:rFonts w:ascii="Poppins" w:hAnsi="Poppins" w:cs="Poppins"/>
          <w:b/>
          <w:bCs/>
          <w:sz w:val="24"/>
          <w:szCs w:val="24"/>
        </w:rPr>
        <w:t>ill meet</w:t>
      </w:r>
      <w:r w:rsidR="001A110A" w:rsidRPr="4AD00E77">
        <w:rPr>
          <w:rFonts w:ascii="Poppins" w:hAnsi="Poppins" w:cs="Poppins"/>
          <w:b/>
          <w:bCs/>
          <w:sz w:val="24"/>
          <w:szCs w:val="24"/>
        </w:rPr>
        <w:t xml:space="preserve"> on</w:t>
      </w:r>
      <w:r w:rsidR="00AD1B01" w:rsidRPr="4AD00E77">
        <w:rPr>
          <w:rFonts w:ascii="Poppins" w:hAnsi="Poppins" w:cs="Poppins"/>
          <w:b/>
          <w:bCs/>
          <w:sz w:val="24"/>
          <w:szCs w:val="24"/>
        </w:rPr>
        <w:t xml:space="preserve"> </w:t>
      </w:r>
      <w:r>
        <w:br/>
      </w:r>
      <w:r w:rsidR="001A110A" w:rsidRPr="4AD00E77">
        <w:rPr>
          <w:rFonts w:ascii="Poppins" w:hAnsi="Poppins" w:cs="Poppins"/>
          <w:b/>
          <w:bCs/>
          <w:sz w:val="24"/>
          <w:szCs w:val="24"/>
        </w:rPr>
        <w:t>Tuesday</w:t>
      </w:r>
      <w:r w:rsidR="00C81E5B" w:rsidRPr="4AD00E77">
        <w:rPr>
          <w:rFonts w:ascii="Poppins" w:hAnsi="Poppins" w:cs="Poppins"/>
          <w:b/>
          <w:bCs/>
          <w:sz w:val="24"/>
          <w:szCs w:val="24"/>
        </w:rPr>
        <w:t xml:space="preserve"> </w:t>
      </w:r>
      <w:r w:rsidR="28063D97" w:rsidRPr="4AD00E77">
        <w:rPr>
          <w:rFonts w:ascii="Poppins" w:hAnsi="Poppins" w:cs="Poppins"/>
          <w:b/>
          <w:bCs/>
          <w:sz w:val="24"/>
          <w:szCs w:val="24"/>
        </w:rPr>
        <w:t>September 9</w:t>
      </w:r>
      <w:r w:rsidR="00522935" w:rsidRPr="4AD00E77">
        <w:rPr>
          <w:rFonts w:ascii="Poppins" w:hAnsi="Poppins" w:cs="Poppins"/>
          <w:b/>
          <w:bCs/>
          <w:sz w:val="24"/>
          <w:szCs w:val="24"/>
        </w:rPr>
        <w:t xml:space="preserve">, </w:t>
      </w:r>
      <w:r w:rsidR="000C19E0" w:rsidRPr="4AD00E77">
        <w:rPr>
          <w:rFonts w:ascii="Poppins" w:hAnsi="Poppins" w:cs="Poppins"/>
          <w:b/>
          <w:bCs/>
          <w:sz w:val="24"/>
          <w:szCs w:val="24"/>
        </w:rPr>
        <w:t>202</w:t>
      </w:r>
      <w:r w:rsidR="1B37D31D" w:rsidRPr="4AD00E77">
        <w:rPr>
          <w:rFonts w:ascii="Poppins" w:hAnsi="Poppins" w:cs="Poppins"/>
          <w:b/>
          <w:bCs/>
          <w:sz w:val="24"/>
          <w:szCs w:val="24"/>
        </w:rPr>
        <w:t>5</w:t>
      </w:r>
      <w:r w:rsidR="000C19E0" w:rsidRPr="4AD00E77">
        <w:rPr>
          <w:rFonts w:ascii="Poppins" w:hAnsi="Poppins" w:cs="Poppins"/>
          <w:b/>
          <w:bCs/>
          <w:sz w:val="24"/>
          <w:szCs w:val="24"/>
        </w:rPr>
        <w:t>,</w:t>
      </w:r>
      <w:r w:rsidRPr="4AD00E77">
        <w:rPr>
          <w:rFonts w:ascii="Poppins" w:hAnsi="Poppins" w:cs="Poppins"/>
          <w:b/>
          <w:bCs/>
          <w:sz w:val="24"/>
          <w:szCs w:val="24"/>
        </w:rPr>
        <w:t xml:space="preserve"> </w:t>
      </w:r>
      <w:r w:rsidR="0024212D" w:rsidRPr="4AD00E77">
        <w:rPr>
          <w:rFonts w:ascii="Poppins" w:hAnsi="Poppins" w:cs="Poppins"/>
          <w:b/>
          <w:bCs/>
          <w:sz w:val="24"/>
          <w:szCs w:val="24"/>
        </w:rPr>
        <w:t>from</w:t>
      </w:r>
      <w:r w:rsidRPr="4AD00E77">
        <w:rPr>
          <w:rFonts w:ascii="Poppins" w:hAnsi="Poppins" w:cs="Poppins"/>
          <w:b/>
          <w:bCs/>
          <w:sz w:val="24"/>
          <w:szCs w:val="24"/>
        </w:rPr>
        <w:t xml:space="preserve"> </w:t>
      </w:r>
      <w:r w:rsidR="002B2FC4" w:rsidRPr="4AD00E77">
        <w:rPr>
          <w:rFonts w:ascii="Poppins" w:hAnsi="Poppins" w:cs="Poppins"/>
          <w:b/>
          <w:bCs/>
          <w:sz w:val="24"/>
          <w:szCs w:val="24"/>
        </w:rPr>
        <w:t xml:space="preserve">9am – </w:t>
      </w:r>
      <w:r w:rsidR="007640BB">
        <w:rPr>
          <w:rFonts w:ascii="Poppins" w:hAnsi="Poppins" w:cs="Poppins"/>
          <w:b/>
          <w:bCs/>
          <w:sz w:val="24"/>
          <w:szCs w:val="24"/>
        </w:rPr>
        <w:t>1</w:t>
      </w:r>
      <w:r w:rsidR="002B2FC4" w:rsidRPr="4AD00E77">
        <w:rPr>
          <w:rFonts w:ascii="Poppins" w:hAnsi="Poppins" w:cs="Poppins"/>
          <w:b/>
          <w:bCs/>
          <w:sz w:val="24"/>
          <w:szCs w:val="24"/>
        </w:rPr>
        <w:t>pm</w:t>
      </w:r>
      <w:r w:rsidR="00D2575A" w:rsidRPr="4AD00E77">
        <w:rPr>
          <w:rFonts w:ascii="Poppins" w:hAnsi="Poppins" w:cs="Poppins"/>
          <w:b/>
          <w:bCs/>
          <w:sz w:val="24"/>
          <w:szCs w:val="24"/>
        </w:rPr>
        <w:t xml:space="preserve"> | AGENDA</w:t>
      </w:r>
    </w:p>
    <w:p w14:paraId="6643A87B" w14:textId="77777777" w:rsidR="00170342" w:rsidRDefault="00170342" w:rsidP="002B5B18">
      <w:pPr>
        <w:spacing w:after="0" w:line="240" w:lineRule="auto"/>
        <w:rPr>
          <w:rFonts w:ascii="Aptos" w:hAnsi="Aptos" w:cs="Times New Roman"/>
        </w:rPr>
      </w:pPr>
    </w:p>
    <w:p w14:paraId="2AE8EC42" w14:textId="2DA810E2" w:rsidR="002466D1" w:rsidRPr="00B87757" w:rsidRDefault="00522935" w:rsidP="002B5B18">
      <w:pPr>
        <w:spacing w:after="0" w:line="240" w:lineRule="auto"/>
        <w:rPr>
          <w:rFonts w:ascii="Aptos" w:hAnsi="Aptos" w:cs="Times New Roman"/>
        </w:rPr>
      </w:pPr>
      <w:r w:rsidRPr="00B87757">
        <w:rPr>
          <w:rFonts w:ascii="Aptos" w:hAnsi="Aptos" w:cs="Times New Roman"/>
        </w:rPr>
        <w:t xml:space="preserve">This meeting will be held virtually, in accordance with IC 5-14-1.5-3.7. Electronic remote access will be provided to participants. To participate in the meeting through </w:t>
      </w:r>
      <w:r w:rsidR="00847C0A" w:rsidRPr="00B87757">
        <w:rPr>
          <w:rFonts w:ascii="Aptos" w:hAnsi="Aptos" w:cs="Times New Roman"/>
        </w:rPr>
        <w:t>Zoom</w:t>
      </w:r>
      <w:r w:rsidRPr="00B87757">
        <w:rPr>
          <w:rFonts w:ascii="Aptos" w:hAnsi="Aptos" w:cs="Times New Roman"/>
        </w:rPr>
        <w:t xml:space="preserve"> by computer and smart phone, please see meeting information </w:t>
      </w:r>
      <w:r w:rsidR="00B019A9" w:rsidRPr="00B87757">
        <w:rPr>
          <w:rFonts w:ascii="Aptos" w:hAnsi="Aptos" w:cs="Times New Roman"/>
        </w:rPr>
        <w:t>below</w:t>
      </w:r>
      <w:r w:rsidRPr="00B87757">
        <w:rPr>
          <w:rFonts w:ascii="Aptos" w:hAnsi="Aptos" w:cs="Times New Roman"/>
        </w:rPr>
        <w:t>.</w:t>
      </w:r>
    </w:p>
    <w:tbl>
      <w:tblPr>
        <w:tblStyle w:val="TableGrid"/>
        <w:tblpPr w:leftFromText="180" w:rightFromText="180" w:vertAnchor="text" w:horzAnchor="margin" w:tblpY="156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97"/>
        <w:gridCol w:w="4429"/>
      </w:tblGrid>
      <w:tr w:rsidR="00B019A9" w:rsidRPr="00B87757" w14:paraId="039BCCD6" w14:textId="77777777" w:rsidTr="0320C29B">
        <w:trPr>
          <w:trHeight w:val="530"/>
        </w:trPr>
        <w:tc>
          <w:tcPr>
            <w:tcW w:w="0" w:type="auto"/>
          </w:tcPr>
          <w:p w14:paraId="6E2620BE" w14:textId="3467A2B7" w:rsidR="00B019A9" w:rsidRPr="00B87757" w:rsidRDefault="00B019A9" w:rsidP="0003713C">
            <w:pPr>
              <w:rPr>
                <w:rFonts w:ascii="Aptos" w:hAnsi="Aptos" w:cs="Segoe UI Semibold"/>
              </w:rPr>
            </w:pPr>
            <w:r w:rsidRPr="00B87757">
              <w:rPr>
                <w:rFonts w:ascii="Aptos" w:hAnsi="Aptos" w:cs="Segoe UI Semibold"/>
              </w:rPr>
              <w:t xml:space="preserve">Join Zoom Meeting Link: </w:t>
            </w:r>
            <w:r w:rsidR="007645E6">
              <w:t xml:space="preserve"> </w:t>
            </w:r>
            <w:r w:rsidR="007645E6" w:rsidRPr="007645E6">
              <w:rPr>
                <w:b/>
                <w:bCs/>
                <w:color w:val="1B99FF" w:themeColor="accent1" w:themeTint="99"/>
              </w:rPr>
              <w:t>https://tinyurl.com/y7vtd44c</w:t>
            </w:r>
            <w:r w:rsidR="007645E6" w:rsidRPr="007645E6">
              <w:t xml:space="preserve"> </w:t>
            </w:r>
            <w:r w:rsidR="002B2FC4" w:rsidRPr="00B87757">
              <w:rPr>
                <w:rFonts w:ascii="Aptos" w:hAnsi="Aptos" w:cs="Segoe UI Semibold"/>
              </w:rPr>
              <w:t xml:space="preserve"> </w:t>
            </w:r>
          </w:p>
          <w:p w14:paraId="449B46DE" w14:textId="77777777" w:rsidR="00E8104E" w:rsidRDefault="00B019A9" w:rsidP="002466D1">
            <w:pPr>
              <w:tabs>
                <w:tab w:val="left" w:pos="492"/>
              </w:tabs>
              <w:rPr>
                <w:rFonts w:ascii="Aptos" w:hAnsi="Aptos" w:cs="Times New Roman"/>
                <w:b/>
                <w:bCs/>
              </w:rPr>
            </w:pPr>
            <w:r w:rsidRPr="00B87757">
              <w:rPr>
                <w:rFonts w:ascii="Aptos" w:hAnsi="Aptos" w:cs="Times New Roman"/>
              </w:rPr>
              <w:t>Call-In:</w:t>
            </w:r>
            <w:r w:rsidRPr="00B87757">
              <w:rPr>
                <w:rFonts w:ascii="Aptos" w:hAnsi="Aptos" w:cs="Times New Roman"/>
                <w:b/>
                <w:bCs/>
              </w:rPr>
              <w:t xml:space="preserve"> </w:t>
            </w:r>
            <w:r w:rsidR="002B2FC4" w:rsidRPr="00B87757">
              <w:rPr>
                <w:rFonts w:ascii="Aptos" w:hAnsi="Aptos" w:cs="Times New Roman"/>
                <w:b/>
                <w:bCs/>
              </w:rPr>
              <w:t xml:space="preserve">+1 646 828 7666 </w:t>
            </w:r>
            <w:r w:rsidR="002B2FC4" w:rsidRPr="00B87757">
              <w:rPr>
                <w:rFonts w:ascii="Aptos" w:hAnsi="Aptos" w:cs="Times New Roman"/>
              </w:rPr>
              <w:t>or</w:t>
            </w:r>
            <w:r w:rsidR="002B2FC4" w:rsidRPr="00B87757">
              <w:rPr>
                <w:rFonts w:ascii="Aptos" w:hAnsi="Aptos" w:cs="Times New Roman"/>
                <w:b/>
                <w:bCs/>
              </w:rPr>
              <w:t xml:space="preserve"> toll free:833 435 1820 </w:t>
            </w:r>
          </w:p>
          <w:p w14:paraId="2166C682" w14:textId="38D1FEE3" w:rsidR="0050052E" w:rsidRPr="00B87757" w:rsidRDefault="0050052E" w:rsidP="002466D1">
            <w:pPr>
              <w:tabs>
                <w:tab w:val="left" w:pos="492"/>
              </w:tabs>
              <w:rPr>
                <w:rFonts w:ascii="Aptos" w:hAnsi="Aptos" w:cs="Times New Roman"/>
                <w:b/>
                <w:bCs/>
              </w:rPr>
            </w:pPr>
          </w:p>
        </w:tc>
        <w:tc>
          <w:tcPr>
            <w:tcW w:w="0" w:type="auto"/>
          </w:tcPr>
          <w:p w14:paraId="135D769B" w14:textId="083FF63E" w:rsidR="00B019A9" w:rsidRPr="00B87757" w:rsidRDefault="00B019A9" w:rsidP="0003713C">
            <w:pPr>
              <w:rPr>
                <w:rFonts w:ascii="Aptos" w:hAnsi="Aptos" w:cs="Times New Roman"/>
                <w:b/>
                <w:bCs/>
              </w:rPr>
            </w:pPr>
            <w:r w:rsidRPr="00B87757">
              <w:rPr>
                <w:rFonts w:ascii="Aptos" w:hAnsi="Aptos" w:cs="Times New Roman"/>
              </w:rPr>
              <w:t>Meeting ID:</w:t>
            </w:r>
            <w:r w:rsidRPr="00B87757">
              <w:rPr>
                <w:rFonts w:ascii="Aptos" w:hAnsi="Aptos" w:cs="Times New Roman"/>
                <w:b/>
                <w:bCs/>
              </w:rPr>
              <w:t xml:space="preserve"> </w:t>
            </w:r>
            <w:r w:rsidR="002B2FC4" w:rsidRPr="00B87757">
              <w:rPr>
                <w:rFonts w:ascii="Aptos" w:hAnsi="Aptos"/>
                <w:b/>
                <w:bCs/>
              </w:rPr>
              <w:t>161 5656 9720</w:t>
            </w:r>
            <w:r w:rsidRPr="00B87757">
              <w:rPr>
                <w:rFonts w:ascii="Aptos" w:hAnsi="Aptos"/>
                <w:b/>
                <w:bCs/>
              </w:rPr>
              <w:t xml:space="preserve"> </w:t>
            </w:r>
            <w:r w:rsidRPr="00B87757">
              <w:rPr>
                <w:rFonts w:ascii="Aptos" w:hAnsi="Aptos"/>
              </w:rPr>
              <w:t xml:space="preserve">/ </w:t>
            </w:r>
            <w:r w:rsidRPr="00B87757">
              <w:rPr>
                <w:rFonts w:ascii="Aptos" w:hAnsi="Aptos" w:cs="Segoe UI"/>
                <w:color w:val="252424"/>
              </w:rPr>
              <w:t xml:space="preserve">Passcode: </w:t>
            </w:r>
            <w:r w:rsidR="002B2FC4" w:rsidRPr="00B87757">
              <w:rPr>
                <w:rFonts w:ascii="Aptos" w:hAnsi="Aptos"/>
                <w:b/>
                <w:bCs/>
              </w:rPr>
              <w:t>641210</w:t>
            </w:r>
          </w:p>
        </w:tc>
      </w:tr>
    </w:tbl>
    <w:p w14:paraId="44218DEA" w14:textId="77777777" w:rsidR="007645E6" w:rsidRDefault="007645E6" w:rsidP="002B5B18">
      <w:pPr>
        <w:pStyle w:val="ListParagraph"/>
        <w:spacing w:after="0" w:line="240" w:lineRule="auto"/>
        <w:rPr>
          <w:rFonts w:ascii="Aptos" w:hAnsi="Aptos"/>
        </w:rPr>
      </w:pPr>
    </w:p>
    <w:tbl>
      <w:tblPr>
        <w:tblStyle w:val="TableGrid"/>
        <w:tblW w:w="1010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80"/>
        <w:gridCol w:w="8354"/>
        <w:gridCol w:w="1166"/>
      </w:tblGrid>
      <w:tr w:rsidR="00B17FEA" w:rsidRPr="00B17FEA" w14:paraId="037B2D18" w14:textId="77777777" w:rsidTr="00076CF6">
        <w:tc>
          <w:tcPr>
            <w:tcW w:w="580" w:type="dxa"/>
          </w:tcPr>
          <w:p w14:paraId="6B78444A" w14:textId="77777777" w:rsidR="0003713C" w:rsidRPr="00B17FEA" w:rsidRDefault="0003713C" w:rsidP="0003713C">
            <w:pPr>
              <w:tabs>
                <w:tab w:val="left" w:pos="492"/>
              </w:tabs>
              <w:rPr>
                <w:rFonts w:ascii="Aptos" w:hAnsi="Aptos" w:cs="Times New Roman"/>
                <w:color w:val="000000" w:themeColor="text1"/>
              </w:rPr>
            </w:pPr>
            <w:r w:rsidRPr="00B17FEA">
              <w:rPr>
                <w:rFonts w:ascii="Aptos" w:hAnsi="Aptos" w:cs="Times New Roman"/>
                <w:color w:val="000000" w:themeColor="text1"/>
              </w:rPr>
              <w:t xml:space="preserve">I. </w:t>
            </w:r>
          </w:p>
        </w:tc>
        <w:tc>
          <w:tcPr>
            <w:tcW w:w="8354" w:type="dxa"/>
          </w:tcPr>
          <w:p w14:paraId="7FE0C17E" w14:textId="77777777" w:rsidR="0003713C" w:rsidRPr="00B17FEA" w:rsidRDefault="0003713C" w:rsidP="0003713C">
            <w:pPr>
              <w:tabs>
                <w:tab w:val="left" w:pos="492"/>
              </w:tabs>
              <w:rPr>
                <w:rFonts w:ascii="Aptos" w:hAnsi="Aptos" w:cs="Times New Roman"/>
                <w:color w:val="000000" w:themeColor="text1"/>
              </w:rPr>
            </w:pPr>
            <w:r w:rsidRPr="00B17FEA">
              <w:rPr>
                <w:rFonts w:ascii="Aptos" w:hAnsi="Aptos"/>
                <w:smallCaps/>
                <w:color w:val="000000" w:themeColor="text1"/>
              </w:rPr>
              <w:t>CALL TO ORDER &amp; ESTABLISHMENT OF QUORUM</w:t>
            </w:r>
          </w:p>
        </w:tc>
        <w:tc>
          <w:tcPr>
            <w:tcW w:w="1166" w:type="dxa"/>
          </w:tcPr>
          <w:p w14:paraId="6C6BED4A" w14:textId="77777777" w:rsidR="0003713C" w:rsidRPr="00B17FEA" w:rsidRDefault="0003713C" w:rsidP="0003713C">
            <w:pPr>
              <w:tabs>
                <w:tab w:val="left" w:pos="492"/>
              </w:tabs>
              <w:jc w:val="right"/>
              <w:rPr>
                <w:rFonts w:ascii="Aptos" w:hAnsi="Aptos" w:cs="Times New Roman"/>
                <w:color w:val="000000" w:themeColor="text1"/>
              </w:rPr>
            </w:pPr>
            <w:r w:rsidRPr="00B17FEA">
              <w:rPr>
                <w:rFonts w:ascii="Aptos" w:hAnsi="Aptos" w:cs="Times New Roman"/>
                <w:color w:val="000000" w:themeColor="text1"/>
              </w:rPr>
              <w:t>9:00 am</w:t>
            </w:r>
          </w:p>
        </w:tc>
      </w:tr>
      <w:tr w:rsidR="007645E6" w:rsidRPr="00B17FEA" w14:paraId="4E026325" w14:textId="77777777" w:rsidTr="00076CF6">
        <w:trPr>
          <w:trHeight w:val="98"/>
        </w:trPr>
        <w:tc>
          <w:tcPr>
            <w:tcW w:w="580" w:type="dxa"/>
          </w:tcPr>
          <w:p w14:paraId="25EE0D24" w14:textId="77777777" w:rsidR="007645E6" w:rsidRPr="00A453C9" w:rsidRDefault="007645E6" w:rsidP="0003713C">
            <w:pPr>
              <w:tabs>
                <w:tab w:val="left" w:pos="492"/>
              </w:tabs>
              <w:rPr>
                <w:rFonts w:ascii="Aptos" w:hAnsi="Aptos" w:cs="Times New Roman"/>
                <w:color w:val="000000" w:themeColor="text1"/>
                <w:sz w:val="8"/>
                <w:szCs w:val="8"/>
              </w:rPr>
            </w:pPr>
          </w:p>
        </w:tc>
        <w:tc>
          <w:tcPr>
            <w:tcW w:w="8354" w:type="dxa"/>
          </w:tcPr>
          <w:p w14:paraId="387AE902" w14:textId="77777777" w:rsidR="007645E6" w:rsidRPr="00A453C9" w:rsidRDefault="007645E6" w:rsidP="0003713C">
            <w:pPr>
              <w:tabs>
                <w:tab w:val="left" w:pos="492"/>
              </w:tabs>
              <w:rPr>
                <w:rFonts w:ascii="Aptos" w:hAnsi="Aptos"/>
                <w:smallCaps/>
                <w:color w:val="000000" w:themeColor="text1"/>
                <w:sz w:val="8"/>
                <w:szCs w:val="8"/>
              </w:rPr>
            </w:pPr>
          </w:p>
        </w:tc>
        <w:tc>
          <w:tcPr>
            <w:tcW w:w="1166" w:type="dxa"/>
          </w:tcPr>
          <w:p w14:paraId="5E49BDC7" w14:textId="77777777" w:rsidR="007645E6" w:rsidRPr="00A453C9" w:rsidRDefault="007645E6" w:rsidP="0003713C">
            <w:pPr>
              <w:tabs>
                <w:tab w:val="left" w:pos="492"/>
              </w:tabs>
              <w:jc w:val="right"/>
              <w:rPr>
                <w:rFonts w:ascii="Aptos" w:hAnsi="Aptos" w:cs="Times New Roman"/>
                <w:color w:val="000000" w:themeColor="text1"/>
                <w:sz w:val="8"/>
                <w:szCs w:val="8"/>
              </w:rPr>
            </w:pPr>
          </w:p>
        </w:tc>
      </w:tr>
      <w:tr w:rsidR="00B17FEA" w:rsidRPr="00B17FEA" w14:paraId="202A141B" w14:textId="77777777" w:rsidTr="00076CF6">
        <w:tc>
          <w:tcPr>
            <w:tcW w:w="580" w:type="dxa"/>
          </w:tcPr>
          <w:p w14:paraId="277D92EA" w14:textId="77777777" w:rsidR="0003713C" w:rsidRPr="00B17FEA" w:rsidRDefault="0003713C" w:rsidP="0003713C">
            <w:pPr>
              <w:tabs>
                <w:tab w:val="left" w:pos="492"/>
              </w:tabs>
              <w:rPr>
                <w:rFonts w:ascii="Aptos" w:hAnsi="Aptos" w:cs="Times New Roman"/>
                <w:color w:val="000000" w:themeColor="text1"/>
              </w:rPr>
            </w:pPr>
            <w:r w:rsidRPr="00B17FEA">
              <w:rPr>
                <w:rFonts w:ascii="Aptos" w:hAnsi="Aptos" w:cs="Times New Roman"/>
                <w:color w:val="000000" w:themeColor="text1"/>
              </w:rPr>
              <w:t>II.</w:t>
            </w:r>
          </w:p>
        </w:tc>
        <w:tc>
          <w:tcPr>
            <w:tcW w:w="8354" w:type="dxa"/>
          </w:tcPr>
          <w:p w14:paraId="1779E065" w14:textId="77777777" w:rsidR="0003713C" w:rsidRPr="00B17FEA" w:rsidRDefault="0003713C" w:rsidP="0003713C">
            <w:pPr>
              <w:tabs>
                <w:tab w:val="left" w:pos="492"/>
              </w:tabs>
              <w:rPr>
                <w:rFonts w:ascii="Aptos" w:hAnsi="Aptos" w:cs="Times New Roman"/>
                <w:color w:val="000000" w:themeColor="text1"/>
              </w:rPr>
            </w:pPr>
            <w:r w:rsidRPr="00B17FEA">
              <w:rPr>
                <w:rFonts w:ascii="Aptos" w:hAnsi="Aptos"/>
                <w:color w:val="000000" w:themeColor="text1"/>
              </w:rPr>
              <w:t>ROLL CALL OF COUNCIL MEMBERS</w:t>
            </w:r>
          </w:p>
        </w:tc>
        <w:tc>
          <w:tcPr>
            <w:tcW w:w="1166" w:type="dxa"/>
          </w:tcPr>
          <w:p w14:paraId="39A23DCF" w14:textId="77777777" w:rsidR="0003713C" w:rsidRPr="00B17FEA" w:rsidRDefault="0003713C" w:rsidP="0003713C">
            <w:pPr>
              <w:tabs>
                <w:tab w:val="left" w:pos="492"/>
              </w:tabs>
              <w:jc w:val="right"/>
              <w:rPr>
                <w:rFonts w:ascii="Aptos" w:hAnsi="Aptos" w:cs="Times New Roman"/>
                <w:color w:val="000000" w:themeColor="text1"/>
              </w:rPr>
            </w:pPr>
            <w:r w:rsidRPr="00B17FEA">
              <w:rPr>
                <w:rFonts w:ascii="Aptos" w:hAnsi="Aptos" w:cs="Times New Roman"/>
                <w:color w:val="000000" w:themeColor="text1"/>
              </w:rPr>
              <w:t>9:05 am</w:t>
            </w:r>
          </w:p>
        </w:tc>
      </w:tr>
      <w:tr w:rsidR="007645E6" w:rsidRPr="00B17FEA" w14:paraId="4FDCD7AF" w14:textId="77777777" w:rsidTr="00076CF6">
        <w:tc>
          <w:tcPr>
            <w:tcW w:w="580" w:type="dxa"/>
          </w:tcPr>
          <w:p w14:paraId="7D39CF74" w14:textId="77777777" w:rsidR="007645E6" w:rsidRPr="00A453C9" w:rsidRDefault="007645E6" w:rsidP="0003713C">
            <w:pPr>
              <w:tabs>
                <w:tab w:val="left" w:pos="492"/>
              </w:tabs>
              <w:rPr>
                <w:rFonts w:ascii="Aptos" w:hAnsi="Aptos" w:cs="Times New Roman"/>
                <w:color w:val="000000" w:themeColor="text1"/>
                <w:sz w:val="8"/>
                <w:szCs w:val="8"/>
              </w:rPr>
            </w:pPr>
          </w:p>
        </w:tc>
        <w:tc>
          <w:tcPr>
            <w:tcW w:w="8354" w:type="dxa"/>
          </w:tcPr>
          <w:p w14:paraId="2DD89CFD" w14:textId="77777777" w:rsidR="007645E6" w:rsidRPr="00A453C9" w:rsidRDefault="007645E6" w:rsidP="0003713C">
            <w:pPr>
              <w:tabs>
                <w:tab w:val="left" w:pos="492"/>
              </w:tabs>
              <w:rPr>
                <w:rFonts w:ascii="Aptos" w:hAnsi="Aptos"/>
                <w:color w:val="000000" w:themeColor="text1"/>
                <w:sz w:val="8"/>
                <w:szCs w:val="8"/>
              </w:rPr>
            </w:pPr>
          </w:p>
        </w:tc>
        <w:tc>
          <w:tcPr>
            <w:tcW w:w="1166" w:type="dxa"/>
          </w:tcPr>
          <w:p w14:paraId="6A0B5586" w14:textId="77777777" w:rsidR="007645E6" w:rsidRPr="00A453C9" w:rsidRDefault="007645E6" w:rsidP="0003713C">
            <w:pPr>
              <w:tabs>
                <w:tab w:val="left" w:pos="492"/>
              </w:tabs>
              <w:jc w:val="right"/>
              <w:rPr>
                <w:rFonts w:ascii="Aptos" w:hAnsi="Aptos" w:cs="Times New Roman"/>
                <w:color w:val="000000" w:themeColor="text1"/>
                <w:sz w:val="8"/>
                <w:szCs w:val="8"/>
              </w:rPr>
            </w:pPr>
          </w:p>
        </w:tc>
      </w:tr>
      <w:tr w:rsidR="00B17FEA" w:rsidRPr="00B17FEA" w14:paraId="49BC8CB7" w14:textId="77777777" w:rsidTr="00076CF6">
        <w:tc>
          <w:tcPr>
            <w:tcW w:w="580" w:type="dxa"/>
          </w:tcPr>
          <w:p w14:paraId="0952047D" w14:textId="77777777" w:rsidR="0003713C" w:rsidRPr="00B17FEA" w:rsidRDefault="0003713C" w:rsidP="0003713C">
            <w:pPr>
              <w:tabs>
                <w:tab w:val="left" w:pos="492"/>
              </w:tabs>
              <w:rPr>
                <w:rFonts w:ascii="Aptos" w:hAnsi="Aptos" w:cs="Times New Roman"/>
                <w:color w:val="000000" w:themeColor="text1"/>
              </w:rPr>
            </w:pPr>
            <w:r w:rsidRPr="00B17FEA">
              <w:rPr>
                <w:rFonts w:ascii="Aptos" w:hAnsi="Aptos" w:cs="Times New Roman"/>
                <w:color w:val="000000" w:themeColor="text1"/>
              </w:rPr>
              <w:t>III.</w:t>
            </w:r>
          </w:p>
        </w:tc>
        <w:tc>
          <w:tcPr>
            <w:tcW w:w="8354" w:type="dxa"/>
          </w:tcPr>
          <w:p w14:paraId="7883A470" w14:textId="523B0CE7" w:rsidR="0003713C" w:rsidRPr="00B17FEA" w:rsidRDefault="0003713C" w:rsidP="0003713C">
            <w:pPr>
              <w:tabs>
                <w:tab w:val="left" w:pos="492"/>
              </w:tabs>
              <w:rPr>
                <w:rFonts w:ascii="Aptos" w:hAnsi="Aptos"/>
                <w:b/>
                <w:bCs/>
                <w:color w:val="000000" w:themeColor="text1"/>
              </w:rPr>
            </w:pPr>
            <w:r w:rsidRPr="00B17FEA">
              <w:rPr>
                <w:rFonts w:ascii="Aptos" w:hAnsi="Aptos"/>
                <w:color w:val="000000" w:themeColor="text1"/>
              </w:rPr>
              <w:t>CONSENT AGENDA</w:t>
            </w:r>
            <w:r w:rsidRPr="00B17FEA">
              <w:rPr>
                <w:rFonts w:ascii="Aptos" w:hAnsi="Aptos"/>
                <w:b/>
                <w:bCs/>
                <w:color w:val="000000" w:themeColor="text1"/>
              </w:rPr>
              <w:t xml:space="preserve"> </w:t>
            </w:r>
            <w:r w:rsidRPr="00B17FEA">
              <w:rPr>
                <w:rFonts w:ascii="Aptos" w:hAnsi="Aptos"/>
                <w:i/>
                <w:iCs/>
                <w:color w:val="000000" w:themeColor="text1"/>
              </w:rPr>
              <w:t xml:space="preserve">(One vote </w:t>
            </w:r>
            <w:r w:rsidR="00076CF6">
              <w:rPr>
                <w:rFonts w:ascii="Aptos" w:hAnsi="Aptos"/>
                <w:i/>
                <w:iCs/>
                <w:color w:val="000000" w:themeColor="text1"/>
              </w:rPr>
              <w:t>to approve</w:t>
            </w:r>
            <w:r w:rsidRPr="00B17FEA">
              <w:rPr>
                <w:rFonts w:ascii="Aptos" w:hAnsi="Aptos"/>
                <w:i/>
                <w:iCs/>
                <w:color w:val="000000" w:themeColor="text1"/>
              </w:rPr>
              <w:t xml:space="preserve"> both documents)</w:t>
            </w:r>
          </w:p>
          <w:p w14:paraId="6D485745" w14:textId="4F4FE64E" w:rsidR="0003713C" w:rsidRPr="00B17FEA" w:rsidRDefault="0003713C" w:rsidP="0003713C">
            <w:pPr>
              <w:pStyle w:val="ListParagraph"/>
              <w:numPr>
                <w:ilvl w:val="0"/>
                <w:numId w:val="11"/>
              </w:numPr>
              <w:tabs>
                <w:tab w:val="left" w:pos="492"/>
              </w:tabs>
              <w:rPr>
                <w:rFonts w:ascii="Aptos" w:hAnsi="Aptos" w:cs="Times New Roman"/>
                <w:color w:val="000000" w:themeColor="text1"/>
              </w:rPr>
            </w:pPr>
            <w:r w:rsidRPr="00B17FEA">
              <w:rPr>
                <w:rFonts w:ascii="Aptos" w:hAnsi="Aptos" w:cs="Times New Roman"/>
                <w:color w:val="000000" w:themeColor="text1"/>
              </w:rPr>
              <w:t xml:space="preserve">Approval of </w:t>
            </w:r>
            <w:r w:rsidR="0094726F">
              <w:rPr>
                <w:rFonts w:ascii="Aptos" w:hAnsi="Aptos" w:cs="Times New Roman"/>
                <w:color w:val="000000" w:themeColor="text1"/>
              </w:rPr>
              <w:t>December, March, and June</w:t>
            </w:r>
            <w:r w:rsidRPr="00B17FEA">
              <w:rPr>
                <w:rFonts w:ascii="Aptos" w:hAnsi="Aptos" w:cs="Times New Roman"/>
                <w:color w:val="000000" w:themeColor="text1"/>
              </w:rPr>
              <w:t xml:space="preserve"> Minutes</w:t>
            </w:r>
          </w:p>
          <w:p w14:paraId="0B48D234" w14:textId="5B651271" w:rsidR="0003713C" w:rsidRPr="00B17FEA" w:rsidRDefault="00AD1980" w:rsidP="0003713C">
            <w:pPr>
              <w:pStyle w:val="ListParagraph"/>
              <w:numPr>
                <w:ilvl w:val="0"/>
                <w:numId w:val="11"/>
              </w:numPr>
              <w:tabs>
                <w:tab w:val="left" w:pos="492"/>
              </w:tabs>
              <w:rPr>
                <w:rFonts w:ascii="Aptos" w:hAnsi="Aptos" w:cs="Times New Roman"/>
                <w:b/>
                <w:bCs/>
                <w:color w:val="000000" w:themeColor="text1"/>
              </w:rPr>
            </w:pPr>
            <w:r>
              <w:rPr>
                <w:rFonts w:ascii="Aptos" w:hAnsi="Aptos" w:cs="Times New Roman"/>
                <w:color w:val="000000" w:themeColor="text1"/>
              </w:rPr>
              <w:t>September</w:t>
            </w:r>
            <w:r w:rsidR="0003713C" w:rsidRPr="00B17FEA">
              <w:rPr>
                <w:rFonts w:ascii="Aptos" w:hAnsi="Aptos" w:cs="Times New Roman"/>
                <w:color w:val="000000" w:themeColor="text1"/>
              </w:rPr>
              <w:t xml:space="preserve"> Meeting Agenda</w:t>
            </w:r>
          </w:p>
        </w:tc>
        <w:tc>
          <w:tcPr>
            <w:tcW w:w="1166" w:type="dxa"/>
          </w:tcPr>
          <w:p w14:paraId="03B4CA2B" w14:textId="77777777" w:rsidR="0003713C" w:rsidRPr="00B17FEA" w:rsidRDefault="0003713C" w:rsidP="0003713C">
            <w:pPr>
              <w:tabs>
                <w:tab w:val="left" w:pos="492"/>
              </w:tabs>
              <w:jc w:val="right"/>
              <w:rPr>
                <w:rFonts w:ascii="Aptos" w:hAnsi="Aptos" w:cs="Times New Roman"/>
                <w:color w:val="000000" w:themeColor="text1"/>
              </w:rPr>
            </w:pPr>
            <w:r w:rsidRPr="00B17FEA">
              <w:rPr>
                <w:rFonts w:ascii="Aptos" w:hAnsi="Aptos" w:cs="Times New Roman"/>
                <w:color w:val="000000" w:themeColor="text1"/>
              </w:rPr>
              <w:t>9:15 am</w:t>
            </w:r>
          </w:p>
        </w:tc>
      </w:tr>
      <w:tr w:rsidR="007645E6" w:rsidRPr="00B17FEA" w14:paraId="13902F24" w14:textId="77777777" w:rsidTr="00076CF6">
        <w:tc>
          <w:tcPr>
            <w:tcW w:w="580" w:type="dxa"/>
          </w:tcPr>
          <w:p w14:paraId="28B3F094" w14:textId="77777777" w:rsidR="007645E6" w:rsidRPr="00A453C9" w:rsidRDefault="007645E6" w:rsidP="0003713C">
            <w:pPr>
              <w:tabs>
                <w:tab w:val="left" w:pos="492"/>
              </w:tabs>
              <w:rPr>
                <w:rFonts w:ascii="Aptos" w:hAnsi="Aptos" w:cs="Times New Roman"/>
                <w:color w:val="000000" w:themeColor="text1"/>
                <w:sz w:val="8"/>
                <w:szCs w:val="8"/>
              </w:rPr>
            </w:pPr>
          </w:p>
        </w:tc>
        <w:tc>
          <w:tcPr>
            <w:tcW w:w="8354" w:type="dxa"/>
          </w:tcPr>
          <w:p w14:paraId="1A211BCF" w14:textId="77777777" w:rsidR="007645E6" w:rsidRPr="00A453C9" w:rsidRDefault="007645E6" w:rsidP="0003713C">
            <w:pPr>
              <w:tabs>
                <w:tab w:val="left" w:pos="492"/>
              </w:tabs>
              <w:rPr>
                <w:rFonts w:ascii="Aptos" w:hAnsi="Aptos"/>
                <w:color w:val="000000" w:themeColor="text1"/>
                <w:sz w:val="8"/>
                <w:szCs w:val="8"/>
              </w:rPr>
            </w:pPr>
          </w:p>
        </w:tc>
        <w:tc>
          <w:tcPr>
            <w:tcW w:w="1166" w:type="dxa"/>
          </w:tcPr>
          <w:p w14:paraId="033496F7" w14:textId="77777777" w:rsidR="007645E6" w:rsidRPr="00A453C9" w:rsidRDefault="007645E6" w:rsidP="0003713C">
            <w:pPr>
              <w:tabs>
                <w:tab w:val="left" w:pos="492"/>
              </w:tabs>
              <w:jc w:val="right"/>
              <w:rPr>
                <w:rFonts w:ascii="Aptos" w:hAnsi="Aptos" w:cs="Times New Roman"/>
                <w:color w:val="000000" w:themeColor="text1"/>
                <w:sz w:val="8"/>
                <w:szCs w:val="8"/>
              </w:rPr>
            </w:pPr>
          </w:p>
        </w:tc>
      </w:tr>
      <w:tr w:rsidR="00B17FEA" w:rsidRPr="00B17FEA" w14:paraId="6658C1C8" w14:textId="77777777" w:rsidTr="00076CF6">
        <w:tc>
          <w:tcPr>
            <w:tcW w:w="580" w:type="dxa"/>
          </w:tcPr>
          <w:p w14:paraId="616F320D" w14:textId="3D5E9AAF" w:rsidR="0003713C" w:rsidRPr="00B17FEA" w:rsidRDefault="0003713C" w:rsidP="0003713C">
            <w:pPr>
              <w:tabs>
                <w:tab w:val="left" w:pos="492"/>
              </w:tabs>
              <w:rPr>
                <w:rFonts w:ascii="Aptos" w:hAnsi="Aptos" w:cs="Times New Roman"/>
                <w:color w:val="000000" w:themeColor="text1"/>
              </w:rPr>
            </w:pPr>
            <w:r w:rsidRPr="00B17FEA">
              <w:rPr>
                <w:rFonts w:ascii="Aptos" w:hAnsi="Aptos" w:cs="Times New Roman"/>
                <w:color w:val="000000" w:themeColor="text1"/>
              </w:rPr>
              <w:t>IV.</w:t>
            </w:r>
          </w:p>
        </w:tc>
        <w:tc>
          <w:tcPr>
            <w:tcW w:w="8354" w:type="dxa"/>
          </w:tcPr>
          <w:p w14:paraId="01E01A4E" w14:textId="6B2D37A6" w:rsidR="0003713C" w:rsidRPr="00B17FEA" w:rsidRDefault="0003713C" w:rsidP="0003713C">
            <w:pPr>
              <w:tabs>
                <w:tab w:val="left" w:pos="492"/>
              </w:tabs>
              <w:rPr>
                <w:rFonts w:ascii="Aptos" w:hAnsi="Aptos" w:cs="Times New Roman"/>
                <w:color w:val="000000" w:themeColor="text1"/>
              </w:rPr>
            </w:pPr>
            <w:r w:rsidRPr="00B17FEA">
              <w:rPr>
                <w:rFonts w:ascii="Aptos" w:hAnsi="Aptos" w:cs="Times New Roman"/>
                <w:color w:val="000000" w:themeColor="text1"/>
              </w:rPr>
              <w:t>PUBLIC COMMENT</w:t>
            </w:r>
          </w:p>
        </w:tc>
        <w:tc>
          <w:tcPr>
            <w:tcW w:w="1166" w:type="dxa"/>
          </w:tcPr>
          <w:p w14:paraId="0D5DE64D" w14:textId="475B1FD0" w:rsidR="0003713C" w:rsidRPr="00B17FEA" w:rsidRDefault="0003713C" w:rsidP="0003713C">
            <w:pPr>
              <w:tabs>
                <w:tab w:val="left" w:pos="492"/>
              </w:tabs>
              <w:jc w:val="right"/>
              <w:rPr>
                <w:rFonts w:ascii="Aptos" w:hAnsi="Aptos" w:cs="Times New Roman"/>
                <w:color w:val="000000" w:themeColor="text1"/>
              </w:rPr>
            </w:pPr>
            <w:r w:rsidRPr="00B17FEA">
              <w:rPr>
                <w:rFonts w:ascii="Aptos" w:hAnsi="Aptos" w:cs="Times New Roman"/>
                <w:color w:val="000000" w:themeColor="text1"/>
              </w:rPr>
              <w:t>9:20 am</w:t>
            </w:r>
          </w:p>
        </w:tc>
      </w:tr>
      <w:tr w:rsidR="007645E6" w:rsidRPr="00B17FEA" w14:paraId="3E965969" w14:textId="77777777" w:rsidTr="00076CF6">
        <w:tc>
          <w:tcPr>
            <w:tcW w:w="580" w:type="dxa"/>
          </w:tcPr>
          <w:p w14:paraId="7D24E983" w14:textId="77777777" w:rsidR="007645E6" w:rsidRPr="00A453C9" w:rsidRDefault="007645E6" w:rsidP="0003713C">
            <w:pPr>
              <w:tabs>
                <w:tab w:val="left" w:pos="492"/>
              </w:tabs>
              <w:rPr>
                <w:rFonts w:ascii="Aptos" w:hAnsi="Aptos" w:cs="Times New Roman"/>
                <w:color w:val="000000" w:themeColor="text1"/>
                <w:sz w:val="8"/>
                <w:szCs w:val="8"/>
              </w:rPr>
            </w:pPr>
          </w:p>
        </w:tc>
        <w:tc>
          <w:tcPr>
            <w:tcW w:w="8354" w:type="dxa"/>
          </w:tcPr>
          <w:p w14:paraId="0C1F3167" w14:textId="3E574572" w:rsidR="007645E6" w:rsidRPr="00A453C9" w:rsidRDefault="007645E6" w:rsidP="0003713C">
            <w:pPr>
              <w:tabs>
                <w:tab w:val="left" w:pos="492"/>
              </w:tabs>
              <w:rPr>
                <w:rFonts w:ascii="Aptos" w:hAnsi="Aptos" w:cs="Times New Roman"/>
                <w:color w:val="000000" w:themeColor="text1"/>
                <w:sz w:val="8"/>
                <w:szCs w:val="8"/>
              </w:rPr>
            </w:pPr>
          </w:p>
        </w:tc>
        <w:tc>
          <w:tcPr>
            <w:tcW w:w="1166" w:type="dxa"/>
          </w:tcPr>
          <w:p w14:paraId="23B70061" w14:textId="77777777" w:rsidR="007645E6" w:rsidRPr="00A453C9" w:rsidRDefault="007645E6" w:rsidP="0003713C">
            <w:pPr>
              <w:tabs>
                <w:tab w:val="left" w:pos="492"/>
              </w:tabs>
              <w:jc w:val="right"/>
              <w:rPr>
                <w:rFonts w:ascii="Aptos" w:hAnsi="Aptos" w:cs="Times New Roman"/>
                <w:color w:val="000000" w:themeColor="text1"/>
                <w:sz w:val="8"/>
                <w:szCs w:val="8"/>
              </w:rPr>
            </w:pPr>
          </w:p>
        </w:tc>
      </w:tr>
      <w:tr w:rsidR="00B17FEA" w:rsidRPr="00B17FEA" w14:paraId="42B25A4D" w14:textId="77777777" w:rsidTr="00076CF6">
        <w:tc>
          <w:tcPr>
            <w:tcW w:w="580" w:type="dxa"/>
          </w:tcPr>
          <w:p w14:paraId="42469ED9" w14:textId="3FA81B97" w:rsidR="00B17FEA" w:rsidRPr="00B17FEA" w:rsidRDefault="00B17FEA" w:rsidP="0003713C">
            <w:pPr>
              <w:tabs>
                <w:tab w:val="left" w:pos="492"/>
              </w:tabs>
              <w:rPr>
                <w:rFonts w:ascii="Aptos" w:hAnsi="Aptos" w:cs="Times New Roman"/>
                <w:color w:val="000000" w:themeColor="text1"/>
              </w:rPr>
            </w:pPr>
            <w:r>
              <w:rPr>
                <w:rFonts w:ascii="Aptos" w:hAnsi="Aptos" w:cs="Times New Roman"/>
                <w:color w:val="000000" w:themeColor="text1"/>
              </w:rPr>
              <w:t>V.</w:t>
            </w:r>
          </w:p>
        </w:tc>
        <w:tc>
          <w:tcPr>
            <w:tcW w:w="8354" w:type="dxa"/>
          </w:tcPr>
          <w:p w14:paraId="2A48CB44" w14:textId="7EBA95CE" w:rsidR="00B17FEA" w:rsidRPr="00AC2993" w:rsidRDefault="00F45244" w:rsidP="0003713C">
            <w:pPr>
              <w:tabs>
                <w:tab w:val="left" w:pos="492"/>
              </w:tabs>
              <w:rPr>
                <w:rFonts w:ascii="Aptos" w:hAnsi="Aptos" w:cs="Times New Roman"/>
                <w:b/>
                <w:bCs/>
                <w:i/>
                <w:iCs/>
                <w:color w:val="000000" w:themeColor="text1"/>
              </w:rPr>
            </w:pPr>
            <w:r w:rsidRPr="00AC2993">
              <w:rPr>
                <w:rFonts w:ascii="Aptos" w:hAnsi="Aptos" w:cs="Times New Roman"/>
                <w:b/>
                <w:bCs/>
                <w:color w:val="EE0000"/>
              </w:rPr>
              <w:t>By-Laws</w:t>
            </w:r>
            <w:r w:rsidR="00F8004C">
              <w:rPr>
                <w:rFonts w:ascii="Aptos" w:hAnsi="Aptos" w:cs="Times New Roman"/>
                <w:b/>
                <w:bCs/>
                <w:color w:val="EE0000"/>
              </w:rPr>
              <w:t xml:space="preserve"> </w:t>
            </w:r>
            <w:r w:rsidR="007C3CE8">
              <w:rPr>
                <w:rFonts w:ascii="Aptos" w:hAnsi="Aptos" w:cs="Times New Roman"/>
                <w:b/>
                <w:bCs/>
                <w:color w:val="EE0000"/>
              </w:rPr>
              <w:t>Voting &amp;</w:t>
            </w:r>
            <w:r w:rsidR="000F4AA2">
              <w:rPr>
                <w:rFonts w:ascii="Aptos" w:hAnsi="Aptos" w:cs="Times New Roman"/>
                <w:b/>
                <w:bCs/>
                <w:color w:val="EE0000"/>
              </w:rPr>
              <w:t xml:space="preserve"> Officers</w:t>
            </w:r>
          </w:p>
        </w:tc>
        <w:tc>
          <w:tcPr>
            <w:tcW w:w="1166" w:type="dxa"/>
          </w:tcPr>
          <w:p w14:paraId="45AAC0C7" w14:textId="29CC7299" w:rsidR="00B17FEA" w:rsidRPr="00B17FEA" w:rsidRDefault="00B17FEA" w:rsidP="0003713C">
            <w:pPr>
              <w:tabs>
                <w:tab w:val="left" w:pos="492"/>
              </w:tabs>
              <w:jc w:val="right"/>
              <w:rPr>
                <w:rFonts w:ascii="Aptos" w:hAnsi="Aptos" w:cs="Times New Roman"/>
                <w:color w:val="000000" w:themeColor="text1"/>
              </w:rPr>
            </w:pPr>
            <w:r>
              <w:rPr>
                <w:rFonts w:ascii="Aptos" w:hAnsi="Aptos" w:cs="Times New Roman"/>
                <w:color w:val="000000" w:themeColor="text1"/>
              </w:rPr>
              <w:t>9:30 am</w:t>
            </w:r>
          </w:p>
        </w:tc>
      </w:tr>
      <w:tr w:rsidR="007645E6" w:rsidRPr="00A453C9" w14:paraId="322E749C" w14:textId="77777777" w:rsidTr="00076CF6">
        <w:tc>
          <w:tcPr>
            <w:tcW w:w="580" w:type="dxa"/>
          </w:tcPr>
          <w:p w14:paraId="73DCA6A3" w14:textId="77777777" w:rsidR="007645E6" w:rsidRPr="00A453C9" w:rsidRDefault="007645E6" w:rsidP="0003713C">
            <w:pPr>
              <w:tabs>
                <w:tab w:val="left" w:pos="492"/>
              </w:tabs>
              <w:rPr>
                <w:rFonts w:ascii="Aptos" w:hAnsi="Aptos" w:cs="Times New Roman"/>
                <w:color w:val="000000" w:themeColor="text1"/>
                <w:sz w:val="8"/>
                <w:szCs w:val="8"/>
              </w:rPr>
            </w:pPr>
          </w:p>
        </w:tc>
        <w:tc>
          <w:tcPr>
            <w:tcW w:w="8354" w:type="dxa"/>
          </w:tcPr>
          <w:p w14:paraId="72F1B1F9" w14:textId="77777777" w:rsidR="007645E6" w:rsidRPr="00A453C9" w:rsidRDefault="007645E6" w:rsidP="0003713C">
            <w:pPr>
              <w:tabs>
                <w:tab w:val="left" w:pos="492"/>
              </w:tabs>
              <w:rPr>
                <w:rFonts w:ascii="Aptos" w:hAnsi="Aptos" w:cs="Times New Roman"/>
                <w:color w:val="000000" w:themeColor="text1"/>
                <w:sz w:val="8"/>
                <w:szCs w:val="8"/>
              </w:rPr>
            </w:pPr>
          </w:p>
        </w:tc>
        <w:tc>
          <w:tcPr>
            <w:tcW w:w="1166" w:type="dxa"/>
          </w:tcPr>
          <w:p w14:paraId="3D4599EA" w14:textId="77777777" w:rsidR="007645E6" w:rsidRPr="00A453C9" w:rsidRDefault="007645E6" w:rsidP="0003713C">
            <w:pPr>
              <w:tabs>
                <w:tab w:val="left" w:pos="492"/>
              </w:tabs>
              <w:jc w:val="right"/>
              <w:rPr>
                <w:rFonts w:ascii="Aptos" w:hAnsi="Aptos" w:cs="Times New Roman"/>
                <w:color w:val="000000" w:themeColor="text1"/>
                <w:sz w:val="8"/>
                <w:szCs w:val="8"/>
              </w:rPr>
            </w:pPr>
          </w:p>
        </w:tc>
      </w:tr>
      <w:tr w:rsidR="00FC515E" w:rsidRPr="00A453C9" w14:paraId="3FE0C152" w14:textId="77777777" w:rsidTr="00076CF6">
        <w:tc>
          <w:tcPr>
            <w:tcW w:w="580" w:type="dxa"/>
          </w:tcPr>
          <w:p w14:paraId="298ACFAC" w14:textId="0EB7A57F" w:rsidR="00FC515E" w:rsidRPr="00A453C9" w:rsidRDefault="00FC515E" w:rsidP="00FC515E">
            <w:pPr>
              <w:tabs>
                <w:tab w:val="left" w:pos="492"/>
              </w:tabs>
              <w:rPr>
                <w:rFonts w:ascii="Aptos" w:hAnsi="Aptos" w:cs="Times New Roman"/>
                <w:color w:val="000000" w:themeColor="text1"/>
                <w:sz w:val="8"/>
                <w:szCs w:val="8"/>
              </w:rPr>
            </w:pPr>
            <w:r w:rsidRPr="00B17FEA">
              <w:rPr>
                <w:rFonts w:ascii="Aptos" w:hAnsi="Aptos" w:cs="Times New Roman"/>
                <w:color w:val="000000" w:themeColor="text1"/>
              </w:rPr>
              <w:t>VI.</w:t>
            </w:r>
          </w:p>
        </w:tc>
        <w:tc>
          <w:tcPr>
            <w:tcW w:w="8354" w:type="dxa"/>
          </w:tcPr>
          <w:p w14:paraId="3654A040" w14:textId="77777777" w:rsidR="00FC515E" w:rsidRPr="00B17FEA" w:rsidRDefault="00FC515E" w:rsidP="00FC515E">
            <w:pPr>
              <w:tabs>
                <w:tab w:val="left" w:pos="492"/>
              </w:tabs>
              <w:rPr>
                <w:rFonts w:ascii="Aptos" w:hAnsi="Aptos" w:cs="Times New Roman"/>
                <w:color w:val="000000" w:themeColor="text1"/>
              </w:rPr>
            </w:pPr>
            <w:r>
              <w:rPr>
                <w:rFonts w:ascii="Aptos" w:hAnsi="Aptos" w:cs="Times New Roman"/>
                <w:color w:val="000000" w:themeColor="text1"/>
              </w:rPr>
              <w:t>REPORTS</w:t>
            </w:r>
          </w:p>
          <w:p w14:paraId="67948A0B" w14:textId="426628A8" w:rsidR="00FC515E" w:rsidRPr="00B17FEA" w:rsidRDefault="009D3EBF" w:rsidP="00FC515E">
            <w:pPr>
              <w:pStyle w:val="ListParagraph"/>
              <w:numPr>
                <w:ilvl w:val="0"/>
                <w:numId w:val="13"/>
              </w:numPr>
              <w:tabs>
                <w:tab w:val="left" w:pos="492"/>
              </w:tabs>
              <w:rPr>
                <w:rFonts w:ascii="Aptos" w:hAnsi="Aptos" w:cs="Times New Roman"/>
                <w:color w:val="000000" w:themeColor="text1"/>
              </w:rPr>
            </w:pPr>
            <w:r w:rsidRPr="00B17FEA">
              <w:rPr>
                <w:rFonts w:ascii="Aptos" w:hAnsi="Aptos" w:cs="Times New Roman"/>
                <w:color w:val="000000" w:themeColor="text1"/>
              </w:rPr>
              <w:t>Report from the Executive Director</w:t>
            </w:r>
          </w:p>
          <w:p w14:paraId="4D4DB02E" w14:textId="51687B12" w:rsidR="00FC515E" w:rsidRPr="00194386" w:rsidRDefault="00FC515E" w:rsidP="00194386">
            <w:pPr>
              <w:pStyle w:val="ListParagraph"/>
              <w:numPr>
                <w:ilvl w:val="0"/>
                <w:numId w:val="13"/>
              </w:numPr>
              <w:tabs>
                <w:tab w:val="left" w:pos="492"/>
              </w:tabs>
              <w:rPr>
                <w:rFonts w:ascii="Aptos" w:hAnsi="Aptos" w:cs="Times New Roman"/>
                <w:color w:val="000000" w:themeColor="text1"/>
              </w:rPr>
            </w:pPr>
            <w:r w:rsidRPr="00B17FEA">
              <w:rPr>
                <w:rFonts w:ascii="Aptos" w:hAnsi="Aptos" w:cs="Times New Roman"/>
                <w:color w:val="000000" w:themeColor="text1"/>
              </w:rPr>
              <w:t>Financial Report</w:t>
            </w:r>
            <w:r w:rsidR="00195A32">
              <w:rPr>
                <w:rFonts w:ascii="Aptos" w:hAnsi="Aptos" w:cs="Times New Roman"/>
                <w:color w:val="000000" w:themeColor="text1"/>
              </w:rPr>
              <w:t xml:space="preserve">, </w:t>
            </w:r>
            <w:r w:rsidR="003D619F">
              <w:rPr>
                <w:rFonts w:ascii="Aptos" w:hAnsi="Aptos" w:cs="Times New Roman"/>
                <w:color w:val="000000" w:themeColor="text1"/>
              </w:rPr>
              <w:t>Chris Ramey</w:t>
            </w:r>
          </w:p>
        </w:tc>
        <w:tc>
          <w:tcPr>
            <w:tcW w:w="1166" w:type="dxa"/>
          </w:tcPr>
          <w:p w14:paraId="386CC57B" w14:textId="6AB108E2" w:rsidR="00FC515E" w:rsidRPr="00A453C9" w:rsidRDefault="00FC515E" w:rsidP="00FC515E">
            <w:pPr>
              <w:tabs>
                <w:tab w:val="left" w:pos="492"/>
              </w:tabs>
              <w:jc w:val="right"/>
              <w:rPr>
                <w:rFonts w:ascii="Aptos" w:hAnsi="Aptos" w:cs="Times New Roman"/>
                <w:color w:val="000000" w:themeColor="text1"/>
                <w:sz w:val="8"/>
                <w:szCs w:val="8"/>
              </w:rPr>
            </w:pPr>
            <w:r w:rsidRPr="00B17FEA">
              <w:rPr>
                <w:rFonts w:ascii="Aptos" w:hAnsi="Aptos" w:cs="Times New Roman"/>
                <w:color w:val="000000" w:themeColor="text1"/>
              </w:rPr>
              <w:t>10:</w:t>
            </w:r>
            <w:r>
              <w:rPr>
                <w:rFonts w:ascii="Aptos" w:hAnsi="Aptos" w:cs="Times New Roman"/>
                <w:color w:val="000000" w:themeColor="text1"/>
              </w:rPr>
              <w:t>00</w:t>
            </w:r>
            <w:r w:rsidRPr="00B17FEA">
              <w:rPr>
                <w:rFonts w:ascii="Aptos" w:hAnsi="Aptos" w:cs="Times New Roman"/>
                <w:color w:val="000000" w:themeColor="text1"/>
              </w:rPr>
              <w:t xml:space="preserve"> am</w:t>
            </w:r>
          </w:p>
        </w:tc>
      </w:tr>
      <w:tr w:rsidR="00FC515E" w:rsidRPr="00A453C9" w14:paraId="5EC64CBC" w14:textId="77777777" w:rsidTr="00076CF6">
        <w:tc>
          <w:tcPr>
            <w:tcW w:w="580" w:type="dxa"/>
          </w:tcPr>
          <w:p w14:paraId="741966C1" w14:textId="77777777" w:rsidR="00FC515E" w:rsidRPr="00A453C9" w:rsidRDefault="00FC515E" w:rsidP="00FC515E">
            <w:pPr>
              <w:tabs>
                <w:tab w:val="left" w:pos="492"/>
              </w:tabs>
              <w:rPr>
                <w:rFonts w:ascii="Aptos" w:hAnsi="Aptos" w:cs="Times New Roman"/>
                <w:color w:val="000000" w:themeColor="text1"/>
                <w:sz w:val="8"/>
                <w:szCs w:val="8"/>
              </w:rPr>
            </w:pPr>
          </w:p>
        </w:tc>
        <w:tc>
          <w:tcPr>
            <w:tcW w:w="8354" w:type="dxa"/>
          </w:tcPr>
          <w:p w14:paraId="0D87E0B2" w14:textId="77777777" w:rsidR="00FC515E" w:rsidRPr="00A453C9" w:rsidRDefault="00FC515E" w:rsidP="00FC515E">
            <w:pPr>
              <w:tabs>
                <w:tab w:val="left" w:pos="492"/>
              </w:tabs>
              <w:rPr>
                <w:rFonts w:ascii="Aptos" w:hAnsi="Aptos" w:cs="Times New Roman"/>
                <w:color w:val="000000" w:themeColor="text1"/>
                <w:sz w:val="8"/>
                <w:szCs w:val="8"/>
              </w:rPr>
            </w:pPr>
          </w:p>
        </w:tc>
        <w:tc>
          <w:tcPr>
            <w:tcW w:w="1166" w:type="dxa"/>
          </w:tcPr>
          <w:p w14:paraId="30C3B367" w14:textId="77777777" w:rsidR="00FC515E" w:rsidRPr="00A453C9" w:rsidRDefault="00FC515E" w:rsidP="00FC515E">
            <w:pPr>
              <w:tabs>
                <w:tab w:val="left" w:pos="492"/>
              </w:tabs>
              <w:jc w:val="right"/>
              <w:rPr>
                <w:rFonts w:ascii="Aptos" w:hAnsi="Aptos" w:cs="Times New Roman"/>
                <w:color w:val="000000" w:themeColor="text1"/>
                <w:sz w:val="8"/>
                <w:szCs w:val="8"/>
              </w:rPr>
            </w:pPr>
          </w:p>
        </w:tc>
      </w:tr>
      <w:tr w:rsidR="00FC515E" w:rsidRPr="00B17FEA" w14:paraId="53300005" w14:textId="77777777" w:rsidTr="00076CF6">
        <w:tc>
          <w:tcPr>
            <w:tcW w:w="8934" w:type="dxa"/>
            <w:gridSpan w:val="2"/>
          </w:tcPr>
          <w:p w14:paraId="77050F1A" w14:textId="4CCF795E" w:rsidR="00FC515E" w:rsidRPr="00B17FEA" w:rsidRDefault="00FC515E" w:rsidP="00FC515E">
            <w:pPr>
              <w:tabs>
                <w:tab w:val="left" w:pos="492"/>
              </w:tabs>
              <w:rPr>
                <w:rFonts w:ascii="Aptos" w:hAnsi="Aptos" w:cs="Times New Roman"/>
                <w:b/>
                <w:bCs/>
                <w:color w:val="000000" w:themeColor="text1"/>
              </w:rPr>
            </w:pPr>
            <w:r w:rsidRPr="00B17FEA">
              <w:rPr>
                <w:rFonts w:ascii="Aptos" w:hAnsi="Aptos" w:cs="Times New Roman"/>
                <w:b/>
                <w:bCs/>
                <w:color w:val="000000" w:themeColor="text1"/>
              </w:rPr>
              <w:t>Health Break</w:t>
            </w:r>
          </w:p>
        </w:tc>
        <w:tc>
          <w:tcPr>
            <w:tcW w:w="1166" w:type="dxa"/>
          </w:tcPr>
          <w:p w14:paraId="18215E6B" w14:textId="30616D81" w:rsidR="00FC515E" w:rsidRPr="00B17FEA" w:rsidRDefault="00FC515E" w:rsidP="00FC515E">
            <w:pPr>
              <w:tabs>
                <w:tab w:val="left" w:pos="492"/>
              </w:tabs>
              <w:jc w:val="right"/>
              <w:rPr>
                <w:rFonts w:ascii="Aptos" w:hAnsi="Aptos" w:cs="Times New Roman"/>
                <w:b/>
                <w:bCs/>
                <w:color w:val="000000" w:themeColor="text1"/>
              </w:rPr>
            </w:pPr>
            <w:r w:rsidRPr="00B17FEA">
              <w:rPr>
                <w:rFonts w:ascii="Aptos" w:hAnsi="Aptos" w:cs="Times New Roman"/>
                <w:b/>
                <w:bCs/>
                <w:color w:val="000000" w:themeColor="text1"/>
              </w:rPr>
              <w:t>10:</w:t>
            </w:r>
            <w:r>
              <w:rPr>
                <w:rFonts w:ascii="Aptos" w:hAnsi="Aptos" w:cs="Times New Roman"/>
                <w:b/>
                <w:bCs/>
                <w:color w:val="000000" w:themeColor="text1"/>
              </w:rPr>
              <w:t>30</w:t>
            </w:r>
            <w:r w:rsidRPr="00B17FEA">
              <w:rPr>
                <w:rFonts w:ascii="Aptos" w:hAnsi="Aptos" w:cs="Times New Roman"/>
                <w:b/>
                <w:bCs/>
                <w:color w:val="000000" w:themeColor="text1"/>
              </w:rPr>
              <w:t xml:space="preserve"> am</w:t>
            </w:r>
          </w:p>
        </w:tc>
      </w:tr>
      <w:tr w:rsidR="00FC515E" w:rsidRPr="00B17FEA" w14:paraId="0ADE78F0" w14:textId="77777777" w:rsidTr="00076CF6">
        <w:tc>
          <w:tcPr>
            <w:tcW w:w="8934" w:type="dxa"/>
            <w:gridSpan w:val="2"/>
          </w:tcPr>
          <w:p w14:paraId="421B446C" w14:textId="77777777" w:rsidR="00FC515E" w:rsidRPr="00A453C9" w:rsidRDefault="00FC515E" w:rsidP="00FC515E">
            <w:pPr>
              <w:tabs>
                <w:tab w:val="left" w:pos="492"/>
              </w:tabs>
              <w:rPr>
                <w:rFonts w:ascii="Aptos" w:hAnsi="Aptos" w:cs="Times New Roman"/>
                <w:b/>
                <w:bCs/>
                <w:color w:val="000000" w:themeColor="text1"/>
                <w:sz w:val="8"/>
                <w:szCs w:val="8"/>
              </w:rPr>
            </w:pPr>
          </w:p>
        </w:tc>
        <w:tc>
          <w:tcPr>
            <w:tcW w:w="1166" w:type="dxa"/>
          </w:tcPr>
          <w:p w14:paraId="2B1CCC83" w14:textId="77777777" w:rsidR="00FC515E" w:rsidRPr="00A453C9" w:rsidRDefault="00FC515E" w:rsidP="00FC515E">
            <w:pPr>
              <w:tabs>
                <w:tab w:val="left" w:pos="492"/>
              </w:tabs>
              <w:jc w:val="right"/>
              <w:rPr>
                <w:rFonts w:ascii="Aptos" w:hAnsi="Aptos" w:cs="Times New Roman"/>
                <w:b/>
                <w:bCs/>
                <w:color w:val="000000" w:themeColor="text1"/>
                <w:sz w:val="8"/>
                <w:szCs w:val="8"/>
              </w:rPr>
            </w:pPr>
          </w:p>
        </w:tc>
      </w:tr>
      <w:tr w:rsidR="0013225F" w:rsidRPr="00B17FEA" w14:paraId="5EEDEE59" w14:textId="77777777" w:rsidTr="00076CF6">
        <w:tc>
          <w:tcPr>
            <w:tcW w:w="580" w:type="dxa"/>
          </w:tcPr>
          <w:p w14:paraId="737D8ECA" w14:textId="39E2D402" w:rsidR="0013225F" w:rsidRPr="00B17FEA" w:rsidRDefault="0013225F" w:rsidP="0013225F">
            <w:pPr>
              <w:tabs>
                <w:tab w:val="left" w:pos="492"/>
              </w:tabs>
              <w:rPr>
                <w:rFonts w:ascii="Aptos" w:hAnsi="Aptos" w:cs="Times New Roman"/>
                <w:color w:val="000000" w:themeColor="text1"/>
              </w:rPr>
            </w:pPr>
          </w:p>
        </w:tc>
        <w:tc>
          <w:tcPr>
            <w:tcW w:w="8354" w:type="dxa"/>
          </w:tcPr>
          <w:p w14:paraId="344AB880" w14:textId="77777777" w:rsidR="0013225F" w:rsidRPr="00076CF6" w:rsidRDefault="0013225F" w:rsidP="0013225F">
            <w:pPr>
              <w:tabs>
                <w:tab w:val="left" w:pos="492"/>
              </w:tabs>
              <w:rPr>
                <w:rFonts w:ascii="Aptos" w:hAnsi="Aptos" w:cs="Times New Roman"/>
                <w:b/>
                <w:bCs/>
                <w:color w:val="44546A" w:themeColor="text2"/>
              </w:rPr>
            </w:pPr>
            <w:r w:rsidRPr="00076CF6">
              <w:rPr>
                <w:rFonts w:ascii="Aptos" w:hAnsi="Aptos" w:cs="Times New Roman"/>
                <w:b/>
                <w:bCs/>
                <w:color w:val="44546A" w:themeColor="text2"/>
              </w:rPr>
              <w:t>LEGISLATIVE ENGAGEMENT &amp; PUBLIC POLICY STRATEGIES</w:t>
            </w:r>
          </w:p>
          <w:p w14:paraId="32DBC675" w14:textId="7E901D26" w:rsidR="0013225F" w:rsidRPr="000C43CB" w:rsidRDefault="00F90F9D" w:rsidP="00447750">
            <w:pPr>
              <w:pStyle w:val="ListParagraph"/>
              <w:tabs>
                <w:tab w:val="left" w:pos="492"/>
              </w:tabs>
              <w:ind w:left="0"/>
              <w:rPr>
                <w:rFonts w:ascii="Aptos" w:hAnsi="Aptos" w:cs="Times New Roman"/>
                <w:color w:val="000000" w:themeColor="text1"/>
              </w:rPr>
            </w:pPr>
            <w:r>
              <w:rPr>
                <w:rFonts w:ascii="Aptos" w:hAnsi="Aptos" w:cs="Times New Roman"/>
                <w:color w:val="000000" w:themeColor="text1"/>
              </w:rPr>
              <w:t>Public Policy Committee</w:t>
            </w:r>
            <w:r w:rsidR="00862941">
              <w:rPr>
                <w:rFonts w:ascii="Aptos" w:hAnsi="Aptos" w:cs="Times New Roman"/>
                <w:color w:val="000000" w:themeColor="text1"/>
              </w:rPr>
              <w:t xml:space="preserve"> Chair, Beth DeHoff</w:t>
            </w:r>
          </w:p>
        </w:tc>
        <w:tc>
          <w:tcPr>
            <w:tcW w:w="1166" w:type="dxa"/>
          </w:tcPr>
          <w:p w14:paraId="34593FB6" w14:textId="0A73EB31" w:rsidR="0013225F" w:rsidRPr="00B17FEA" w:rsidRDefault="0013225F" w:rsidP="0013225F">
            <w:pPr>
              <w:tabs>
                <w:tab w:val="left" w:pos="492"/>
              </w:tabs>
              <w:jc w:val="right"/>
              <w:rPr>
                <w:rFonts w:ascii="Aptos" w:hAnsi="Aptos" w:cs="Times New Roman"/>
                <w:color w:val="000000" w:themeColor="text1"/>
              </w:rPr>
            </w:pPr>
            <w:r w:rsidRPr="00B17FEA">
              <w:rPr>
                <w:rFonts w:ascii="Aptos" w:hAnsi="Aptos" w:cs="Times New Roman"/>
                <w:color w:val="000000" w:themeColor="text1"/>
              </w:rPr>
              <w:t>1</w:t>
            </w:r>
            <w:r w:rsidR="00862941">
              <w:rPr>
                <w:rFonts w:ascii="Aptos" w:hAnsi="Aptos" w:cs="Times New Roman"/>
                <w:color w:val="000000" w:themeColor="text1"/>
              </w:rPr>
              <w:t>0</w:t>
            </w:r>
            <w:r w:rsidRPr="00B17FEA">
              <w:rPr>
                <w:rFonts w:ascii="Aptos" w:hAnsi="Aptos" w:cs="Times New Roman"/>
                <w:color w:val="000000" w:themeColor="text1"/>
              </w:rPr>
              <w:t>:</w:t>
            </w:r>
            <w:r w:rsidR="00862941">
              <w:rPr>
                <w:rFonts w:ascii="Aptos" w:hAnsi="Aptos" w:cs="Times New Roman"/>
                <w:color w:val="000000" w:themeColor="text1"/>
              </w:rPr>
              <w:t>45</w:t>
            </w:r>
            <w:r w:rsidRPr="00B17FEA">
              <w:rPr>
                <w:rFonts w:ascii="Aptos" w:hAnsi="Aptos" w:cs="Times New Roman"/>
                <w:color w:val="000000" w:themeColor="text1"/>
              </w:rPr>
              <w:t xml:space="preserve"> </w:t>
            </w:r>
            <w:r w:rsidR="00862941">
              <w:rPr>
                <w:rFonts w:ascii="Aptos" w:hAnsi="Aptos" w:cs="Times New Roman"/>
                <w:color w:val="000000" w:themeColor="text1"/>
              </w:rPr>
              <w:t>a</w:t>
            </w:r>
            <w:r w:rsidRPr="00B17FEA">
              <w:rPr>
                <w:rFonts w:ascii="Aptos" w:hAnsi="Aptos" w:cs="Times New Roman"/>
                <w:color w:val="000000" w:themeColor="text1"/>
              </w:rPr>
              <w:t>m</w:t>
            </w:r>
          </w:p>
        </w:tc>
      </w:tr>
      <w:tr w:rsidR="0013225F" w:rsidRPr="00B17FEA" w14:paraId="49EAA56F" w14:textId="77777777" w:rsidTr="00076CF6">
        <w:tc>
          <w:tcPr>
            <w:tcW w:w="580" w:type="dxa"/>
          </w:tcPr>
          <w:p w14:paraId="39CBD02C" w14:textId="77777777" w:rsidR="0013225F" w:rsidRPr="00A453C9" w:rsidRDefault="0013225F" w:rsidP="0013225F">
            <w:pPr>
              <w:tabs>
                <w:tab w:val="left" w:pos="492"/>
              </w:tabs>
              <w:rPr>
                <w:rFonts w:ascii="Aptos" w:hAnsi="Aptos" w:cs="Times New Roman"/>
                <w:color w:val="000000" w:themeColor="text1"/>
                <w:sz w:val="8"/>
                <w:szCs w:val="8"/>
              </w:rPr>
            </w:pPr>
          </w:p>
        </w:tc>
        <w:tc>
          <w:tcPr>
            <w:tcW w:w="8354" w:type="dxa"/>
          </w:tcPr>
          <w:p w14:paraId="5AFE06B1" w14:textId="77777777" w:rsidR="0013225F" w:rsidRPr="00A453C9" w:rsidRDefault="0013225F" w:rsidP="0013225F">
            <w:pPr>
              <w:tabs>
                <w:tab w:val="left" w:pos="492"/>
              </w:tabs>
              <w:rPr>
                <w:rFonts w:ascii="Aptos" w:hAnsi="Aptos" w:cs="Times New Roman"/>
                <w:color w:val="000000" w:themeColor="text1"/>
                <w:sz w:val="8"/>
                <w:szCs w:val="8"/>
              </w:rPr>
            </w:pPr>
          </w:p>
        </w:tc>
        <w:tc>
          <w:tcPr>
            <w:tcW w:w="1166" w:type="dxa"/>
          </w:tcPr>
          <w:p w14:paraId="5E53A4EB" w14:textId="77777777" w:rsidR="0013225F" w:rsidRPr="00A453C9" w:rsidRDefault="0013225F" w:rsidP="0013225F">
            <w:pPr>
              <w:tabs>
                <w:tab w:val="left" w:pos="492"/>
              </w:tabs>
              <w:jc w:val="right"/>
              <w:rPr>
                <w:rFonts w:ascii="Aptos" w:hAnsi="Aptos" w:cs="Times New Roman"/>
                <w:color w:val="000000" w:themeColor="text1"/>
                <w:sz w:val="8"/>
                <w:szCs w:val="8"/>
              </w:rPr>
            </w:pPr>
          </w:p>
        </w:tc>
      </w:tr>
      <w:tr w:rsidR="0013225F" w:rsidRPr="00B17FEA" w14:paraId="162DF13F" w14:textId="77777777" w:rsidTr="00076CF6">
        <w:tc>
          <w:tcPr>
            <w:tcW w:w="8934" w:type="dxa"/>
            <w:gridSpan w:val="2"/>
          </w:tcPr>
          <w:p w14:paraId="1F0B004F" w14:textId="0B9682AB" w:rsidR="0013225F" w:rsidRPr="00B17FEA" w:rsidRDefault="0013225F" w:rsidP="0013225F">
            <w:pPr>
              <w:tabs>
                <w:tab w:val="left" w:pos="492"/>
              </w:tabs>
              <w:rPr>
                <w:rFonts w:ascii="Aptos" w:hAnsi="Aptos" w:cs="Times New Roman"/>
                <w:b/>
                <w:bCs/>
                <w:color w:val="000000" w:themeColor="text1"/>
              </w:rPr>
            </w:pPr>
            <w:r w:rsidRPr="00B17FEA">
              <w:rPr>
                <w:rFonts w:ascii="Aptos" w:hAnsi="Aptos" w:cs="Times New Roman"/>
                <w:b/>
                <w:bCs/>
                <w:color w:val="000000" w:themeColor="text1"/>
              </w:rPr>
              <w:t>Health Break</w:t>
            </w:r>
          </w:p>
        </w:tc>
        <w:tc>
          <w:tcPr>
            <w:tcW w:w="1166" w:type="dxa"/>
          </w:tcPr>
          <w:p w14:paraId="04178AA1" w14:textId="43E2DA7A" w:rsidR="0013225F" w:rsidRPr="00B17FEA" w:rsidRDefault="0013225F" w:rsidP="0013225F">
            <w:pPr>
              <w:tabs>
                <w:tab w:val="left" w:pos="492"/>
              </w:tabs>
              <w:jc w:val="right"/>
              <w:rPr>
                <w:rFonts w:ascii="Aptos" w:hAnsi="Aptos" w:cs="Times New Roman"/>
                <w:b/>
                <w:bCs/>
                <w:color w:val="000000" w:themeColor="text1"/>
              </w:rPr>
            </w:pPr>
            <w:r w:rsidRPr="00B17FEA">
              <w:rPr>
                <w:rFonts w:ascii="Aptos" w:hAnsi="Aptos" w:cs="Times New Roman"/>
                <w:b/>
                <w:bCs/>
                <w:color w:val="000000" w:themeColor="text1"/>
              </w:rPr>
              <w:t>11:45 am</w:t>
            </w:r>
          </w:p>
        </w:tc>
      </w:tr>
      <w:tr w:rsidR="0013225F" w:rsidRPr="00B17FEA" w14:paraId="24D28EEC" w14:textId="77777777" w:rsidTr="00076CF6">
        <w:tc>
          <w:tcPr>
            <w:tcW w:w="8934" w:type="dxa"/>
            <w:gridSpan w:val="2"/>
          </w:tcPr>
          <w:p w14:paraId="2C2A9E39" w14:textId="77777777" w:rsidR="0013225F" w:rsidRPr="00A453C9" w:rsidRDefault="0013225F" w:rsidP="0013225F">
            <w:pPr>
              <w:tabs>
                <w:tab w:val="left" w:pos="492"/>
              </w:tabs>
              <w:rPr>
                <w:rFonts w:ascii="Aptos" w:hAnsi="Aptos" w:cs="Times New Roman"/>
                <w:b/>
                <w:bCs/>
                <w:color w:val="000000" w:themeColor="text1"/>
                <w:sz w:val="8"/>
                <w:szCs w:val="8"/>
              </w:rPr>
            </w:pPr>
          </w:p>
        </w:tc>
        <w:tc>
          <w:tcPr>
            <w:tcW w:w="1166" w:type="dxa"/>
          </w:tcPr>
          <w:p w14:paraId="7A04CA51" w14:textId="77777777" w:rsidR="0013225F" w:rsidRPr="00A453C9" w:rsidRDefault="0013225F" w:rsidP="0013225F">
            <w:pPr>
              <w:tabs>
                <w:tab w:val="left" w:pos="492"/>
              </w:tabs>
              <w:jc w:val="right"/>
              <w:rPr>
                <w:rFonts w:ascii="Aptos" w:hAnsi="Aptos" w:cs="Times New Roman"/>
                <w:b/>
                <w:bCs/>
                <w:color w:val="000000" w:themeColor="text1"/>
                <w:sz w:val="8"/>
                <w:szCs w:val="8"/>
              </w:rPr>
            </w:pPr>
          </w:p>
        </w:tc>
      </w:tr>
      <w:tr w:rsidR="0013225F" w:rsidRPr="00B17FEA" w14:paraId="1FFBF0F9" w14:textId="77777777" w:rsidTr="00076CF6">
        <w:tc>
          <w:tcPr>
            <w:tcW w:w="580" w:type="dxa"/>
          </w:tcPr>
          <w:p w14:paraId="0A8166FB" w14:textId="11445148" w:rsidR="0013225F" w:rsidRPr="00B17FEA" w:rsidRDefault="0013225F" w:rsidP="0013225F">
            <w:pPr>
              <w:tabs>
                <w:tab w:val="left" w:pos="492"/>
              </w:tabs>
              <w:rPr>
                <w:rFonts w:ascii="Aptos" w:hAnsi="Aptos" w:cs="Times New Roman"/>
                <w:color w:val="000000" w:themeColor="text1"/>
              </w:rPr>
            </w:pPr>
            <w:r w:rsidRPr="00B17FEA">
              <w:rPr>
                <w:rFonts w:ascii="Aptos" w:hAnsi="Aptos" w:cs="Times New Roman"/>
                <w:color w:val="000000" w:themeColor="text1"/>
              </w:rPr>
              <w:t>VII.</w:t>
            </w:r>
          </w:p>
        </w:tc>
        <w:tc>
          <w:tcPr>
            <w:tcW w:w="8354" w:type="dxa"/>
          </w:tcPr>
          <w:p w14:paraId="782F4E73" w14:textId="095B908F" w:rsidR="0013225F" w:rsidRDefault="0013225F" w:rsidP="0013225F">
            <w:pPr>
              <w:tabs>
                <w:tab w:val="left" w:pos="492"/>
              </w:tabs>
              <w:rPr>
                <w:rFonts w:ascii="Aptos" w:hAnsi="Aptos" w:cs="Times New Roman"/>
                <w:color w:val="000000" w:themeColor="text1"/>
              </w:rPr>
            </w:pPr>
            <w:r>
              <w:rPr>
                <w:rFonts w:ascii="Aptos" w:hAnsi="Aptos" w:cs="Times New Roman"/>
                <w:color w:val="000000" w:themeColor="text1"/>
              </w:rPr>
              <w:t xml:space="preserve">ITACC: </w:t>
            </w:r>
            <w:r w:rsidR="00EF0BDC">
              <w:rPr>
                <w:rFonts w:ascii="Aptos" w:hAnsi="Aptos" w:cs="Times New Roman"/>
                <w:color w:val="000000" w:themeColor="text1"/>
              </w:rPr>
              <w:t>Council Member Engagement</w:t>
            </w:r>
            <w:r w:rsidR="00A74B22">
              <w:rPr>
                <w:rFonts w:ascii="Aptos" w:hAnsi="Aptos" w:cs="Times New Roman"/>
                <w:color w:val="000000" w:themeColor="text1"/>
              </w:rPr>
              <w:t xml:space="preserve"> &amp; S</w:t>
            </w:r>
            <w:r w:rsidR="00ED3D16">
              <w:rPr>
                <w:rFonts w:ascii="Aptos" w:hAnsi="Aptos" w:cs="Times New Roman"/>
                <w:color w:val="000000" w:themeColor="text1"/>
              </w:rPr>
              <w:t>urvey Results</w:t>
            </w:r>
            <w:r>
              <w:rPr>
                <w:rFonts w:ascii="Aptos" w:hAnsi="Aptos" w:cs="Times New Roman"/>
                <w:color w:val="000000" w:themeColor="text1"/>
              </w:rPr>
              <w:t xml:space="preserve"> Council Members</w:t>
            </w:r>
          </w:p>
          <w:p w14:paraId="21585020" w14:textId="46677537" w:rsidR="0013225F" w:rsidRPr="00331576" w:rsidRDefault="0013225F" w:rsidP="0013225F">
            <w:pPr>
              <w:tabs>
                <w:tab w:val="left" w:pos="492"/>
              </w:tabs>
              <w:rPr>
                <w:rFonts w:ascii="Aptos" w:hAnsi="Aptos" w:cs="Times New Roman"/>
                <w:color w:val="000000" w:themeColor="text1"/>
              </w:rPr>
            </w:pPr>
            <w:r>
              <w:rPr>
                <w:rFonts w:ascii="Aptos" w:hAnsi="Aptos" w:cs="Times New Roman"/>
                <w:color w:val="000000" w:themeColor="text1"/>
              </w:rPr>
              <w:t>Working Lunch</w:t>
            </w:r>
          </w:p>
        </w:tc>
        <w:tc>
          <w:tcPr>
            <w:tcW w:w="1166" w:type="dxa"/>
          </w:tcPr>
          <w:p w14:paraId="5406B288" w14:textId="4D2A3FE0" w:rsidR="0013225F" w:rsidRPr="00B17FEA" w:rsidRDefault="00950091" w:rsidP="0013225F">
            <w:pPr>
              <w:tabs>
                <w:tab w:val="left" w:pos="492"/>
              </w:tabs>
              <w:jc w:val="right"/>
              <w:rPr>
                <w:rFonts w:ascii="Aptos" w:hAnsi="Aptos" w:cs="Times New Roman"/>
                <w:color w:val="000000" w:themeColor="text1"/>
              </w:rPr>
            </w:pPr>
            <w:r w:rsidRPr="00B17FEA">
              <w:rPr>
                <w:rFonts w:ascii="Aptos" w:hAnsi="Aptos" w:cs="Times New Roman"/>
                <w:color w:val="000000" w:themeColor="text1"/>
              </w:rPr>
              <w:t>12:0</w:t>
            </w:r>
            <w:r w:rsidR="003C74AF">
              <w:rPr>
                <w:rFonts w:ascii="Aptos" w:hAnsi="Aptos" w:cs="Times New Roman"/>
                <w:color w:val="000000" w:themeColor="text1"/>
              </w:rPr>
              <w:t>0</w:t>
            </w:r>
            <w:r w:rsidRPr="00B17FEA">
              <w:rPr>
                <w:rFonts w:ascii="Aptos" w:hAnsi="Aptos" w:cs="Times New Roman"/>
                <w:color w:val="000000" w:themeColor="text1"/>
              </w:rPr>
              <w:t xml:space="preserve"> pm</w:t>
            </w:r>
          </w:p>
        </w:tc>
      </w:tr>
      <w:tr w:rsidR="0013225F" w:rsidRPr="00B17FEA" w14:paraId="2C802AC0" w14:textId="77777777" w:rsidTr="00076CF6">
        <w:tc>
          <w:tcPr>
            <w:tcW w:w="580" w:type="dxa"/>
          </w:tcPr>
          <w:p w14:paraId="306BB76D" w14:textId="77777777" w:rsidR="0013225F" w:rsidRPr="00A453C9" w:rsidRDefault="0013225F" w:rsidP="0013225F">
            <w:pPr>
              <w:tabs>
                <w:tab w:val="left" w:pos="492"/>
              </w:tabs>
              <w:rPr>
                <w:rFonts w:ascii="Aptos" w:hAnsi="Aptos" w:cs="Times New Roman"/>
                <w:color w:val="000000" w:themeColor="text1"/>
                <w:sz w:val="8"/>
                <w:szCs w:val="8"/>
              </w:rPr>
            </w:pPr>
          </w:p>
        </w:tc>
        <w:tc>
          <w:tcPr>
            <w:tcW w:w="8354" w:type="dxa"/>
          </w:tcPr>
          <w:p w14:paraId="2F68A7BE" w14:textId="77777777" w:rsidR="0013225F" w:rsidRPr="00A453C9" w:rsidRDefault="0013225F" w:rsidP="0013225F">
            <w:pPr>
              <w:tabs>
                <w:tab w:val="left" w:pos="492"/>
              </w:tabs>
              <w:rPr>
                <w:rFonts w:ascii="Aptos" w:hAnsi="Aptos" w:cs="Times New Roman"/>
                <w:color w:val="000000" w:themeColor="text1"/>
                <w:sz w:val="8"/>
                <w:szCs w:val="8"/>
              </w:rPr>
            </w:pPr>
          </w:p>
        </w:tc>
        <w:tc>
          <w:tcPr>
            <w:tcW w:w="1166" w:type="dxa"/>
          </w:tcPr>
          <w:p w14:paraId="5CF7E103" w14:textId="77777777" w:rsidR="0013225F" w:rsidRPr="00A453C9" w:rsidRDefault="0013225F" w:rsidP="0013225F">
            <w:pPr>
              <w:tabs>
                <w:tab w:val="left" w:pos="492"/>
              </w:tabs>
              <w:jc w:val="right"/>
              <w:rPr>
                <w:rFonts w:ascii="Aptos" w:hAnsi="Aptos" w:cs="Times New Roman"/>
                <w:color w:val="000000" w:themeColor="text1"/>
                <w:sz w:val="8"/>
                <w:szCs w:val="8"/>
              </w:rPr>
            </w:pPr>
          </w:p>
        </w:tc>
      </w:tr>
      <w:tr w:rsidR="0013225F" w:rsidRPr="00B17FEA" w14:paraId="19AC6B9D" w14:textId="77777777" w:rsidTr="00076CF6">
        <w:tc>
          <w:tcPr>
            <w:tcW w:w="580" w:type="dxa"/>
          </w:tcPr>
          <w:p w14:paraId="293F3BD8" w14:textId="77777777" w:rsidR="0013225F" w:rsidRPr="00A453C9" w:rsidRDefault="0013225F" w:rsidP="0013225F">
            <w:pPr>
              <w:tabs>
                <w:tab w:val="left" w:pos="492"/>
              </w:tabs>
              <w:rPr>
                <w:rFonts w:ascii="Aptos" w:hAnsi="Aptos" w:cs="Times New Roman"/>
                <w:color w:val="000000" w:themeColor="text1"/>
                <w:sz w:val="8"/>
                <w:szCs w:val="8"/>
              </w:rPr>
            </w:pPr>
          </w:p>
        </w:tc>
        <w:tc>
          <w:tcPr>
            <w:tcW w:w="8354" w:type="dxa"/>
          </w:tcPr>
          <w:p w14:paraId="79E7A2CF" w14:textId="77777777" w:rsidR="0013225F" w:rsidRPr="00A453C9" w:rsidRDefault="0013225F" w:rsidP="0013225F">
            <w:pPr>
              <w:tabs>
                <w:tab w:val="left" w:pos="492"/>
              </w:tabs>
              <w:rPr>
                <w:rFonts w:ascii="Aptos" w:hAnsi="Aptos" w:cs="Times New Roman"/>
                <w:color w:val="000000" w:themeColor="text1"/>
                <w:sz w:val="8"/>
                <w:szCs w:val="8"/>
              </w:rPr>
            </w:pPr>
          </w:p>
        </w:tc>
        <w:tc>
          <w:tcPr>
            <w:tcW w:w="1166" w:type="dxa"/>
          </w:tcPr>
          <w:p w14:paraId="465DDB21" w14:textId="77777777" w:rsidR="0013225F" w:rsidRPr="00A453C9" w:rsidRDefault="0013225F" w:rsidP="0013225F">
            <w:pPr>
              <w:tabs>
                <w:tab w:val="left" w:pos="492"/>
              </w:tabs>
              <w:jc w:val="right"/>
              <w:rPr>
                <w:rFonts w:ascii="Aptos" w:hAnsi="Aptos" w:cs="Times New Roman"/>
                <w:color w:val="000000" w:themeColor="text1"/>
                <w:sz w:val="8"/>
                <w:szCs w:val="8"/>
              </w:rPr>
            </w:pPr>
          </w:p>
        </w:tc>
      </w:tr>
      <w:tr w:rsidR="0013225F" w:rsidRPr="00B17FEA" w14:paraId="6F945F6F" w14:textId="77777777" w:rsidTr="00EB40EF">
        <w:trPr>
          <w:trHeight w:val="432"/>
        </w:trPr>
        <w:tc>
          <w:tcPr>
            <w:tcW w:w="580" w:type="dxa"/>
          </w:tcPr>
          <w:p w14:paraId="0F8B7373" w14:textId="64039205" w:rsidR="0013225F" w:rsidRPr="00B17FEA" w:rsidRDefault="0013225F" w:rsidP="0013225F">
            <w:pPr>
              <w:tabs>
                <w:tab w:val="left" w:pos="492"/>
              </w:tabs>
              <w:rPr>
                <w:rFonts w:ascii="Aptos" w:hAnsi="Aptos" w:cs="Times New Roman"/>
                <w:color w:val="000000" w:themeColor="text1"/>
              </w:rPr>
            </w:pPr>
            <w:r w:rsidRPr="00B17FEA">
              <w:rPr>
                <w:rFonts w:ascii="Aptos" w:hAnsi="Aptos" w:cs="Times New Roman"/>
                <w:color w:val="000000" w:themeColor="text1"/>
              </w:rPr>
              <w:t>X</w:t>
            </w:r>
            <w:r>
              <w:rPr>
                <w:rFonts w:ascii="Aptos" w:hAnsi="Aptos" w:cs="Times New Roman"/>
                <w:color w:val="000000" w:themeColor="text1"/>
              </w:rPr>
              <w:t>I</w:t>
            </w:r>
            <w:r w:rsidRPr="00B17FEA">
              <w:rPr>
                <w:rFonts w:ascii="Aptos" w:hAnsi="Aptos" w:cs="Times New Roman"/>
                <w:color w:val="000000" w:themeColor="text1"/>
              </w:rPr>
              <w:t xml:space="preserve">. </w:t>
            </w:r>
          </w:p>
        </w:tc>
        <w:tc>
          <w:tcPr>
            <w:tcW w:w="8354" w:type="dxa"/>
          </w:tcPr>
          <w:p w14:paraId="73D8B068" w14:textId="6A2985B1" w:rsidR="0013225F" w:rsidRPr="00B17FEA" w:rsidRDefault="0013225F" w:rsidP="0013225F">
            <w:pPr>
              <w:tabs>
                <w:tab w:val="left" w:pos="492"/>
              </w:tabs>
              <w:rPr>
                <w:rFonts w:ascii="Aptos" w:hAnsi="Aptos" w:cs="Times New Roman"/>
                <w:color w:val="000000" w:themeColor="text1"/>
              </w:rPr>
            </w:pPr>
            <w:r w:rsidRPr="00B17FEA">
              <w:rPr>
                <w:rFonts w:ascii="Aptos" w:hAnsi="Aptos" w:cs="Times New Roman"/>
                <w:color w:val="000000" w:themeColor="text1"/>
              </w:rPr>
              <w:t>ADJOURNMENT</w:t>
            </w:r>
          </w:p>
        </w:tc>
        <w:tc>
          <w:tcPr>
            <w:tcW w:w="1166" w:type="dxa"/>
          </w:tcPr>
          <w:p w14:paraId="5AF4775F" w14:textId="1A7F9C19" w:rsidR="0013225F" w:rsidRPr="00B17FEA" w:rsidRDefault="002E56EF" w:rsidP="0013225F">
            <w:pPr>
              <w:tabs>
                <w:tab w:val="left" w:pos="492"/>
              </w:tabs>
              <w:jc w:val="right"/>
              <w:rPr>
                <w:rFonts w:ascii="Aptos" w:hAnsi="Aptos" w:cs="Times New Roman"/>
                <w:color w:val="000000" w:themeColor="text1"/>
              </w:rPr>
            </w:pPr>
            <w:r>
              <w:rPr>
                <w:rFonts w:ascii="Aptos" w:hAnsi="Aptos" w:cs="Times New Roman"/>
                <w:color w:val="000000" w:themeColor="text1"/>
              </w:rPr>
              <w:t>1</w:t>
            </w:r>
            <w:r w:rsidR="0013225F" w:rsidRPr="00B17FEA">
              <w:rPr>
                <w:rFonts w:ascii="Aptos" w:hAnsi="Aptos" w:cs="Times New Roman"/>
                <w:color w:val="000000" w:themeColor="text1"/>
              </w:rPr>
              <w:t>:00 pm</w:t>
            </w:r>
          </w:p>
        </w:tc>
      </w:tr>
      <w:tr w:rsidR="0013225F" w:rsidRPr="00B17FEA" w14:paraId="5F2EC58A" w14:textId="77777777" w:rsidTr="00EB40EF">
        <w:trPr>
          <w:trHeight w:val="252"/>
        </w:trPr>
        <w:tc>
          <w:tcPr>
            <w:tcW w:w="10100" w:type="dxa"/>
            <w:gridSpan w:val="3"/>
          </w:tcPr>
          <w:p w14:paraId="1BA334D6" w14:textId="70CA4DF5" w:rsidR="0013225F" w:rsidRPr="003818EC" w:rsidRDefault="0013225F" w:rsidP="0013225F">
            <w:pPr>
              <w:tabs>
                <w:tab w:val="left" w:pos="492"/>
              </w:tabs>
              <w:jc w:val="right"/>
              <w:rPr>
                <w:rFonts w:ascii="Aptos" w:hAnsi="Aptos" w:cs="Times New Roman"/>
                <w:i/>
                <w:iCs/>
                <w:color w:val="000000" w:themeColor="text1"/>
                <w:sz w:val="18"/>
                <w:szCs w:val="18"/>
              </w:rPr>
            </w:pPr>
            <w:r>
              <w:rPr>
                <w:rFonts w:ascii="Aptos" w:hAnsi="Aptos" w:cs="Times New Roman"/>
                <w:i/>
                <w:iCs/>
                <w:color w:val="000000" w:themeColor="text1"/>
                <w:sz w:val="18"/>
                <w:szCs w:val="18"/>
              </w:rPr>
              <w:t>Agenda subject to change without notice.</w:t>
            </w:r>
          </w:p>
        </w:tc>
      </w:tr>
    </w:tbl>
    <w:p w14:paraId="1BF41003" w14:textId="1516FAAB" w:rsidR="00AE5B0E" w:rsidRDefault="00AE5B0E" w:rsidP="0320C29B">
      <w:pPr>
        <w:spacing w:after="0" w:line="240" w:lineRule="auto"/>
        <w:rPr>
          <w:rFonts w:ascii="Aptos" w:hAnsi="Aptos"/>
        </w:rPr>
      </w:pPr>
    </w:p>
    <w:sectPr w:rsidR="00AE5B0E" w:rsidSect="007E4D02">
      <w:headerReference w:type="default" r:id="rId12"/>
      <w:footerReference w:type="default" r:id="rId13"/>
      <w:headerReference w:type="first" r:id="rId14"/>
      <w:footerReference w:type="first" r:id="rId15"/>
      <w:pgSz w:w="12240" w:h="15840"/>
      <w:pgMar w:top="630" w:right="720" w:bottom="180" w:left="1170" w:header="288" w:footer="28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90B0068" w14:textId="77777777" w:rsidR="00FA033B" w:rsidRDefault="00FA033B" w:rsidP="009A1E00">
      <w:pPr>
        <w:spacing w:after="0" w:line="240" w:lineRule="auto"/>
      </w:pPr>
      <w:r>
        <w:separator/>
      </w:r>
    </w:p>
  </w:endnote>
  <w:endnote w:type="continuationSeparator" w:id="0">
    <w:p w14:paraId="39532D5E" w14:textId="77777777" w:rsidR="00FA033B" w:rsidRDefault="00FA033B" w:rsidP="009A1E00">
      <w:pPr>
        <w:spacing w:after="0" w:line="240" w:lineRule="auto"/>
      </w:pPr>
      <w:r>
        <w:continuationSeparator/>
      </w:r>
    </w:p>
  </w:endnote>
  <w:endnote w:type="continuationNotice" w:id="1">
    <w:p w14:paraId="723BF539" w14:textId="77777777" w:rsidR="00FA033B" w:rsidRDefault="00FA033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oppins">
    <w:charset w:val="00"/>
    <w:family w:val="auto"/>
    <w:pitch w:val="variable"/>
    <w:sig w:usb0="00008007" w:usb1="00000000" w:usb2="00000000" w:usb3="00000000" w:csb0="00000093" w:csb1="00000000"/>
  </w:font>
  <w:font w:name="Aptos">
    <w:altName w:val="Calibri"/>
    <w:panose1 w:val="00000000000000000000"/>
    <w:charset w:val="00"/>
    <w:family w:val="roman"/>
    <w:notTrueType/>
    <w:pitch w:val="default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randon Grotesque Regular">
    <w:altName w:val="Calibri"/>
    <w:panose1 w:val="00000000000000000000"/>
    <w:charset w:val="00"/>
    <w:family w:val="swiss"/>
    <w:notTrueType/>
    <w:pitch w:val="variable"/>
    <w:sig w:usb0="A00000AF" w:usb1="5000205B" w:usb2="00000000" w:usb3="00000000" w:csb0="0000009B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026C4D" w14:textId="61B72CE2" w:rsidR="0031482A" w:rsidRDefault="00F15D2B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8246" behindDoc="0" locked="0" layoutInCell="1" allowOverlap="1" wp14:anchorId="58736B02" wp14:editId="136340BC">
              <wp:simplePos x="0" y="0"/>
              <wp:positionH relativeFrom="column">
                <wp:posOffset>-904240</wp:posOffset>
              </wp:positionH>
              <wp:positionV relativeFrom="paragraph">
                <wp:posOffset>160020</wp:posOffset>
              </wp:positionV>
              <wp:extent cx="7772400" cy="182880"/>
              <wp:effectExtent l="0" t="0" r="0" b="0"/>
              <wp:wrapNone/>
              <wp:docPr id="1791173620" name="Freeform: Shape 3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spect="1"/>
                    </wps:cNvSpPr>
                    <wps:spPr bwMode="auto">
                      <a:xfrm>
                        <a:off x="0" y="0"/>
                        <a:ext cx="7772400" cy="182880"/>
                      </a:xfrm>
                      <a:custGeom>
                        <a:avLst/>
                        <a:gdLst>
                          <a:gd name="T0" fmla="*/ 0 w 12240"/>
                          <a:gd name="T1" fmla="*/ 166 h 166"/>
                          <a:gd name="T2" fmla="*/ 12240 w 12240"/>
                          <a:gd name="T3" fmla="*/ 166 h 166"/>
                          <a:gd name="T4" fmla="*/ 12240 w 12240"/>
                          <a:gd name="T5" fmla="*/ 0 h 166"/>
                          <a:gd name="T6" fmla="*/ 0 w 12240"/>
                          <a:gd name="T7" fmla="*/ 0 h 166"/>
                          <a:gd name="T8" fmla="*/ 0 w 12240"/>
                          <a:gd name="T9" fmla="*/ 166 h 166"/>
                        </a:gdLst>
                        <a:ahLst/>
                        <a:cxnLst>
                          <a:cxn ang="0">
                            <a:pos x="T0" y="T1"/>
                          </a:cxn>
                          <a:cxn ang="0">
                            <a:pos x="T2" y="T3"/>
                          </a:cxn>
                          <a:cxn ang="0">
                            <a:pos x="T4" y="T5"/>
                          </a:cxn>
                          <a:cxn ang="0">
                            <a:pos x="T6" y="T7"/>
                          </a:cxn>
                          <a:cxn ang="0">
                            <a:pos x="T8" y="T9"/>
                          </a:cxn>
                        </a:cxnLst>
                        <a:rect l="0" t="0" r="r" b="b"/>
                        <a:pathLst>
                          <a:path w="12240" h="166">
                            <a:moveTo>
                              <a:pt x="0" y="166"/>
                            </a:moveTo>
                            <a:lnTo>
                              <a:pt x="12240" y="166"/>
                            </a:lnTo>
                            <a:lnTo>
                              <a:pt x="12240" y="0"/>
                            </a:lnTo>
                            <a:lnTo>
                              <a:pt x="0" y="0"/>
                            </a:lnTo>
                            <a:lnTo>
                              <a:pt x="0" y="166"/>
                            </a:lnTo>
                            <a:close/>
                          </a:path>
                        </a:pathLst>
                      </a:custGeom>
                      <a:solidFill>
                        <a:srgbClr val="104B86"/>
                      </a:solidFill>
                      <a:ln>
                        <a:noFill/>
                      </a:ln>
                    </wps:spPr>
                    <wps:txbx>
                      <w:txbxContent>
                        <w:p w14:paraId="7E01A700" w14:textId="77777777" w:rsidR="0031482A" w:rsidRPr="007E4DAF" w:rsidRDefault="0031482A" w:rsidP="000D4376">
                          <w:pPr>
                            <w:spacing w:before="240" w:after="240"/>
                            <w:jc w:val="center"/>
                            <w:rPr>
                              <w:rFonts w:ascii="Times New Roman" w:hAnsi="Times New Roman" w:cs="Times New Roman"/>
                              <w:b/>
                              <w:bCs/>
                              <w:color w:val="000000" w:themeColor="text1"/>
                            </w:rPr>
                          </w:pPr>
                          <w:r w:rsidRPr="007E4DAF">
                            <w:rPr>
                              <w:rFonts w:ascii="Times New Roman" w:hAnsi="Times New Roman" w:cs="Times New Roman"/>
                              <w:b/>
                              <w:bCs/>
                              <w:color w:val="000000" w:themeColor="text1"/>
                            </w:rPr>
                            <w:t>https://on.in.gov/gcpdboard</w:t>
                          </w:r>
                        </w:p>
                        <w:p w14:paraId="2070B3D2" w14:textId="77777777" w:rsidR="0031482A" w:rsidRDefault="0031482A" w:rsidP="000D4376">
                          <w:pPr>
                            <w:jc w:val="center"/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rto="http://schemas.microsoft.com/office/word/2006/arto">
          <w:pict>
            <v:shape w14:anchorId="58736B02" id="Freeform: Shape 3" o:spid="_x0000_s1028" style="position:absolute;margin-left:-71.2pt;margin-top:12.6pt;width:612pt;height:14.4pt;z-index:25165824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coordsize="12240,166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" adj="-11796480,,5400" path="m,166r12240,l12240,,,,,166xe" fillcolor="#104b86" stroked="f">
              <v:stroke joinstyle="miter"/>
              <v:formulas/>
              <v:path arrowok="t" o:connecttype="custom" o:connectlocs="0,182880;7772400,182880;7772400,0;0,0;0,182880" o:connectangles="0,0,0,0,0" textboxrect="0,0,12240,166"/>
              <o:lock v:ext="edit" aspectratio="t"/>
              <v:textbox>
                <w:txbxContent>
                  <w:p w14:paraId="7E01A700" w14:textId="77777777" w:rsidR="0031482A" w:rsidRPr="007E4DAF" w:rsidRDefault="0031482A" w:rsidP="000D4376">
                    <w:pPr>
                      <w:spacing w:before="240" w:after="240"/>
                      <w:jc w:val="center"/>
                      <w:rPr>
                        <w:rFonts w:ascii="Times New Roman" w:hAnsi="Times New Roman" w:cs="Times New Roman"/>
                        <w:b/>
                        <w:bCs/>
                        <w:color w:val="000000" w:themeColor="text1"/>
                      </w:rPr>
                    </w:pPr>
                    <w:r w:rsidRPr="007E4DAF">
                      <w:rPr>
                        <w:rFonts w:ascii="Times New Roman" w:hAnsi="Times New Roman" w:cs="Times New Roman"/>
                        <w:b/>
                        <w:bCs/>
                        <w:color w:val="000000" w:themeColor="text1"/>
                      </w:rPr>
                      <w:t>https://on.in.gov/gcpdboard</w:t>
                    </w:r>
                  </w:p>
                  <w:p w14:paraId="2070B3D2" w14:textId="77777777" w:rsidR="0031482A" w:rsidRDefault="0031482A" w:rsidP="000D4376">
                    <w:pPr>
                      <w:jc w:val="center"/>
                    </w:pPr>
                  </w:p>
                </w:txbxContent>
              </v:textbox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9CB4EF" w14:textId="521BB802" w:rsidR="00A25B24" w:rsidRDefault="0320C29B">
    <w:pPr>
      <w:pStyle w:val="Footer"/>
    </w:pPr>
    <w:r>
      <w:t xml:space="preserve">*Council Leadership </w:t>
    </w:r>
    <w:r w:rsidR="00F71F53">
      <w:t>Summit</w:t>
    </w:r>
    <w:r>
      <w:t xml:space="preserve">: </w:t>
    </w:r>
    <w:r w:rsidR="004E5C09">
      <w:t>December</w:t>
    </w:r>
    <w:r>
      <w:t xml:space="preserve">, </w:t>
    </w:r>
    <w:r w:rsidR="004E5C09">
      <w:t xml:space="preserve">9 </w:t>
    </w:r>
    <w:r>
      <w:t xml:space="preserve">2025 </w:t>
    </w:r>
  </w:p>
  <w:p w14:paraId="797FF958" w14:textId="0AB4DFE0" w:rsidR="0077585A" w:rsidRDefault="0077585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3AA9293" w14:textId="77777777" w:rsidR="00FA033B" w:rsidRDefault="00FA033B" w:rsidP="009A1E00">
      <w:pPr>
        <w:spacing w:after="0" w:line="240" w:lineRule="auto"/>
      </w:pPr>
      <w:r>
        <w:separator/>
      </w:r>
    </w:p>
  </w:footnote>
  <w:footnote w:type="continuationSeparator" w:id="0">
    <w:p w14:paraId="7F57A3C8" w14:textId="77777777" w:rsidR="00FA033B" w:rsidRDefault="00FA033B" w:rsidP="009A1E00">
      <w:pPr>
        <w:spacing w:after="0" w:line="240" w:lineRule="auto"/>
      </w:pPr>
      <w:r>
        <w:continuationSeparator/>
      </w:r>
    </w:p>
  </w:footnote>
  <w:footnote w:type="continuationNotice" w:id="1">
    <w:p w14:paraId="28D3A4AC" w14:textId="77777777" w:rsidR="00FA033B" w:rsidRDefault="00FA033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98A4E4B" w14:textId="65D88703" w:rsidR="00BC5F76" w:rsidRPr="00147702" w:rsidRDefault="00F15D2B" w:rsidP="00147702">
    <w:pPr>
      <w:spacing w:before="40" w:line="240" w:lineRule="exact"/>
      <w:ind w:right="1398"/>
      <w:rPr>
        <w:rFonts w:ascii="Brandon Grotesque Regular"/>
        <w:color w:val="004883"/>
        <w:spacing w:val="-1"/>
        <w:sz w:val="18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44B23FA3" wp14:editId="6AAC0F6C">
              <wp:simplePos x="0" y="0"/>
              <wp:positionH relativeFrom="column">
                <wp:posOffset>-941705</wp:posOffset>
              </wp:positionH>
              <wp:positionV relativeFrom="paragraph">
                <wp:posOffset>-183515</wp:posOffset>
              </wp:positionV>
              <wp:extent cx="7772400" cy="182880"/>
              <wp:effectExtent l="0" t="0" r="0" b="0"/>
              <wp:wrapNone/>
              <wp:docPr id="1046747186" name="Freeform: Shape 5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spect="1"/>
                    </wps:cNvSpPr>
                    <wps:spPr bwMode="auto">
                      <a:xfrm>
                        <a:off x="0" y="0"/>
                        <a:ext cx="7772400" cy="182880"/>
                      </a:xfrm>
                      <a:custGeom>
                        <a:avLst/>
                        <a:gdLst>
                          <a:gd name="T0" fmla="*/ 0 w 12240"/>
                          <a:gd name="T1" fmla="*/ 166 h 166"/>
                          <a:gd name="T2" fmla="*/ 12240 w 12240"/>
                          <a:gd name="T3" fmla="*/ 166 h 166"/>
                          <a:gd name="T4" fmla="*/ 12240 w 12240"/>
                          <a:gd name="T5" fmla="*/ 0 h 166"/>
                          <a:gd name="T6" fmla="*/ 0 w 12240"/>
                          <a:gd name="T7" fmla="*/ 0 h 166"/>
                          <a:gd name="T8" fmla="*/ 0 w 12240"/>
                          <a:gd name="T9" fmla="*/ 166 h 166"/>
                        </a:gdLst>
                        <a:ahLst/>
                        <a:cxnLst>
                          <a:cxn ang="0">
                            <a:pos x="T0" y="T1"/>
                          </a:cxn>
                          <a:cxn ang="0">
                            <a:pos x="T2" y="T3"/>
                          </a:cxn>
                          <a:cxn ang="0">
                            <a:pos x="T4" y="T5"/>
                          </a:cxn>
                          <a:cxn ang="0">
                            <a:pos x="T6" y="T7"/>
                          </a:cxn>
                          <a:cxn ang="0">
                            <a:pos x="T8" y="T9"/>
                          </a:cxn>
                        </a:cxnLst>
                        <a:rect l="0" t="0" r="r" b="b"/>
                        <a:pathLst>
                          <a:path w="12240" h="166">
                            <a:moveTo>
                              <a:pt x="0" y="166"/>
                            </a:moveTo>
                            <a:lnTo>
                              <a:pt x="12240" y="166"/>
                            </a:lnTo>
                            <a:lnTo>
                              <a:pt x="12240" y="0"/>
                            </a:lnTo>
                            <a:lnTo>
                              <a:pt x="0" y="0"/>
                            </a:lnTo>
                            <a:lnTo>
                              <a:pt x="0" y="166"/>
                            </a:lnTo>
                            <a:close/>
                          </a:path>
                        </a:pathLst>
                      </a:custGeom>
                      <a:solidFill>
                        <a:srgbClr val="104B86"/>
                      </a:solidFill>
                      <a:ln>
                        <a:noFill/>
                      </a:ln>
                    </wps:spPr>
                    <wps:txbx>
                      <w:txbxContent>
                        <w:p w14:paraId="3F26CACE" w14:textId="77777777" w:rsidR="00887F3C" w:rsidRPr="007E4DAF" w:rsidRDefault="00887F3C" w:rsidP="000D4376">
                          <w:pPr>
                            <w:spacing w:before="240" w:after="240"/>
                            <w:jc w:val="center"/>
                            <w:rPr>
                              <w:rFonts w:ascii="Times New Roman" w:hAnsi="Times New Roman" w:cs="Times New Roman"/>
                              <w:b/>
                              <w:bCs/>
                              <w:color w:val="000000" w:themeColor="text1"/>
                            </w:rPr>
                          </w:pPr>
                          <w:r w:rsidRPr="007E4DAF">
                            <w:rPr>
                              <w:rFonts w:ascii="Times New Roman" w:hAnsi="Times New Roman" w:cs="Times New Roman"/>
                              <w:b/>
                              <w:bCs/>
                              <w:color w:val="000000" w:themeColor="text1"/>
                            </w:rPr>
                            <w:t>https://on.in.gov/gcpdboard</w:t>
                          </w:r>
                        </w:p>
                        <w:p w14:paraId="4E3F1CFF" w14:textId="77777777" w:rsidR="00887F3C" w:rsidRDefault="00887F3C" w:rsidP="000D4376">
                          <w:pPr>
                            <w:jc w:val="center"/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rto="http://schemas.microsoft.com/office/word/2006/arto">
          <w:pict>
            <v:shape w14:anchorId="44B23FA3" id="Freeform: Shape 5" o:spid="_x0000_s1026" style="position:absolute;margin-left:-74.15pt;margin-top:-14.45pt;width:612pt;height:14.4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coordsize="12240,166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" adj="-11796480,,5400" path="m,166r12240,l12240,,,,,166xe" fillcolor="#104b86" stroked="f">
              <v:stroke joinstyle="miter"/>
              <v:formulas/>
              <v:path arrowok="t" o:connecttype="custom" o:connectlocs="0,182880;7772400,182880;7772400,0;0,0;0,182880" o:connectangles="0,0,0,0,0" textboxrect="0,0,12240,166"/>
              <o:lock v:ext="edit" aspectratio="t"/>
              <v:textbox>
                <w:txbxContent>
                  <w:p w14:paraId="3F26CACE" w14:textId="77777777" w:rsidR="00887F3C" w:rsidRPr="007E4DAF" w:rsidRDefault="00887F3C" w:rsidP="000D4376">
                    <w:pPr>
                      <w:spacing w:before="240" w:after="240"/>
                      <w:jc w:val="center"/>
                      <w:rPr>
                        <w:rFonts w:ascii="Times New Roman" w:hAnsi="Times New Roman" w:cs="Times New Roman"/>
                        <w:b/>
                        <w:bCs/>
                        <w:color w:val="000000" w:themeColor="text1"/>
                      </w:rPr>
                    </w:pPr>
                    <w:r w:rsidRPr="007E4DAF">
                      <w:rPr>
                        <w:rFonts w:ascii="Times New Roman" w:hAnsi="Times New Roman" w:cs="Times New Roman"/>
                        <w:b/>
                        <w:bCs/>
                        <w:color w:val="000000" w:themeColor="text1"/>
                      </w:rPr>
                      <w:t>https://on.in.gov/gcpdboard</w:t>
                    </w:r>
                  </w:p>
                  <w:p w14:paraId="4E3F1CFF" w14:textId="77777777" w:rsidR="00887F3C" w:rsidRDefault="00887F3C" w:rsidP="000D4376">
                    <w:pPr>
                      <w:jc w:val="center"/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00EEB98E" wp14:editId="085122ED">
              <wp:simplePos x="0" y="0"/>
              <wp:positionH relativeFrom="column">
                <wp:posOffset>-905510</wp:posOffset>
              </wp:positionH>
              <wp:positionV relativeFrom="paragraph">
                <wp:posOffset>-438150</wp:posOffset>
              </wp:positionV>
              <wp:extent cx="7772400" cy="182880"/>
              <wp:effectExtent l="0" t="0" r="0" b="0"/>
              <wp:wrapNone/>
              <wp:docPr id="95385203" name="Freeform: Shape 4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spect="1"/>
                    </wps:cNvSpPr>
                    <wps:spPr bwMode="auto">
                      <a:xfrm>
                        <a:off x="0" y="0"/>
                        <a:ext cx="7772400" cy="182880"/>
                      </a:xfrm>
                      <a:custGeom>
                        <a:avLst/>
                        <a:gdLst>
                          <a:gd name="T0" fmla="*/ 0 w 12240"/>
                          <a:gd name="T1" fmla="*/ 166 h 166"/>
                          <a:gd name="T2" fmla="*/ 12240 w 12240"/>
                          <a:gd name="T3" fmla="*/ 166 h 166"/>
                          <a:gd name="T4" fmla="*/ 12240 w 12240"/>
                          <a:gd name="T5" fmla="*/ 0 h 166"/>
                          <a:gd name="T6" fmla="*/ 0 w 12240"/>
                          <a:gd name="T7" fmla="*/ 0 h 166"/>
                          <a:gd name="T8" fmla="*/ 0 w 12240"/>
                          <a:gd name="T9" fmla="*/ 166 h 166"/>
                        </a:gdLst>
                        <a:ahLst/>
                        <a:cxnLst>
                          <a:cxn ang="0">
                            <a:pos x="T0" y="T1"/>
                          </a:cxn>
                          <a:cxn ang="0">
                            <a:pos x="T2" y="T3"/>
                          </a:cxn>
                          <a:cxn ang="0">
                            <a:pos x="T4" y="T5"/>
                          </a:cxn>
                          <a:cxn ang="0">
                            <a:pos x="T6" y="T7"/>
                          </a:cxn>
                          <a:cxn ang="0">
                            <a:pos x="T8" y="T9"/>
                          </a:cxn>
                        </a:cxnLst>
                        <a:rect l="0" t="0" r="r" b="b"/>
                        <a:pathLst>
                          <a:path w="12240" h="166">
                            <a:moveTo>
                              <a:pt x="0" y="166"/>
                            </a:moveTo>
                            <a:lnTo>
                              <a:pt x="12240" y="166"/>
                            </a:lnTo>
                            <a:lnTo>
                              <a:pt x="12240" y="0"/>
                            </a:lnTo>
                            <a:lnTo>
                              <a:pt x="0" y="0"/>
                            </a:lnTo>
                            <a:lnTo>
                              <a:pt x="0" y="166"/>
                            </a:lnTo>
                            <a:close/>
                          </a:path>
                        </a:pathLst>
                      </a:custGeom>
                      <a:solidFill>
                        <a:srgbClr val="104B86"/>
                      </a:solidFill>
                      <a:ln>
                        <a:noFill/>
                      </a:ln>
                    </wps:spPr>
                    <wps:txbx>
                      <w:txbxContent>
                        <w:p w14:paraId="264B3D8B" w14:textId="77777777" w:rsidR="00EF1501" w:rsidRPr="007E4DAF" w:rsidRDefault="00EF1501" w:rsidP="000D4376">
                          <w:pPr>
                            <w:spacing w:before="240" w:after="240"/>
                            <w:jc w:val="center"/>
                            <w:rPr>
                              <w:rFonts w:ascii="Times New Roman" w:hAnsi="Times New Roman" w:cs="Times New Roman"/>
                              <w:b/>
                              <w:bCs/>
                              <w:color w:val="000000" w:themeColor="text1"/>
                            </w:rPr>
                          </w:pPr>
                          <w:r w:rsidRPr="007E4DAF">
                            <w:rPr>
                              <w:rFonts w:ascii="Times New Roman" w:hAnsi="Times New Roman" w:cs="Times New Roman"/>
                              <w:b/>
                              <w:bCs/>
                              <w:color w:val="000000" w:themeColor="text1"/>
                            </w:rPr>
                            <w:t>https://on.in.gov/gcpdboard</w:t>
                          </w:r>
                        </w:p>
                        <w:p w14:paraId="2F84CA26" w14:textId="77777777" w:rsidR="00EF1501" w:rsidRDefault="00EF1501" w:rsidP="000D4376">
                          <w:pPr>
                            <w:jc w:val="center"/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rto="http://schemas.microsoft.com/office/word/2006/arto">
          <w:pict>
            <v:shape w14:anchorId="00EEB98E" id="Freeform: Shape 4" o:spid="_x0000_s1027" style="position:absolute;margin-left:-71.3pt;margin-top:-34.5pt;width:612pt;height:14.4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coordsize="12240,166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" adj="-11796480,,5400" path="m,166r12240,l12240,,,,,166xe" fillcolor="#104b86" stroked="f">
              <v:stroke joinstyle="miter"/>
              <v:formulas/>
              <v:path arrowok="t" o:connecttype="custom" o:connectlocs="0,182880;7772400,182880;7772400,0;0,0;0,182880" o:connectangles="0,0,0,0,0" textboxrect="0,0,12240,166"/>
              <o:lock v:ext="edit" aspectratio="t"/>
              <v:textbox>
                <w:txbxContent>
                  <w:p w14:paraId="264B3D8B" w14:textId="77777777" w:rsidR="00EF1501" w:rsidRPr="007E4DAF" w:rsidRDefault="00EF1501" w:rsidP="000D4376">
                    <w:pPr>
                      <w:spacing w:before="240" w:after="240"/>
                      <w:jc w:val="center"/>
                      <w:rPr>
                        <w:rFonts w:ascii="Times New Roman" w:hAnsi="Times New Roman" w:cs="Times New Roman"/>
                        <w:b/>
                        <w:bCs/>
                        <w:color w:val="000000" w:themeColor="text1"/>
                      </w:rPr>
                    </w:pPr>
                    <w:r w:rsidRPr="007E4DAF">
                      <w:rPr>
                        <w:rFonts w:ascii="Times New Roman" w:hAnsi="Times New Roman" w:cs="Times New Roman"/>
                        <w:b/>
                        <w:bCs/>
                        <w:color w:val="000000" w:themeColor="text1"/>
                      </w:rPr>
                      <w:t>https://on.in.gov/gcpdboard</w:t>
                    </w:r>
                  </w:p>
                  <w:p w14:paraId="2F84CA26" w14:textId="77777777" w:rsidR="00EF1501" w:rsidRDefault="00EF1501" w:rsidP="000D4376">
                    <w:pPr>
                      <w:jc w:val="center"/>
                    </w:pPr>
                  </w:p>
                </w:txbxContent>
              </v:textbox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26A1318" w14:textId="51B65060" w:rsidR="00147702" w:rsidRPr="00EF1501" w:rsidRDefault="00F15D2B" w:rsidP="000D4376">
    <w:pPr>
      <w:spacing w:before="40" w:line="240" w:lineRule="exact"/>
      <w:ind w:left="5760" w:right="1398"/>
      <w:rPr>
        <w:rFonts w:ascii="Brandon Grotesque Regular"/>
        <w:color w:val="004883"/>
        <w:spacing w:val="-1"/>
        <w:sz w:val="18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5A365445" wp14:editId="45003006">
              <wp:simplePos x="0" y="0"/>
              <wp:positionH relativeFrom="column">
                <wp:posOffset>-941705</wp:posOffset>
              </wp:positionH>
              <wp:positionV relativeFrom="paragraph">
                <wp:posOffset>-183515</wp:posOffset>
              </wp:positionV>
              <wp:extent cx="7972425" cy="182880"/>
              <wp:effectExtent l="0" t="0" r="0" b="0"/>
              <wp:wrapNone/>
              <wp:docPr id="149356710" name="Freeform: Shape 2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spect="1"/>
                    </wps:cNvSpPr>
                    <wps:spPr bwMode="auto">
                      <a:xfrm>
                        <a:off x="0" y="0"/>
                        <a:ext cx="7972425" cy="182880"/>
                      </a:xfrm>
                      <a:custGeom>
                        <a:avLst/>
                        <a:gdLst>
                          <a:gd name="T0" fmla="*/ 0 w 12240"/>
                          <a:gd name="T1" fmla="*/ 166 h 166"/>
                          <a:gd name="T2" fmla="*/ 12240 w 12240"/>
                          <a:gd name="T3" fmla="*/ 166 h 166"/>
                          <a:gd name="T4" fmla="*/ 12240 w 12240"/>
                          <a:gd name="T5" fmla="*/ 0 h 166"/>
                          <a:gd name="T6" fmla="*/ 0 w 12240"/>
                          <a:gd name="T7" fmla="*/ 0 h 166"/>
                          <a:gd name="T8" fmla="*/ 0 w 12240"/>
                          <a:gd name="T9" fmla="*/ 166 h 166"/>
                        </a:gdLst>
                        <a:ahLst/>
                        <a:cxnLst>
                          <a:cxn ang="0">
                            <a:pos x="T0" y="T1"/>
                          </a:cxn>
                          <a:cxn ang="0">
                            <a:pos x="T2" y="T3"/>
                          </a:cxn>
                          <a:cxn ang="0">
                            <a:pos x="T4" y="T5"/>
                          </a:cxn>
                          <a:cxn ang="0">
                            <a:pos x="T6" y="T7"/>
                          </a:cxn>
                          <a:cxn ang="0">
                            <a:pos x="T8" y="T9"/>
                          </a:cxn>
                        </a:cxnLst>
                        <a:rect l="0" t="0" r="r" b="b"/>
                        <a:pathLst>
                          <a:path w="12240" h="166">
                            <a:moveTo>
                              <a:pt x="0" y="166"/>
                            </a:moveTo>
                            <a:lnTo>
                              <a:pt x="12240" y="166"/>
                            </a:lnTo>
                            <a:lnTo>
                              <a:pt x="12240" y="0"/>
                            </a:lnTo>
                            <a:lnTo>
                              <a:pt x="0" y="0"/>
                            </a:lnTo>
                            <a:lnTo>
                              <a:pt x="0" y="166"/>
                            </a:lnTo>
                            <a:close/>
                          </a:path>
                        </a:pathLst>
                      </a:custGeom>
                      <a:solidFill>
                        <a:srgbClr val="104B86"/>
                      </a:solidFill>
                      <a:ln>
                        <a:noFill/>
                      </a:ln>
                    </wps:spPr>
                    <wps:txbx>
                      <w:txbxContent>
                        <w:p w14:paraId="3FCC59F3" w14:textId="77777777" w:rsidR="00147702" w:rsidRPr="007E4DAF" w:rsidRDefault="00147702" w:rsidP="000D4376">
                          <w:pPr>
                            <w:spacing w:before="240" w:after="240"/>
                            <w:jc w:val="center"/>
                            <w:rPr>
                              <w:rFonts w:ascii="Times New Roman" w:hAnsi="Times New Roman" w:cs="Times New Roman"/>
                              <w:b/>
                              <w:bCs/>
                              <w:color w:val="000000" w:themeColor="text1"/>
                            </w:rPr>
                          </w:pPr>
                          <w:r w:rsidRPr="007E4DAF">
                            <w:rPr>
                              <w:rFonts w:ascii="Times New Roman" w:hAnsi="Times New Roman" w:cs="Times New Roman"/>
                              <w:b/>
                              <w:bCs/>
                              <w:color w:val="000000" w:themeColor="text1"/>
                            </w:rPr>
                            <w:t>https://on.in.gov/gcpdboard</w:t>
                          </w:r>
                        </w:p>
                        <w:p w14:paraId="1DA38291" w14:textId="77777777" w:rsidR="00147702" w:rsidRDefault="00147702" w:rsidP="000D4376">
                          <w:pPr>
                            <w:jc w:val="center"/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rto="http://schemas.microsoft.com/office/word/2006/arto">
          <w:pict>
            <v:shape w14:anchorId="5A365445" id="Freeform: Shape 2" o:spid="_x0000_s1029" style="position:absolute;left:0;text-align:left;margin-left:-74.15pt;margin-top:-14.45pt;width:627.75pt;height:14.4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coordsize="12240,166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" adj="-11796480,,5400" path="m,166r12240,l12240,,,,,166xe" fillcolor="#104b86" stroked="f">
              <v:stroke joinstyle="miter"/>
              <v:formulas/>
              <v:path arrowok="t" o:connecttype="custom" o:connectlocs="0,182880;7972425,182880;7972425,0;0,0;0,182880" o:connectangles="0,0,0,0,0" textboxrect="0,0,12240,166"/>
              <o:lock v:ext="edit" aspectratio="t"/>
              <v:textbox>
                <w:txbxContent>
                  <w:p w14:paraId="3FCC59F3" w14:textId="77777777" w:rsidR="00147702" w:rsidRPr="007E4DAF" w:rsidRDefault="00147702" w:rsidP="000D4376">
                    <w:pPr>
                      <w:spacing w:before="240" w:after="240"/>
                      <w:jc w:val="center"/>
                      <w:rPr>
                        <w:rFonts w:ascii="Times New Roman" w:hAnsi="Times New Roman" w:cs="Times New Roman"/>
                        <w:b/>
                        <w:bCs/>
                        <w:color w:val="000000" w:themeColor="text1"/>
                      </w:rPr>
                    </w:pPr>
                    <w:r w:rsidRPr="007E4DAF">
                      <w:rPr>
                        <w:rFonts w:ascii="Times New Roman" w:hAnsi="Times New Roman" w:cs="Times New Roman"/>
                        <w:b/>
                        <w:bCs/>
                        <w:color w:val="000000" w:themeColor="text1"/>
                      </w:rPr>
                      <w:t>https://on.in.gov/gcpdboard</w:t>
                    </w:r>
                  </w:p>
                  <w:p w14:paraId="1DA38291" w14:textId="77777777" w:rsidR="00147702" w:rsidRDefault="00147702" w:rsidP="000D4376">
                    <w:pPr>
                      <w:jc w:val="center"/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02E154F8" wp14:editId="74278452">
              <wp:simplePos x="0" y="0"/>
              <wp:positionH relativeFrom="column">
                <wp:posOffset>-905510</wp:posOffset>
              </wp:positionH>
              <wp:positionV relativeFrom="paragraph">
                <wp:posOffset>-438150</wp:posOffset>
              </wp:positionV>
              <wp:extent cx="7772400" cy="182880"/>
              <wp:effectExtent l="0" t="0" r="0" b="0"/>
              <wp:wrapNone/>
              <wp:docPr id="262202546" name="Freeform: Shape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spect="1"/>
                    </wps:cNvSpPr>
                    <wps:spPr bwMode="auto">
                      <a:xfrm>
                        <a:off x="0" y="0"/>
                        <a:ext cx="7772400" cy="182880"/>
                      </a:xfrm>
                      <a:custGeom>
                        <a:avLst/>
                        <a:gdLst>
                          <a:gd name="T0" fmla="*/ 0 w 12240"/>
                          <a:gd name="T1" fmla="*/ 166 h 166"/>
                          <a:gd name="T2" fmla="*/ 12240 w 12240"/>
                          <a:gd name="T3" fmla="*/ 166 h 166"/>
                          <a:gd name="T4" fmla="*/ 12240 w 12240"/>
                          <a:gd name="T5" fmla="*/ 0 h 166"/>
                          <a:gd name="T6" fmla="*/ 0 w 12240"/>
                          <a:gd name="T7" fmla="*/ 0 h 166"/>
                          <a:gd name="T8" fmla="*/ 0 w 12240"/>
                          <a:gd name="T9" fmla="*/ 166 h 166"/>
                        </a:gdLst>
                        <a:ahLst/>
                        <a:cxnLst>
                          <a:cxn ang="0">
                            <a:pos x="T0" y="T1"/>
                          </a:cxn>
                          <a:cxn ang="0">
                            <a:pos x="T2" y="T3"/>
                          </a:cxn>
                          <a:cxn ang="0">
                            <a:pos x="T4" y="T5"/>
                          </a:cxn>
                          <a:cxn ang="0">
                            <a:pos x="T6" y="T7"/>
                          </a:cxn>
                          <a:cxn ang="0">
                            <a:pos x="T8" y="T9"/>
                          </a:cxn>
                        </a:cxnLst>
                        <a:rect l="0" t="0" r="r" b="b"/>
                        <a:pathLst>
                          <a:path w="12240" h="166">
                            <a:moveTo>
                              <a:pt x="0" y="166"/>
                            </a:moveTo>
                            <a:lnTo>
                              <a:pt x="12240" y="166"/>
                            </a:lnTo>
                            <a:lnTo>
                              <a:pt x="12240" y="0"/>
                            </a:lnTo>
                            <a:lnTo>
                              <a:pt x="0" y="0"/>
                            </a:lnTo>
                            <a:lnTo>
                              <a:pt x="0" y="166"/>
                            </a:lnTo>
                            <a:close/>
                          </a:path>
                        </a:pathLst>
                      </a:custGeom>
                      <a:solidFill>
                        <a:srgbClr val="104B86"/>
                      </a:solidFill>
                      <a:ln>
                        <a:noFill/>
                      </a:ln>
                    </wps:spPr>
                    <wps:txbx>
                      <w:txbxContent>
                        <w:p w14:paraId="0DEA6A58" w14:textId="77777777" w:rsidR="00147702" w:rsidRPr="007E4DAF" w:rsidRDefault="00147702" w:rsidP="000D4376">
                          <w:pPr>
                            <w:spacing w:before="240" w:after="240"/>
                            <w:jc w:val="center"/>
                            <w:rPr>
                              <w:rFonts w:ascii="Times New Roman" w:hAnsi="Times New Roman" w:cs="Times New Roman"/>
                              <w:b/>
                              <w:bCs/>
                              <w:color w:val="000000" w:themeColor="text1"/>
                            </w:rPr>
                          </w:pPr>
                          <w:r w:rsidRPr="007E4DAF">
                            <w:rPr>
                              <w:rFonts w:ascii="Times New Roman" w:hAnsi="Times New Roman" w:cs="Times New Roman"/>
                              <w:b/>
                              <w:bCs/>
                              <w:color w:val="000000" w:themeColor="text1"/>
                            </w:rPr>
                            <w:t>https://on.in.gov/gcpdboard</w:t>
                          </w:r>
                        </w:p>
                        <w:p w14:paraId="74FE5C27" w14:textId="77777777" w:rsidR="00147702" w:rsidRDefault="00147702" w:rsidP="000D4376">
                          <w:pPr>
                            <w:jc w:val="center"/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rto="http://schemas.microsoft.com/office/word/2006/arto">
          <w:pict>
            <v:shape w14:anchorId="02E154F8" id="Freeform: Shape 1" o:spid="_x0000_s1030" style="position:absolute;left:0;text-align:left;margin-left:-71.3pt;margin-top:-34.5pt;width:612pt;height:14.4pt;z-index:25165824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coordsize="12240,166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" adj="-11796480,,5400" path="m,166r12240,l12240,,,,,166xe" fillcolor="#104b86" stroked="f">
              <v:stroke joinstyle="miter"/>
              <v:formulas/>
              <v:path arrowok="t" o:connecttype="custom" o:connectlocs="0,182880;7772400,182880;7772400,0;0,0;0,182880" o:connectangles="0,0,0,0,0" textboxrect="0,0,12240,166"/>
              <o:lock v:ext="edit" aspectratio="t"/>
              <v:textbox>
                <w:txbxContent>
                  <w:p w14:paraId="0DEA6A58" w14:textId="77777777" w:rsidR="00147702" w:rsidRPr="007E4DAF" w:rsidRDefault="00147702" w:rsidP="000D4376">
                    <w:pPr>
                      <w:spacing w:before="240" w:after="240"/>
                      <w:jc w:val="center"/>
                      <w:rPr>
                        <w:rFonts w:ascii="Times New Roman" w:hAnsi="Times New Roman" w:cs="Times New Roman"/>
                        <w:b/>
                        <w:bCs/>
                        <w:color w:val="000000" w:themeColor="text1"/>
                      </w:rPr>
                    </w:pPr>
                    <w:r w:rsidRPr="007E4DAF">
                      <w:rPr>
                        <w:rFonts w:ascii="Times New Roman" w:hAnsi="Times New Roman" w:cs="Times New Roman"/>
                        <w:b/>
                        <w:bCs/>
                        <w:color w:val="000000" w:themeColor="text1"/>
                      </w:rPr>
                      <w:t>https://on.in.gov/gcpdboard</w:t>
                    </w:r>
                  </w:p>
                  <w:p w14:paraId="74FE5C27" w14:textId="77777777" w:rsidR="00147702" w:rsidRDefault="00147702" w:rsidP="000D4376">
                    <w:pPr>
                      <w:jc w:val="center"/>
                    </w:pPr>
                  </w:p>
                </w:txbxContent>
              </v:textbox>
            </v:shape>
          </w:pict>
        </mc:Fallback>
      </mc:AlternateContent>
    </w:r>
  </w:p>
  <w:p w14:paraId="3A6B2D6D" w14:textId="77777777" w:rsidR="00147702" w:rsidRPr="00EF1501" w:rsidRDefault="00147702" w:rsidP="000D4376">
    <w:pPr>
      <w:spacing w:before="60" w:after="60" w:line="240" w:lineRule="auto"/>
      <w:ind w:left="6480"/>
      <w:jc w:val="right"/>
      <w:rPr>
        <w:color w:val="004882" w:themeColor="accent1"/>
        <w:sz w:val="20"/>
      </w:rPr>
    </w:pPr>
    <w:r>
      <w:rPr>
        <w:color w:val="004882" w:themeColor="accent1"/>
        <w:sz w:val="20"/>
      </w:rPr>
      <w:br/>
    </w:r>
    <w:r w:rsidRPr="00EF1501">
      <w:rPr>
        <w:noProof/>
        <w:sz w:val="20"/>
      </w:rPr>
      <w:drawing>
        <wp:anchor distT="0" distB="0" distL="114300" distR="114300" simplePos="0" relativeHeight="251658245" behindDoc="0" locked="0" layoutInCell="1" allowOverlap="1" wp14:anchorId="58822284" wp14:editId="137307B5">
          <wp:simplePos x="0" y="0"/>
          <wp:positionH relativeFrom="page">
            <wp:posOffset>902335</wp:posOffset>
          </wp:positionH>
          <wp:positionV relativeFrom="paragraph">
            <wp:posOffset>39175</wp:posOffset>
          </wp:positionV>
          <wp:extent cx="670560" cy="669290"/>
          <wp:effectExtent l="0" t="0" r="2540" b="3810"/>
          <wp:wrapNone/>
          <wp:docPr id="17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70560" cy="6692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EF1501">
      <w:rPr>
        <w:noProof/>
        <w:sz w:val="20"/>
      </w:rPr>
      <w:drawing>
        <wp:anchor distT="0" distB="0" distL="114300" distR="114300" simplePos="0" relativeHeight="251658244" behindDoc="0" locked="0" layoutInCell="1" allowOverlap="1" wp14:anchorId="3EFB77DB" wp14:editId="5031E2E0">
          <wp:simplePos x="0" y="0"/>
          <wp:positionH relativeFrom="page">
            <wp:posOffset>1718310</wp:posOffset>
          </wp:positionH>
          <wp:positionV relativeFrom="paragraph">
            <wp:posOffset>92026</wp:posOffset>
          </wp:positionV>
          <wp:extent cx="1014730" cy="570865"/>
          <wp:effectExtent l="0" t="0" r="1270" b="635"/>
          <wp:wrapNone/>
          <wp:docPr id="18" name="Picture 1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14730" cy="5708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47929655" w:rsidRPr="47929655">
      <w:rPr>
        <w:color w:val="004882" w:themeColor="accent1"/>
        <w:sz w:val="20"/>
        <w:szCs w:val="20"/>
      </w:rPr>
      <w:t>402 W WASHINGTON ST, RM E145</w:t>
    </w:r>
  </w:p>
  <w:p w14:paraId="3CBA80CC" w14:textId="77777777" w:rsidR="00147702" w:rsidRPr="00EF1501" w:rsidRDefault="00147702" w:rsidP="000D4376">
    <w:pPr>
      <w:spacing w:before="60" w:after="60" w:line="240" w:lineRule="auto"/>
      <w:ind w:left="7200"/>
      <w:jc w:val="right"/>
      <w:rPr>
        <w:color w:val="004882" w:themeColor="accent1"/>
        <w:sz w:val="20"/>
      </w:rPr>
    </w:pPr>
    <w:r w:rsidRPr="00EF1501">
      <w:rPr>
        <w:color w:val="004882" w:themeColor="accent1"/>
        <w:sz w:val="20"/>
      </w:rPr>
      <w:t>INDIANAPOLIS, IN 46204</w:t>
    </w:r>
  </w:p>
  <w:p w14:paraId="0B8AFDA8" w14:textId="77777777" w:rsidR="00F070DA" w:rsidRDefault="00F070D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C1684F"/>
    <w:multiLevelType w:val="hybridMultilevel"/>
    <w:tmpl w:val="EA427EAC"/>
    <w:lvl w:ilvl="0" w:tplc="FCAE56EC">
      <w:start w:val="1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3A09F4"/>
    <w:multiLevelType w:val="hybridMultilevel"/>
    <w:tmpl w:val="E2160766"/>
    <w:lvl w:ilvl="0" w:tplc="3FD8A658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D61514E"/>
    <w:multiLevelType w:val="hybridMultilevel"/>
    <w:tmpl w:val="D7D47F0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F082124"/>
    <w:multiLevelType w:val="hybridMultilevel"/>
    <w:tmpl w:val="56DCAE4E"/>
    <w:lvl w:ilvl="0" w:tplc="BBA412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6B03ED9"/>
    <w:multiLevelType w:val="hybridMultilevel"/>
    <w:tmpl w:val="86C6BA8C"/>
    <w:lvl w:ilvl="0" w:tplc="388EFA32">
      <w:start w:val="1"/>
      <w:numFmt w:val="upperRoman"/>
      <w:lvlText w:val="%1."/>
      <w:lvlJc w:val="right"/>
      <w:pPr>
        <w:ind w:left="720" w:hanging="360"/>
      </w:pPr>
      <w:rPr>
        <w:b w:val="0"/>
        <w:bCs/>
        <w:i w:val="0"/>
      </w:rPr>
    </w:lvl>
    <w:lvl w:ilvl="1" w:tplc="3196BE06">
      <w:start w:val="1"/>
      <w:numFmt w:val="lowerLetter"/>
      <w:lvlText w:val="%2."/>
      <w:lvlJc w:val="left"/>
      <w:pPr>
        <w:ind w:left="1170" w:hanging="360"/>
      </w:pPr>
      <w:rPr>
        <w:i w:val="0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21D0E21"/>
    <w:multiLevelType w:val="hybridMultilevel"/>
    <w:tmpl w:val="76FE4E84"/>
    <w:lvl w:ilvl="0" w:tplc="A600DA74">
      <w:start w:val="4"/>
      <w:numFmt w:val="upperRoman"/>
      <w:lvlText w:val="%1."/>
      <w:lvlJc w:val="left"/>
      <w:pPr>
        <w:ind w:left="900" w:hanging="72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6" w15:restartNumberingAfterBreak="0">
    <w:nsid w:val="45645B95"/>
    <w:multiLevelType w:val="hybridMultilevel"/>
    <w:tmpl w:val="2D36F722"/>
    <w:lvl w:ilvl="0" w:tplc="5492E818">
      <w:start w:val="1"/>
      <w:numFmt w:val="lowerLetter"/>
      <w:lvlText w:val="%1.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7C85BF9"/>
    <w:multiLevelType w:val="hybridMultilevel"/>
    <w:tmpl w:val="34504F2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59D74E36"/>
    <w:multiLevelType w:val="hybridMultilevel"/>
    <w:tmpl w:val="2D36F722"/>
    <w:lvl w:ilvl="0" w:tplc="FFFFFFFF">
      <w:start w:val="1"/>
      <w:numFmt w:val="lowerLetter"/>
      <w:lvlText w:val="%1."/>
      <w:lvlJc w:val="left"/>
      <w:pPr>
        <w:ind w:left="720" w:hanging="360"/>
      </w:pPr>
      <w:rPr>
        <w:b w:val="0"/>
        <w:bCs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5542507"/>
    <w:multiLevelType w:val="hybridMultilevel"/>
    <w:tmpl w:val="CDAA9B0C"/>
    <w:lvl w:ilvl="0" w:tplc="EA8CAF24">
      <w:start w:val="1"/>
      <w:numFmt w:val="upperRoman"/>
      <w:suff w:val="space"/>
      <w:lvlText w:val="%1."/>
      <w:lvlJc w:val="right"/>
      <w:pPr>
        <w:ind w:left="720" w:hanging="360"/>
      </w:pPr>
      <w:rPr>
        <w:rFonts w:hint="default"/>
        <w:b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822351B"/>
    <w:multiLevelType w:val="hybridMultilevel"/>
    <w:tmpl w:val="4D3685B2"/>
    <w:lvl w:ilvl="0" w:tplc="19F2A3DA">
      <w:start w:val="1"/>
      <w:numFmt w:val="upperRoman"/>
      <w:lvlText w:val="%1."/>
      <w:lvlJc w:val="right"/>
      <w:pPr>
        <w:ind w:left="720" w:hanging="360"/>
      </w:pPr>
      <w:rPr>
        <w:b/>
        <w:bCs w:val="0"/>
      </w:rPr>
    </w:lvl>
    <w:lvl w:ilvl="1" w:tplc="52F27F2C">
      <w:start w:val="1"/>
      <w:numFmt w:val="lowerLetter"/>
      <w:lvlText w:val="%2."/>
      <w:lvlJc w:val="left"/>
      <w:pPr>
        <w:ind w:left="1440" w:hanging="360"/>
      </w:pPr>
      <w:rPr>
        <w:b w:val="0"/>
        <w:bCs w:val="0"/>
        <w:sz w:val="22"/>
        <w:szCs w:val="22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DFA68A0"/>
    <w:multiLevelType w:val="hybridMultilevel"/>
    <w:tmpl w:val="4120BB52"/>
    <w:lvl w:ilvl="0" w:tplc="0AEE91C2">
      <w:start w:val="1"/>
      <w:numFmt w:val="upperRoman"/>
      <w:lvlText w:val="%1."/>
      <w:lvlJc w:val="right"/>
      <w:pPr>
        <w:ind w:left="720" w:hanging="360"/>
      </w:pPr>
      <w:rPr>
        <w:b/>
        <w:i w:val="0"/>
      </w:rPr>
    </w:lvl>
    <w:lvl w:ilvl="1" w:tplc="3196BE06">
      <w:start w:val="1"/>
      <w:numFmt w:val="lowerLetter"/>
      <w:lvlText w:val="%2."/>
      <w:lvlJc w:val="left"/>
      <w:pPr>
        <w:ind w:left="1170" w:hanging="360"/>
      </w:pPr>
      <w:rPr>
        <w:i w:val="0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83132740">
    <w:abstractNumId w:val="7"/>
  </w:num>
  <w:num w:numId="2" w16cid:durableId="1479344393">
    <w:abstractNumId w:val="4"/>
  </w:num>
  <w:num w:numId="3" w16cid:durableId="1429620479">
    <w:abstractNumId w:val="0"/>
  </w:num>
  <w:num w:numId="4" w16cid:durableId="983317599">
    <w:abstractNumId w:val="5"/>
  </w:num>
  <w:num w:numId="5" w16cid:durableId="630986673">
    <w:abstractNumId w:val="11"/>
  </w:num>
  <w:num w:numId="6" w16cid:durableId="1396661837">
    <w:abstractNumId w:val="10"/>
  </w:num>
  <w:num w:numId="7" w16cid:durableId="91438207">
    <w:abstractNumId w:val="2"/>
  </w:num>
  <w:num w:numId="8" w16cid:durableId="574318420">
    <w:abstractNumId w:val="10"/>
    <w:lvlOverride w:ilvl="0">
      <w:lvl w:ilvl="0" w:tplc="19F2A3DA">
        <w:start w:val="1"/>
        <w:numFmt w:val="upperRoman"/>
        <w:lvlText w:val="%1."/>
        <w:lvlJc w:val="right"/>
        <w:pPr>
          <w:tabs>
            <w:tab w:val="num" w:pos="720"/>
          </w:tabs>
          <w:ind w:left="720" w:hanging="360"/>
        </w:pPr>
        <w:rPr>
          <w:rFonts w:hint="default"/>
          <w:b/>
          <w:bCs w:val="0"/>
        </w:rPr>
      </w:lvl>
    </w:lvlOverride>
    <w:lvlOverride w:ilvl="1">
      <w:lvl w:ilvl="1" w:tplc="52F27F2C" w:tentative="1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plc="0409001B" w:tentative="1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plc="0409000F" w:tentative="1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plc="04090019" w:tentative="1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plc="0409001B" w:tentative="1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plc="0409000F" w:tentative="1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plc="04090019" w:tentative="1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plc="0409001B" w:tentative="1">
        <w:start w:val="1"/>
        <w:numFmt w:val="lowerRoman"/>
        <w:lvlText w:val="%9."/>
        <w:lvlJc w:val="right"/>
        <w:pPr>
          <w:ind w:left="6480" w:hanging="180"/>
        </w:pPr>
      </w:lvl>
    </w:lvlOverride>
  </w:num>
  <w:num w:numId="9" w16cid:durableId="1678189235">
    <w:abstractNumId w:val="9"/>
  </w:num>
  <w:num w:numId="10" w16cid:durableId="1107850510">
    <w:abstractNumId w:val="3"/>
  </w:num>
  <w:num w:numId="11" w16cid:durableId="571964876">
    <w:abstractNumId w:val="1"/>
  </w:num>
  <w:num w:numId="12" w16cid:durableId="1056514952">
    <w:abstractNumId w:val="6"/>
  </w:num>
  <w:num w:numId="13" w16cid:durableId="111818338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QwNDI2NTEzNTMwNTZU0lEKTi0uzszPAykwNKoFAJEpScMtAAAA"/>
  </w:docVars>
  <w:rsids>
    <w:rsidRoot w:val="00864176"/>
    <w:rsid w:val="0000329A"/>
    <w:rsid w:val="00004B5E"/>
    <w:rsid w:val="00016AD1"/>
    <w:rsid w:val="00017A1F"/>
    <w:rsid w:val="00027A81"/>
    <w:rsid w:val="00033C97"/>
    <w:rsid w:val="0003713C"/>
    <w:rsid w:val="00037981"/>
    <w:rsid w:val="00040B46"/>
    <w:rsid w:val="00040B5B"/>
    <w:rsid w:val="00040D99"/>
    <w:rsid w:val="00041FE3"/>
    <w:rsid w:val="0004203D"/>
    <w:rsid w:val="00045037"/>
    <w:rsid w:val="000455BF"/>
    <w:rsid w:val="00046933"/>
    <w:rsid w:val="000564E9"/>
    <w:rsid w:val="00056A3C"/>
    <w:rsid w:val="00057930"/>
    <w:rsid w:val="0006087B"/>
    <w:rsid w:val="000636AD"/>
    <w:rsid w:val="00076CF6"/>
    <w:rsid w:val="00080573"/>
    <w:rsid w:val="000807D6"/>
    <w:rsid w:val="00083FA3"/>
    <w:rsid w:val="0009400B"/>
    <w:rsid w:val="000A11A9"/>
    <w:rsid w:val="000A5092"/>
    <w:rsid w:val="000A7AEC"/>
    <w:rsid w:val="000B14D8"/>
    <w:rsid w:val="000B39FF"/>
    <w:rsid w:val="000B5C6A"/>
    <w:rsid w:val="000B612E"/>
    <w:rsid w:val="000C19E0"/>
    <w:rsid w:val="000C43CB"/>
    <w:rsid w:val="000C5AC2"/>
    <w:rsid w:val="000D2D11"/>
    <w:rsid w:val="000D4376"/>
    <w:rsid w:val="000E707B"/>
    <w:rsid w:val="000F1332"/>
    <w:rsid w:val="000F4AA2"/>
    <w:rsid w:val="000F62AB"/>
    <w:rsid w:val="00101D7C"/>
    <w:rsid w:val="00101E6E"/>
    <w:rsid w:val="00103E28"/>
    <w:rsid w:val="00104903"/>
    <w:rsid w:val="001072E4"/>
    <w:rsid w:val="00110C75"/>
    <w:rsid w:val="00111CBC"/>
    <w:rsid w:val="00112155"/>
    <w:rsid w:val="00113C64"/>
    <w:rsid w:val="00116ABF"/>
    <w:rsid w:val="0012568E"/>
    <w:rsid w:val="0013225F"/>
    <w:rsid w:val="0013268B"/>
    <w:rsid w:val="00132A7A"/>
    <w:rsid w:val="00134797"/>
    <w:rsid w:val="00135022"/>
    <w:rsid w:val="001371CA"/>
    <w:rsid w:val="00140772"/>
    <w:rsid w:val="00142863"/>
    <w:rsid w:val="00143CC5"/>
    <w:rsid w:val="001455D6"/>
    <w:rsid w:val="00147702"/>
    <w:rsid w:val="001505F0"/>
    <w:rsid w:val="001516C4"/>
    <w:rsid w:val="00153D61"/>
    <w:rsid w:val="00154034"/>
    <w:rsid w:val="00154A1B"/>
    <w:rsid w:val="001551CB"/>
    <w:rsid w:val="00170342"/>
    <w:rsid w:val="0017385D"/>
    <w:rsid w:val="001756F3"/>
    <w:rsid w:val="0018191D"/>
    <w:rsid w:val="00183DD0"/>
    <w:rsid w:val="00186F2C"/>
    <w:rsid w:val="001929E9"/>
    <w:rsid w:val="00194386"/>
    <w:rsid w:val="00195A32"/>
    <w:rsid w:val="001A03F9"/>
    <w:rsid w:val="001A110A"/>
    <w:rsid w:val="001A1367"/>
    <w:rsid w:val="001A4ACA"/>
    <w:rsid w:val="001A5247"/>
    <w:rsid w:val="001A68F1"/>
    <w:rsid w:val="001A6B0F"/>
    <w:rsid w:val="001B12CC"/>
    <w:rsid w:val="001B4990"/>
    <w:rsid w:val="001C0DED"/>
    <w:rsid w:val="001C0EFA"/>
    <w:rsid w:val="001C11C6"/>
    <w:rsid w:val="001C2068"/>
    <w:rsid w:val="001C3EBF"/>
    <w:rsid w:val="001C4304"/>
    <w:rsid w:val="001C4A54"/>
    <w:rsid w:val="001C7E45"/>
    <w:rsid w:val="001D678C"/>
    <w:rsid w:val="001D6D62"/>
    <w:rsid w:val="001D762A"/>
    <w:rsid w:val="001E082A"/>
    <w:rsid w:val="001E3C73"/>
    <w:rsid w:val="001E585C"/>
    <w:rsid w:val="001E73B8"/>
    <w:rsid w:val="001E7B40"/>
    <w:rsid w:val="001F5656"/>
    <w:rsid w:val="00201FA6"/>
    <w:rsid w:val="002021C3"/>
    <w:rsid w:val="002022B3"/>
    <w:rsid w:val="00203C7C"/>
    <w:rsid w:val="0020421A"/>
    <w:rsid w:val="00210173"/>
    <w:rsid w:val="00212943"/>
    <w:rsid w:val="002206BC"/>
    <w:rsid w:val="00220ECB"/>
    <w:rsid w:val="00224A60"/>
    <w:rsid w:val="00240EA7"/>
    <w:rsid w:val="0024212D"/>
    <w:rsid w:val="002466D1"/>
    <w:rsid w:val="0024736E"/>
    <w:rsid w:val="002520A9"/>
    <w:rsid w:val="00260440"/>
    <w:rsid w:val="00271CE5"/>
    <w:rsid w:val="00273114"/>
    <w:rsid w:val="00292E2F"/>
    <w:rsid w:val="002945F0"/>
    <w:rsid w:val="002953C5"/>
    <w:rsid w:val="0029755D"/>
    <w:rsid w:val="002A31B1"/>
    <w:rsid w:val="002A502D"/>
    <w:rsid w:val="002B1DD9"/>
    <w:rsid w:val="002B2425"/>
    <w:rsid w:val="002B272E"/>
    <w:rsid w:val="002B2FC4"/>
    <w:rsid w:val="002B3253"/>
    <w:rsid w:val="002B4D17"/>
    <w:rsid w:val="002B5B18"/>
    <w:rsid w:val="002C4D47"/>
    <w:rsid w:val="002C5A22"/>
    <w:rsid w:val="002D0AED"/>
    <w:rsid w:val="002D15AD"/>
    <w:rsid w:val="002E56EF"/>
    <w:rsid w:val="002E791C"/>
    <w:rsid w:val="002E7EB9"/>
    <w:rsid w:val="002F4A26"/>
    <w:rsid w:val="002F6234"/>
    <w:rsid w:val="00300F1C"/>
    <w:rsid w:val="003015FD"/>
    <w:rsid w:val="0030335D"/>
    <w:rsid w:val="003044CA"/>
    <w:rsid w:val="003064AC"/>
    <w:rsid w:val="00306E19"/>
    <w:rsid w:val="00307B1F"/>
    <w:rsid w:val="0031482A"/>
    <w:rsid w:val="00314C40"/>
    <w:rsid w:val="00314D1E"/>
    <w:rsid w:val="00321441"/>
    <w:rsid w:val="0032398C"/>
    <w:rsid w:val="00327E7E"/>
    <w:rsid w:val="00331576"/>
    <w:rsid w:val="003351C7"/>
    <w:rsid w:val="00344F53"/>
    <w:rsid w:val="00345397"/>
    <w:rsid w:val="003478DE"/>
    <w:rsid w:val="00357126"/>
    <w:rsid w:val="003572F3"/>
    <w:rsid w:val="00360693"/>
    <w:rsid w:val="00367196"/>
    <w:rsid w:val="00371709"/>
    <w:rsid w:val="003769A0"/>
    <w:rsid w:val="00376B0B"/>
    <w:rsid w:val="0038003F"/>
    <w:rsid w:val="00380963"/>
    <w:rsid w:val="00380A93"/>
    <w:rsid w:val="003818EC"/>
    <w:rsid w:val="0038556A"/>
    <w:rsid w:val="00387FBF"/>
    <w:rsid w:val="00393744"/>
    <w:rsid w:val="003979D3"/>
    <w:rsid w:val="003B09C3"/>
    <w:rsid w:val="003B5CD2"/>
    <w:rsid w:val="003B6A1E"/>
    <w:rsid w:val="003B7651"/>
    <w:rsid w:val="003C167A"/>
    <w:rsid w:val="003C6B7D"/>
    <w:rsid w:val="003C6DD5"/>
    <w:rsid w:val="003C74AF"/>
    <w:rsid w:val="003D114B"/>
    <w:rsid w:val="003D1B2C"/>
    <w:rsid w:val="003D2753"/>
    <w:rsid w:val="003D5207"/>
    <w:rsid w:val="003D54BE"/>
    <w:rsid w:val="003D619F"/>
    <w:rsid w:val="003D62D1"/>
    <w:rsid w:val="003F0940"/>
    <w:rsid w:val="003F3520"/>
    <w:rsid w:val="00400AFC"/>
    <w:rsid w:val="00401652"/>
    <w:rsid w:val="0040323C"/>
    <w:rsid w:val="004125F9"/>
    <w:rsid w:val="004162EC"/>
    <w:rsid w:val="00420E83"/>
    <w:rsid w:val="00421CFD"/>
    <w:rsid w:val="004237CB"/>
    <w:rsid w:val="00423E16"/>
    <w:rsid w:val="00424BDA"/>
    <w:rsid w:val="00426F52"/>
    <w:rsid w:val="0044510C"/>
    <w:rsid w:val="00446684"/>
    <w:rsid w:val="00447750"/>
    <w:rsid w:val="00457A10"/>
    <w:rsid w:val="00457C4D"/>
    <w:rsid w:val="00467723"/>
    <w:rsid w:val="00467D5C"/>
    <w:rsid w:val="00473461"/>
    <w:rsid w:val="004844B5"/>
    <w:rsid w:val="004847B5"/>
    <w:rsid w:val="00485DE2"/>
    <w:rsid w:val="004870A7"/>
    <w:rsid w:val="00487EE5"/>
    <w:rsid w:val="004A0E17"/>
    <w:rsid w:val="004A50E0"/>
    <w:rsid w:val="004B03FD"/>
    <w:rsid w:val="004B0DCB"/>
    <w:rsid w:val="004B2C1C"/>
    <w:rsid w:val="004B721E"/>
    <w:rsid w:val="004B7634"/>
    <w:rsid w:val="004C4A40"/>
    <w:rsid w:val="004C78B4"/>
    <w:rsid w:val="004D338D"/>
    <w:rsid w:val="004D560E"/>
    <w:rsid w:val="004D5F60"/>
    <w:rsid w:val="004D700D"/>
    <w:rsid w:val="004D736F"/>
    <w:rsid w:val="004E4196"/>
    <w:rsid w:val="004E5C09"/>
    <w:rsid w:val="004F0EFF"/>
    <w:rsid w:val="0050052E"/>
    <w:rsid w:val="005048F3"/>
    <w:rsid w:val="0050589B"/>
    <w:rsid w:val="00514183"/>
    <w:rsid w:val="005155FD"/>
    <w:rsid w:val="005159BB"/>
    <w:rsid w:val="005203F3"/>
    <w:rsid w:val="00522935"/>
    <w:rsid w:val="00522AC7"/>
    <w:rsid w:val="005257CF"/>
    <w:rsid w:val="005303C5"/>
    <w:rsid w:val="005318A2"/>
    <w:rsid w:val="0053340D"/>
    <w:rsid w:val="00537A3F"/>
    <w:rsid w:val="00542A5F"/>
    <w:rsid w:val="00552186"/>
    <w:rsid w:val="00552C1F"/>
    <w:rsid w:val="00553196"/>
    <w:rsid w:val="0055628D"/>
    <w:rsid w:val="00557A8A"/>
    <w:rsid w:val="005600E9"/>
    <w:rsid w:val="00561DF1"/>
    <w:rsid w:val="00563D75"/>
    <w:rsid w:val="005702CB"/>
    <w:rsid w:val="005761AA"/>
    <w:rsid w:val="00584CE6"/>
    <w:rsid w:val="0058536A"/>
    <w:rsid w:val="005916EB"/>
    <w:rsid w:val="00594A1B"/>
    <w:rsid w:val="005962F3"/>
    <w:rsid w:val="005A193D"/>
    <w:rsid w:val="005A5749"/>
    <w:rsid w:val="005A666E"/>
    <w:rsid w:val="005A687F"/>
    <w:rsid w:val="005A7068"/>
    <w:rsid w:val="005C2D18"/>
    <w:rsid w:val="005D0DCF"/>
    <w:rsid w:val="005D330D"/>
    <w:rsid w:val="005D3614"/>
    <w:rsid w:val="005D5232"/>
    <w:rsid w:val="005D5566"/>
    <w:rsid w:val="005D6996"/>
    <w:rsid w:val="005D7CA3"/>
    <w:rsid w:val="005E091F"/>
    <w:rsid w:val="005E4282"/>
    <w:rsid w:val="005F3A39"/>
    <w:rsid w:val="00603AF6"/>
    <w:rsid w:val="00607479"/>
    <w:rsid w:val="00607589"/>
    <w:rsid w:val="006178B1"/>
    <w:rsid w:val="0062220B"/>
    <w:rsid w:val="006231A5"/>
    <w:rsid w:val="00624E37"/>
    <w:rsid w:val="0062533E"/>
    <w:rsid w:val="00630BA3"/>
    <w:rsid w:val="00636D62"/>
    <w:rsid w:val="00642AE0"/>
    <w:rsid w:val="006445B7"/>
    <w:rsid w:val="00646385"/>
    <w:rsid w:val="00652A11"/>
    <w:rsid w:val="006664AE"/>
    <w:rsid w:val="006665DA"/>
    <w:rsid w:val="0067131E"/>
    <w:rsid w:val="00676EAF"/>
    <w:rsid w:val="006770DF"/>
    <w:rsid w:val="00677BF4"/>
    <w:rsid w:val="0068499A"/>
    <w:rsid w:val="00685B6E"/>
    <w:rsid w:val="0069254A"/>
    <w:rsid w:val="0069265D"/>
    <w:rsid w:val="006928F2"/>
    <w:rsid w:val="00692C80"/>
    <w:rsid w:val="00694DF0"/>
    <w:rsid w:val="00695874"/>
    <w:rsid w:val="0069681F"/>
    <w:rsid w:val="00697185"/>
    <w:rsid w:val="006A19E7"/>
    <w:rsid w:val="006A5798"/>
    <w:rsid w:val="006A624D"/>
    <w:rsid w:val="006A7207"/>
    <w:rsid w:val="006B0035"/>
    <w:rsid w:val="006B7E8D"/>
    <w:rsid w:val="006C5599"/>
    <w:rsid w:val="006C5B97"/>
    <w:rsid w:val="006C5DA2"/>
    <w:rsid w:val="006C700D"/>
    <w:rsid w:val="006C74CF"/>
    <w:rsid w:val="006D3936"/>
    <w:rsid w:val="006D3C29"/>
    <w:rsid w:val="006D52C7"/>
    <w:rsid w:val="006D608E"/>
    <w:rsid w:val="006E02C0"/>
    <w:rsid w:val="006F1774"/>
    <w:rsid w:val="0070074C"/>
    <w:rsid w:val="00704276"/>
    <w:rsid w:val="007063DF"/>
    <w:rsid w:val="00707151"/>
    <w:rsid w:val="00712A79"/>
    <w:rsid w:val="00723E6B"/>
    <w:rsid w:val="00723F09"/>
    <w:rsid w:val="00724953"/>
    <w:rsid w:val="0072628E"/>
    <w:rsid w:val="00727BB4"/>
    <w:rsid w:val="00732C38"/>
    <w:rsid w:val="00744AE3"/>
    <w:rsid w:val="00750532"/>
    <w:rsid w:val="00756256"/>
    <w:rsid w:val="00756AF1"/>
    <w:rsid w:val="00763E7F"/>
    <w:rsid w:val="007640BB"/>
    <w:rsid w:val="007645E6"/>
    <w:rsid w:val="00766356"/>
    <w:rsid w:val="00766FC9"/>
    <w:rsid w:val="0077243B"/>
    <w:rsid w:val="0077517B"/>
    <w:rsid w:val="0077585A"/>
    <w:rsid w:val="00777194"/>
    <w:rsid w:val="00781F2C"/>
    <w:rsid w:val="00786033"/>
    <w:rsid w:val="00792608"/>
    <w:rsid w:val="007A0980"/>
    <w:rsid w:val="007B1CC1"/>
    <w:rsid w:val="007B2BBE"/>
    <w:rsid w:val="007B3EB0"/>
    <w:rsid w:val="007B5F77"/>
    <w:rsid w:val="007B7EA3"/>
    <w:rsid w:val="007C0006"/>
    <w:rsid w:val="007C189F"/>
    <w:rsid w:val="007C3CE8"/>
    <w:rsid w:val="007C3FB9"/>
    <w:rsid w:val="007C7245"/>
    <w:rsid w:val="007D0C06"/>
    <w:rsid w:val="007D7809"/>
    <w:rsid w:val="007E426F"/>
    <w:rsid w:val="007E4D02"/>
    <w:rsid w:val="007F08D3"/>
    <w:rsid w:val="007F328E"/>
    <w:rsid w:val="007F4BE5"/>
    <w:rsid w:val="007F66D5"/>
    <w:rsid w:val="007F69E6"/>
    <w:rsid w:val="00801679"/>
    <w:rsid w:val="008058D9"/>
    <w:rsid w:val="00810DDC"/>
    <w:rsid w:val="008142B3"/>
    <w:rsid w:val="00817195"/>
    <w:rsid w:val="00824805"/>
    <w:rsid w:val="0082668E"/>
    <w:rsid w:val="00827238"/>
    <w:rsid w:val="008479EC"/>
    <w:rsid w:val="00847C0A"/>
    <w:rsid w:val="00853271"/>
    <w:rsid w:val="008538CE"/>
    <w:rsid w:val="00855D58"/>
    <w:rsid w:val="00860577"/>
    <w:rsid w:val="00861641"/>
    <w:rsid w:val="00862941"/>
    <w:rsid w:val="00863E9D"/>
    <w:rsid w:val="008640B9"/>
    <w:rsid w:val="00864176"/>
    <w:rsid w:val="008646C0"/>
    <w:rsid w:val="00871405"/>
    <w:rsid w:val="00875B2B"/>
    <w:rsid w:val="00887F3C"/>
    <w:rsid w:val="00893B7C"/>
    <w:rsid w:val="0089583C"/>
    <w:rsid w:val="008977D8"/>
    <w:rsid w:val="00897DD5"/>
    <w:rsid w:val="008A0974"/>
    <w:rsid w:val="008A4209"/>
    <w:rsid w:val="008A7AA2"/>
    <w:rsid w:val="008B45B8"/>
    <w:rsid w:val="008D0703"/>
    <w:rsid w:val="008D4619"/>
    <w:rsid w:val="008D7AA0"/>
    <w:rsid w:val="008E00D4"/>
    <w:rsid w:val="008E0C46"/>
    <w:rsid w:val="008E3100"/>
    <w:rsid w:val="008E72CC"/>
    <w:rsid w:val="008F6698"/>
    <w:rsid w:val="00904B01"/>
    <w:rsid w:val="00907F49"/>
    <w:rsid w:val="00910887"/>
    <w:rsid w:val="0091236C"/>
    <w:rsid w:val="0091476A"/>
    <w:rsid w:val="009152E0"/>
    <w:rsid w:val="00920D47"/>
    <w:rsid w:val="00922AFF"/>
    <w:rsid w:val="009234A9"/>
    <w:rsid w:val="0092410F"/>
    <w:rsid w:val="00926966"/>
    <w:rsid w:val="00931E6A"/>
    <w:rsid w:val="009329D0"/>
    <w:rsid w:val="00942A27"/>
    <w:rsid w:val="0094528F"/>
    <w:rsid w:val="0094726F"/>
    <w:rsid w:val="00947B6A"/>
    <w:rsid w:val="00950091"/>
    <w:rsid w:val="0095197B"/>
    <w:rsid w:val="009520D4"/>
    <w:rsid w:val="00962497"/>
    <w:rsid w:val="00964F82"/>
    <w:rsid w:val="009657BC"/>
    <w:rsid w:val="00972ED5"/>
    <w:rsid w:val="0097423B"/>
    <w:rsid w:val="00976081"/>
    <w:rsid w:val="0098140F"/>
    <w:rsid w:val="00982D60"/>
    <w:rsid w:val="009873B7"/>
    <w:rsid w:val="00991C1B"/>
    <w:rsid w:val="009949C2"/>
    <w:rsid w:val="00995E31"/>
    <w:rsid w:val="009963B7"/>
    <w:rsid w:val="009A089B"/>
    <w:rsid w:val="009A18EE"/>
    <w:rsid w:val="009A1E00"/>
    <w:rsid w:val="009A36FC"/>
    <w:rsid w:val="009A43BB"/>
    <w:rsid w:val="009A6D13"/>
    <w:rsid w:val="009B1306"/>
    <w:rsid w:val="009B2A30"/>
    <w:rsid w:val="009B2C87"/>
    <w:rsid w:val="009B519A"/>
    <w:rsid w:val="009B5363"/>
    <w:rsid w:val="009C0029"/>
    <w:rsid w:val="009C1285"/>
    <w:rsid w:val="009C36D6"/>
    <w:rsid w:val="009C4444"/>
    <w:rsid w:val="009C4A9D"/>
    <w:rsid w:val="009C5C1D"/>
    <w:rsid w:val="009C5C72"/>
    <w:rsid w:val="009D058B"/>
    <w:rsid w:val="009D3EBF"/>
    <w:rsid w:val="009F2714"/>
    <w:rsid w:val="009F5AD5"/>
    <w:rsid w:val="009F5D0C"/>
    <w:rsid w:val="009F61CC"/>
    <w:rsid w:val="00A00C98"/>
    <w:rsid w:val="00A00F0F"/>
    <w:rsid w:val="00A01637"/>
    <w:rsid w:val="00A03978"/>
    <w:rsid w:val="00A050ED"/>
    <w:rsid w:val="00A0546A"/>
    <w:rsid w:val="00A0724F"/>
    <w:rsid w:val="00A1139C"/>
    <w:rsid w:val="00A25B24"/>
    <w:rsid w:val="00A26A54"/>
    <w:rsid w:val="00A314A9"/>
    <w:rsid w:val="00A31E3C"/>
    <w:rsid w:val="00A453C9"/>
    <w:rsid w:val="00A533F4"/>
    <w:rsid w:val="00A546B4"/>
    <w:rsid w:val="00A641E8"/>
    <w:rsid w:val="00A644B7"/>
    <w:rsid w:val="00A65639"/>
    <w:rsid w:val="00A7081E"/>
    <w:rsid w:val="00A74B22"/>
    <w:rsid w:val="00A816DA"/>
    <w:rsid w:val="00A84A6F"/>
    <w:rsid w:val="00A91539"/>
    <w:rsid w:val="00A9299B"/>
    <w:rsid w:val="00A94EAD"/>
    <w:rsid w:val="00A96C9C"/>
    <w:rsid w:val="00AA5B44"/>
    <w:rsid w:val="00AB1677"/>
    <w:rsid w:val="00AB1DF1"/>
    <w:rsid w:val="00AB4875"/>
    <w:rsid w:val="00AB51D2"/>
    <w:rsid w:val="00AB5E2B"/>
    <w:rsid w:val="00AC2084"/>
    <w:rsid w:val="00AC2993"/>
    <w:rsid w:val="00AC6607"/>
    <w:rsid w:val="00AD0477"/>
    <w:rsid w:val="00AD1980"/>
    <w:rsid w:val="00AD1B01"/>
    <w:rsid w:val="00AE2EA6"/>
    <w:rsid w:val="00AE5B0E"/>
    <w:rsid w:val="00AF0FC8"/>
    <w:rsid w:val="00B0175F"/>
    <w:rsid w:val="00B019A9"/>
    <w:rsid w:val="00B031CD"/>
    <w:rsid w:val="00B04532"/>
    <w:rsid w:val="00B05BA7"/>
    <w:rsid w:val="00B12C95"/>
    <w:rsid w:val="00B14E1F"/>
    <w:rsid w:val="00B17FEA"/>
    <w:rsid w:val="00B211FB"/>
    <w:rsid w:val="00B222A5"/>
    <w:rsid w:val="00B25774"/>
    <w:rsid w:val="00B27617"/>
    <w:rsid w:val="00B279D8"/>
    <w:rsid w:val="00B30738"/>
    <w:rsid w:val="00B34C6A"/>
    <w:rsid w:val="00B406AD"/>
    <w:rsid w:val="00B40D80"/>
    <w:rsid w:val="00B43423"/>
    <w:rsid w:val="00B457F7"/>
    <w:rsid w:val="00B47139"/>
    <w:rsid w:val="00B53084"/>
    <w:rsid w:val="00B5419E"/>
    <w:rsid w:val="00B5658B"/>
    <w:rsid w:val="00B5759A"/>
    <w:rsid w:val="00B6410B"/>
    <w:rsid w:val="00B65D64"/>
    <w:rsid w:val="00B715C2"/>
    <w:rsid w:val="00B72AAB"/>
    <w:rsid w:val="00B73990"/>
    <w:rsid w:val="00B76A98"/>
    <w:rsid w:val="00B8393C"/>
    <w:rsid w:val="00B83CC1"/>
    <w:rsid w:val="00B851BB"/>
    <w:rsid w:val="00B87757"/>
    <w:rsid w:val="00B87DE3"/>
    <w:rsid w:val="00B91BAD"/>
    <w:rsid w:val="00B964D3"/>
    <w:rsid w:val="00BA393E"/>
    <w:rsid w:val="00BA3B34"/>
    <w:rsid w:val="00BA516C"/>
    <w:rsid w:val="00BA74E1"/>
    <w:rsid w:val="00BB1D1C"/>
    <w:rsid w:val="00BB57DF"/>
    <w:rsid w:val="00BC0953"/>
    <w:rsid w:val="00BC5F76"/>
    <w:rsid w:val="00BC7C97"/>
    <w:rsid w:val="00BE0111"/>
    <w:rsid w:val="00BE49CC"/>
    <w:rsid w:val="00BE5966"/>
    <w:rsid w:val="00BE619E"/>
    <w:rsid w:val="00BE6FF5"/>
    <w:rsid w:val="00BF3896"/>
    <w:rsid w:val="00C04F88"/>
    <w:rsid w:val="00C100D6"/>
    <w:rsid w:val="00C10445"/>
    <w:rsid w:val="00C122FA"/>
    <w:rsid w:val="00C173A2"/>
    <w:rsid w:val="00C17484"/>
    <w:rsid w:val="00C17EFC"/>
    <w:rsid w:val="00C20561"/>
    <w:rsid w:val="00C30FEC"/>
    <w:rsid w:val="00C33E99"/>
    <w:rsid w:val="00C404C9"/>
    <w:rsid w:val="00C42F6C"/>
    <w:rsid w:val="00C44561"/>
    <w:rsid w:val="00C4657E"/>
    <w:rsid w:val="00C46C39"/>
    <w:rsid w:val="00C4759F"/>
    <w:rsid w:val="00C50207"/>
    <w:rsid w:val="00C64B7F"/>
    <w:rsid w:val="00C67022"/>
    <w:rsid w:val="00C701BF"/>
    <w:rsid w:val="00C71F60"/>
    <w:rsid w:val="00C7246E"/>
    <w:rsid w:val="00C7318C"/>
    <w:rsid w:val="00C73D83"/>
    <w:rsid w:val="00C81265"/>
    <w:rsid w:val="00C81E5B"/>
    <w:rsid w:val="00C8557B"/>
    <w:rsid w:val="00C91BA8"/>
    <w:rsid w:val="00C935A3"/>
    <w:rsid w:val="00CA099D"/>
    <w:rsid w:val="00CA0DC7"/>
    <w:rsid w:val="00CA34F9"/>
    <w:rsid w:val="00CB0FFB"/>
    <w:rsid w:val="00CB276C"/>
    <w:rsid w:val="00CB6B80"/>
    <w:rsid w:val="00CC0EFF"/>
    <w:rsid w:val="00CC228D"/>
    <w:rsid w:val="00CC4BDA"/>
    <w:rsid w:val="00CC6527"/>
    <w:rsid w:val="00CC7EB4"/>
    <w:rsid w:val="00CD0F51"/>
    <w:rsid w:val="00CD1F2A"/>
    <w:rsid w:val="00CD2543"/>
    <w:rsid w:val="00CD556C"/>
    <w:rsid w:val="00CD5570"/>
    <w:rsid w:val="00CD5760"/>
    <w:rsid w:val="00CD6622"/>
    <w:rsid w:val="00CE0183"/>
    <w:rsid w:val="00CE3BC1"/>
    <w:rsid w:val="00CF2D42"/>
    <w:rsid w:val="00CF464C"/>
    <w:rsid w:val="00CF46D8"/>
    <w:rsid w:val="00CF746D"/>
    <w:rsid w:val="00D013E6"/>
    <w:rsid w:val="00D01BFD"/>
    <w:rsid w:val="00D037D0"/>
    <w:rsid w:val="00D05EBC"/>
    <w:rsid w:val="00D10081"/>
    <w:rsid w:val="00D119B2"/>
    <w:rsid w:val="00D2575A"/>
    <w:rsid w:val="00D32E2A"/>
    <w:rsid w:val="00D4755A"/>
    <w:rsid w:val="00D50051"/>
    <w:rsid w:val="00D50CC8"/>
    <w:rsid w:val="00D52934"/>
    <w:rsid w:val="00D533A7"/>
    <w:rsid w:val="00D54FF9"/>
    <w:rsid w:val="00D626FE"/>
    <w:rsid w:val="00D6753E"/>
    <w:rsid w:val="00D67EB6"/>
    <w:rsid w:val="00D724D8"/>
    <w:rsid w:val="00D72FB4"/>
    <w:rsid w:val="00D74FC7"/>
    <w:rsid w:val="00D80B74"/>
    <w:rsid w:val="00D81D2A"/>
    <w:rsid w:val="00D9315A"/>
    <w:rsid w:val="00D96117"/>
    <w:rsid w:val="00DA0BC1"/>
    <w:rsid w:val="00DA1030"/>
    <w:rsid w:val="00DA244B"/>
    <w:rsid w:val="00DA52B8"/>
    <w:rsid w:val="00DA7EDE"/>
    <w:rsid w:val="00DB0AD2"/>
    <w:rsid w:val="00DB13FA"/>
    <w:rsid w:val="00DB7BEB"/>
    <w:rsid w:val="00DC15A2"/>
    <w:rsid w:val="00DC600B"/>
    <w:rsid w:val="00DD3B2F"/>
    <w:rsid w:val="00DD3E75"/>
    <w:rsid w:val="00DD5029"/>
    <w:rsid w:val="00DE24BF"/>
    <w:rsid w:val="00DE49F6"/>
    <w:rsid w:val="00DE6B4B"/>
    <w:rsid w:val="00DF3AA2"/>
    <w:rsid w:val="00E0096B"/>
    <w:rsid w:val="00E03A67"/>
    <w:rsid w:val="00E05429"/>
    <w:rsid w:val="00E05651"/>
    <w:rsid w:val="00E154B7"/>
    <w:rsid w:val="00E204CE"/>
    <w:rsid w:val="00E21C35"/>
    <w:rsid w:val="00E34291"/>
    <w:rsid w:val="00E42716"/>
    <w:rsid w:val="00E42F38"/>
    <w:rsid w:val="00E45855"/>
    <w:rsid w:val="00E46392"/>
    <w:rsid w:val="00E47198"/>
    <w:rsid w:val="00E51AB1"/>
    <w:rsid w:val="00E52607"/>
    <w:rsid w:val="00E55AC2"/>
    <w:rsid w:val="00E562EB"/>
    <w:rsid w:val="00E5654D"/>
    <w:rsid w:val="00E63E7E"/>
    <w:rsid w:val="00E70181"/>
    <w:rsid w:val="00E73BE0"/>
    <w:rsid w:val="00E73E7B"/>
    <w:rsid w:val="00E75A87"/>
    <w:rsid w:val="00E80041"/>
    <w:rsid w:val="00E8104E"/>
    <w:rsid w:val="00E8209E"/>
    <w:rsid w:val="00E85CBC"/>
    <w:rsid w:val="00E87AF5"/>
    <w:rsid w:val="00E94579"/>
    <w:rsid w:val="00E96A28"/>
    <w:rsid w:val="00EA1A0B"/>
    <w:rsid w:val="00EA1D8D"/>
    <w:rsid w:val="00EA4F89"/>
    <w:rsid w:val="00EA755A"/>
    <w:rsid w:val="00EB3B0F"/>
    <w:rsid w:val="00EB3E32"/>
    <w:rsid w:val="00EB40EF"/>
    <w:rsid w:val="00EB6D37"/>
    <w:rsid w:val="00EC4600"/>
    <w:rsid w:val="00ED0BC4"/>
    <w:rsid w:val="00ED1321"/>
    <w:rsid w:val="00ED3D16"/>
    <w:rsid w:val="00ED5DB5"/>
    <w:rsid w:val="00ED60A5"/>
    <w:rsid w:val="00EE10B2"/>
    <w:rsid w:val="00EE18C3"/>
    <w:rsid w:val="00EE3C11"/>
    <w:rsid w:val="00EF0BDC"/>
    <w:rsid w:val="00EF0C64"/>
    <w:rsid w:val="00EF1501"/>
    <w:rsid w:val="00EF58A7"/>
    <w:rsid w:val="00EF60C8"/>
    <w:rsid w:val="00F0518A"/>
    <w:rsid w:val="00F070DA"/>
    <w:rsid w:val="00F0713D"/>
    <w:rsid w:val="00F079B4"/>
    <w:rsid w:val="00F10B7D"/>
    <w:rsid w:val="00F1227C"/>
    <w:rsid w:val="00F12604"/>
    <w:rsid w:val="00F13460"/>
    <w:rsid w:val="00F15D2B"/>
    <w:rsid w:val="00F20431"/>
    <w:rsid w:val="00F20C93"/>
    <w:rsid w:val="00F21767"/>
    <w:rsid w:val="00F21EDC"/>
    <w:rsid w:val="00F27674"/>
    <w:rsid w:val="00F30934"/>
    <w:rsid w:val="00F326F7"/>
    <w:rsid w:val="00F44025"/>
    <w:rsid w:val="00F45244"/>
    <w:rsid w:val="00F5217C"/>
    <w:rsid w:val="00F6030E"/>
    <w:rsid w:val="00F71F53"/>
    <w:rsid w:val="00F7493C"/>
    <w:rsid w:val="00F8004C"/>
    <w:rsid w:val="00F8108B"/>
    <w:rsid w:val="00F84A51"/>
    <w:rsid w:val="00F859C4"/>
    <w:rsid w:val="00F90F9D"/>
    <w:rsid w:val="00F91712"/>
    <w:rsid w:val="00FA033B"/>
    <w:rsid w:val="00FA5969"/>
    <w:rsid w:val="00FB31E3"/>
    <w:rsid w:val="00FB5DE1"/>
    <w:rsid w:val="00FB6367"/>
    <w:rsid w:val="00FC0794"/>
    <w:rsid w:val="00FC515E"/>
    <w:rsid w:val="00FC6A66"/>
    <w:rsid w:val="00FD0CF6"/>
    <w:rsid w:val="00FD58F9"/>
    <w:rsid w:val="00FD7B36"/>
    <w:rsid w:val="00FE242D"/>
    <w:rsid w:val="00FE2720"/>
    <w:rsid w:val="00FE2F06"/>
    <w:rsid w:val="00FF0ABA"/>
    <w:rsid w:val="00FF4F4B"/>
    <w:rsid w:val="00FF71B8"/>
    <w:rsid w:val="00FF7246"/>
    <w:rsid w:val="0320C29B"/>
    <w:rsid w:val="037780C1"/>
    <w:rsid w:val="040629FA"/>
    <w:rsid w:val="04BB0E94"/>
    <w:rsid w:val="057F5C8D"/>
    <w:rsid w:val="05CBBA32"/>
    <w:rsid w:val="070729B1"/>
    <w:rsid w:val="08249EA4"/>
    <w:rsid w:val="08A2FA12"/>
    <w:rsid w:val="098902B9"/>
    <w:rsid w:val="0B85ABB8"/>
    <w:rsid w:val="0C00D874"/>
    <w:rsid w:val="0D3AEC34"/>
    <w:rsid w:val="1160FF7C"/>
    <w:rsid w:val="13E331C1"/>
    <w:rsid w:val="13F8EB72"/>
    <w:rsid w:val="14037478"/>
    <w:rsid w:val="144DE0EF"/>
    <w:rsid w:val="15491484"/>
    <w:rsid w:val="173A22B9"/>
    <w:rsid w:val="18B575D1"/>
    <w:rsid w:val="18D8B39D"/>
    <w:rsid w:val="1A26FC7F"/>
    <w:rsid w:val="1B37D31D"/>
    <w:rsid w:val="1C994E48"/>
    <w:rsid w:val="1CB0ACA5"/>
    <w:rsid w:val="1D09AEBF"/>
    <w:rsid w:val="233EC3DF"/>
    <w:rsid w:val="247C44E2"/>
    <w:rsid w:val="24AA8492"/>
    <w:rsid w:val="28063D97"/>
    <w:rsid w:val="283FDC69"/>
    <w:rsid w:val="288D8078"/>
    <w:rsid w:val="28FB1FD5"/>
    <w:rsid w:val="297BE29B"/>
    <w:rsid w:val="2B0CD284"/>
    <w:rsid w:val="2BD226E3"/>
    <w:rsid w:val="2E49EAA9"/>
    <w:rsid w:val="2E8C2DE0"/>
    <w:rsid w:val="2EFF4EB2"/>
    <w:rsid w:val="30271E28"/>
    <w:rsid w:val="312A7D80"/>
    <w:rsid w:val="34B324A1"/>
    <w:rsid w:val="3576ADA7"/>
    <w:rsid w:val="37A82CEF"/>
    <w:rsid w:val="39039956"/>
    <w:rsid w:val="3ACCC06E"/>
    <w:rsid w:val="3AFECD0F"/>
    <w:rsid w:val="3B194D7C"/>
    <w:rsid w:val="3F59B81E"/>
    <w:rsid w:val="3FFB29CE"/>
    <w:rsid w:val="40811007"/>
    <w:rsid w:val="40E6299C"/>
    <w:rsid w:val="428C1E9F"/>
    <w:rsid w:val="429BF7C8"/>
    <w:rsid w:val="440B752C"/>
    <w:rsid w:val="448DA8CD"/>
    <w:rsid w:val="44E96D4D"/>
    <w:rsid w:val="47929655"/>
    <w:rsid w:val="48FF53E3"/>
    <w:rsid w:val="49576BB2"/>
    <w:rsid w:val="498B8454"/>
    <w:rsid w:val="49A815C1"/>
    <w:rsid w:val="49F30451"/>
    <w:rsid w:val="4A2D4C4C"/>
    <w:rsid w:val="4AD00E77"/>
    <w:rsid w:val="4BA92F71"/>
    <w:rsid w:val="4D257A05"/>
    <w:rsid w:val="4DDDE3E7"/>
    <w:rsid w:val="4FFE01D6"/>
    <w:rsid w:val="501E6E57"/>
    <w:rsid w:val="5168E67E"/>
    <w:rsid w:val="5342B8D0"/>
    <w:rsid w:val="53CB5682"/>
    <w:rsid w:val="55C4AE8E"/>
    <w:rsid w:val="57CA9C06"/>
    <w:rsid w:val="582526BB"/>
    <w:rsid w:val="58C142ED"/>
    <w:rsid w:val="5A02DE79"/>
    <w:rsid w:val="5BECC84A"/>
    <w:rsid w:val="5D1E2841"/>
    <w:rsid w:val="5EB990AF"/>
    <w:rsid w:val="5F44FEEF"/>
    <w:rsid w:val="5F50DA5E"/>
    <w:rsid w:val="605F53C7"/>
    <w:rsid w:val="6109B283"/>
    <w:rsid w:val="617E2093"/>
    <w:rsid w:val="61A50E2B"/>
    <w:rsid w:val="6453B08D"/>
    <w:rsid w:val="64641E4F"/>
    <w:rsid w:val="65019DF7"/>
    <w:rsid w:val="678F4D47"/>
    <w:rsid w:val="67952534"/>
    <w:rsid w:val="67DEEA07"/>
    <w:rsid w:val="680CE01D"/>
    <w:rsid w:val="692B1DA8"/>
    <w:rsid w:val="6ACE2209"/>
    <w:rsid w:val="6BD8D04C"/>
    <w:rsid w:val="6BDBD6AE"/>
    <w:rsid w:val="6EE0B845"/>
    <w:rsid w:val="6EF69537"/>
    <w:rsid w:val="6F1D7EE2"/>
    <w:rsid w:val="6FFC59FE"/>
    <w:rsid w:val="7074F8A5"/>
    <w:rsid w:val="70BFB13A"/>
    <w:rsid w:val="7391C5E2"/>
    <w:rsid w:val="793C0E12"/>
    <w:rsid w:val="7A56CB26"/>
    <w:rsid w:val="7BBD5537"/>
    <w:rsid w:val="7D5925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706CC8E"/>
  <w15:docId w15:val="{16654167-6F5F-465C-89D3-F09D656DE5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B4D17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8057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00356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119B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A1E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A1E00"/>
  </w:style>
  <w:style w:type="paragraph" w:styleId="Footer">
    <w:name w:val="footer"/>
    <w:basedOn w:val="Normal"/>
    <w:link w:val="FooterChar"/>
    <w:uiPriority w:val="99"/>
    <w:unhideWhenUsed/>
    <w:rsid w:val="009A1E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A1E00"/>
  </w:style>
  <w:style w:type="paragraph" w:styleId="BalloonText">
    <w:name w:val="Balloon Text"/>
    <w:basedOn w:val="Normal"/>
    <w:link w:val="BalloonTextChar"/>
    <w:uiPriority w:val="99"/>
    <w:semiHidden/>
    <w:unhideWhenUsed/>
    <w:rsid w:val="009A1E0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A1E00"/>
    <w:rPr>
      <w:rFonts w:ascii="Tahoma" w:hAnsi="Tahoma" w:cs="Tahoma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AB487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B487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7B5F7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B5F7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77194"/>
    <w:rPr>
      <w:color w:val="954F72" w:themeColor="followedHyperlink"/>
      <w:u w:val="single"/>
    </w:rPr>
  </w:style>
  <w:style w:type="character" w:customStyle="1" w:styleId="markmwodnpsmi">
    <w:name w:val="markmwodnpsmi"/>
    <w:basedOn w:val="DefaultParagraphFont"/>
    <w:rsid w:val="00E80041"/>
  </w:style>
  <w:style w:type="table" w:styleId="TableGrid">
    <w:name w:val="Table Grid"/>
    <w:basedOn w:val="TableNormal"/>
    <w:uiPriority w:val="39"/>
    <w:rsid w:val="00CF46D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lainText">
    <w:name w:val="Plain Text"/>
    <w:basedOn w:val="Normal"/>
    <w:link w:val="PlainTextChar"/>
    <w:uiPriority w:val="99"/>
    <w:semiHidden/>
    <w:unhideWhenUsed/>
    <w:rsid w:val="00E46392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E46392"/>
    <w:rPr>
      <w:rFonts w:ascii="Calibri" w:hAnsi="Calibri"/>
      <w:szCs w:val="21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A25B24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25B24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A25B24"/>
    <w:rPr>
      <w:vertAlign w:val="superscript"/>
    </w:rPr>
  </w:style>
  <w:style w:type="character" w:customStyle="1" w:styleId="Heading2Char">
    <w:name w:val="Heading 2 Char"/>
    <w:basedOn w:val="DefaultParagraphFont"/>
    <w:link w:val="Heading2"/>
    <w:uiPriority w:val="9"/>
    <w:rsid w:val="00080573"/>
    <w:rPr>
      <w:rFonts w:asciiTheme="majorHAnsi" w:eastAsiaTheme="majorEastAsia" w:hAnsiTheme="majorHAnsi" w:cstheme="majorBidi"/>
      <w:color w:val="003561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50086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351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215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86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705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827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82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281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24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741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231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592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552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941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373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191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049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128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012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493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331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76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93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845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84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141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972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255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4363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94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509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638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438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0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5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372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082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158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089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84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109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210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19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935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165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037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84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238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49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026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247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407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812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23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934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219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092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4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463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1145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870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697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42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54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GCPD Color Suit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004882"/>
      </a:accent1>
      <a:accent2>
        <a:srgbClr val="EF4E4A"/>
      </a:accent2>
      <a:accent3>
        <a:srgbClr val="00ADD8"/>
      </a:accent3>
      <a:accent4>
        <a:srgbClr val="FBAD17"/>
      </a:accent4>
      <a:accent5>
        <a:srgbClr val="EDECF6"/>
      </a:accent5>
      <a:accent6>
        <a:srgbClr val="FFEB4F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19b7404d-14e7-481d-8a11-80561e3ea7c4">H2CEF3YPYU4U-565876529-4199</_dlc_DocId>
    <_dlc_DocIdUrl xmlns="19b7404d-14e7-481d-8a11-80561e3ea7c4">
      <Url>https://ingov.sharepoint.com/sites/GCPDAgency/_layouts/15/DocIdRedir.aspx?ID=H2CEF3YPYU4U-565876529-4199</Url>
      <Description>H2CEF3YPYU4U-565876529-4199</Description>
    </_dlc_DocIdUrl>
    <_dlc_DocIdPersistId xmlns="19b7404d-14e7-481d-8a11-80561e3ea7c4">false</_dlc_DocIdPersistId>
    <lcf76f155ced4ddcb4097134ff3c332f xmlns="53576202-0167-4104-b13e-31f068955100">
      <Terms xmlns="http://schemas.microsoft.com/office/infopath/2007/PartnerControls"/>
    </lcf76f155ced4ddcb4097134ff3c332f>
    <TaxCatchAll xmlns="ddb5066c-6899-482b-9ea0-5145f9da9989" xsi:nil="true"/>
    <SharedWithUsers xmlns="19b7404d-14e7-481d-8a11-80561e3ea7c4">
      <UserInfo>
        <DisplayName>Revell, Ryan</DisplayName>
        <AccountId>39</AccountId>
        <AccountType/>
      </UserInfo>
      <UserInfo>
        <DisplayName>Ramer, James</DisplayName>
        <AccountId>109</AccountId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E19655D0E4A7F41BFD6029CF4D9944B" ma:contentTypeVersion="14" ma:contentTypeDescription="Create a new document." ma:contentTypeScope="" ma:versionID="01f04417e70fc1309648dcd1fee49358">
  <xsd:schema xmlns:xsd="http://www.w3.org/2001/XMLSchema" xmlns:xs="http://www.w3.org/2001/XMLSchema" xmlns:p="http://schemas.microsoft.com/office/2006/metadata/properties" xmlns:ns2="19b7404d-14e7-481d-8a11-80561e3ea7c4" xmlns:ns3="53576202-0167-4104-b13e-31f068955100" xmlns:ns4="ddb5066c-6899-482b-9ea0-5145f9da9989" targetNamespace="http://schemas.microsoft.com/office/2006/metadata/properties" ma:root="true" ma:fieldsID="0aff2a1f91db23ec0ac65bb5f6e92d5f" ns2:_="" ns3:_="" ns4:_="">
    <xsd:import namespace="19b7404d-14e7-481d-8a11-80561e3ea7c4"/>
    <xsd:import namespace="53576202-0167-4104-b13e-31f068955100"/>
    <xsd:import namespace="ddb5066c-6899-482b-9ea0-5145f9da9989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LengthInSeconds" minOccurs="0"/>
                <xsd:element ref="ns2:SharedWithUsers" minOccurs="0"/>
                <xsd:element ref="ns2:SharedWithDetails" minOccurs="0"/>
                <xsd:element ref="ns3:lcf76f155ced4ddcb4097134ff3c332f" minOccurs="0"/>
                <xsd:element ref="ns4:TaxCatchAll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9b7404d-14e7-481d-8a11-80561e3ea7c4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576202-0167-4104-b13e-31f06895510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a2675d46-00a0-495e-b90c-e7abf5d36b7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b5066c-6899-482b-9ea0-5145f9da9989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7d9bcd15-1a96-43f2-b047-e3c17d567c55}" ma:internalName="TaxCatchAll" ma:showField="CatchAllData" ma:web="19b7404d-14e7-481d-8a11-80561e3ea7c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D7A0269-7365-4059-B0D2-2016DF4FDA2D}">
  <ds:schemaRefs>
    <ds:schemaRef ds:uri="http://schemas.microsoft.com/office/2006/metadata/properties"/>
    <ds:schemaRef ds:uri="http://schemas.microsoft.com/office/infopath/2007/PartnerControls"/>
    <ds:schemaRef ds:uri="19b7404d-14e7-481d-8a11-80561e3ea7c4"/>
    <ds:schemaRef ds:uri="53576202-0167-4104-b13e-31f068955100"/>
    <ds:schemaRef ds:uri="ddb5066c-6899-482b-9ea0-5145f9da9989"/>
  </ds:schemaRefs>
</ds:datastoreItem>
</file>

<file path=customXml/itemProps2.xml><?xml version="1.0" encoding="utf-8"?>
<ds:datastoreItem xmlns:ds="http://schemas.openxmlformats.org/officeDocument/2006/customXml" ds:itemID="{11FFBE76-558E-45FC-BD89-C86433FCC0D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FBDE352-4389-4C22-BB70-3522E5C4C1CD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CF7BC796-AE90-461E-A451-95FD9DF3C2F1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6456E5D7-0200-48E7-BDC9-9902ADFCF71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9b7404d-14e7-481d-8a11-80561e3ea7c4"/>
    <ds:schemaRef ds:uri="53576202-0167-4104-b13e-31f068955100"/>
    <ds:schemaRef ds:uri="ddb5066c-6899-482b-9ea0-5145f9da99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2199bfba-a409-4f13-b0c4-18b45933d88d}" enabled="0" method="" siteId="{2199bfba-a409-4f13-b0c4-18b45933d88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4</TotalTime>
  <Pages>1</Pages>
  <Words>188</Words>
  <Characters>1078</Characters>
  <Application>Microsoft Office Word</Application>
  <DocSecurity>4</DocSecurity>
  <Lines>8</Lines>
  <Paragraphs>2</Paragraphs>
  <ScaleCrop>false</ScaleCrop>
  <Company>Hewlett-Packard Company</Company>
  <LinksUpToDate>false</LinksUpToDate>
  <CharactersWithSpaces>12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ne</dc:creator>
  <cp:keywords/>
  <dc:description/>
  <cp:lastModifiedBy>Barrow, Katherine G</cp:lastModifiedBy>
  <cp:revision>66</cp:revision>
  <cp:lastPrinted>2024-09-05T12:25:00Z</cp:lastPrinted>
  <dcterms:created xsi:type="dcterms:W3CDTF">2024-12-04T23:40:00Z</dcterms:created>
  <dcterms:modified xsi:type="dcterms:W3CDTF">2025-08-15T20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E19655D0E4A7F41BFD6029CF4D9944B</vt:lpwstr>
  </property>
  <property fmtid="{D5CDD505-2E9C-101B-9397-08002B2CF9AE}" pid="3" name="Order">
    <vt:r8>3340000</vt:r8>
  </property>
  <property fmtid="{D5CDD505-2E9C-101B-9397-08002B2CF9AE}" pid="4" name="xd_Signature">
    <vt:bool>false</vt:bool>
  </property>
  <property fmtid="{D5CDD505-2E9C-101B-9397-08002B2CF9AE}" pid="5" name="SharedWithUsers">
    <vt:lpwstr>39;#Revell, Ryan;#109;#Ramer, James</vt:lpwstr>
  </property>
  <property fmtid="{D5CDD505-2E9C-101B-9397-08002B2CF9AE}" pid="6" name="xd_ProgID">
    <vt:lpwstr/>
  </property>
  <property fmtid="{D5CDD505-2E9C-101B-9397-08002B2CF9AE}" pid="7" name="_ExtendedDescription">
    <vt:lpwstr/>
  </property>
  <property fmtid="{D5CDD505-2E9C-101B-9397-08002B2CF9AE}" pid="8" name="TriggerFlowInfo">
    <vt:lpwstr/>
  </property>
  <property fmtid="{D5CDD505-2E9C-101B-9397-08002B2CF9AE}" pid="9" name="ComplianceAssetId">
    <vt:lpwstr/>
  </property>
  <property fmtid="{D5CDD505-2E9C-101B-9397-08002B2CF9AE}" pid="10" name="TemplateUrl">
    <vt:lpwstr/>
  </property>
  <property fmtid="{D5CDD505-2E9C-101B-9397-08002B2CF9AE}" pid="11" name="MediaServiceImageTags">
    <vt:lpwstr/>
  </property>
  <property fmtid="{D5CDD505-2E9C-101B-9397-08002B2CF9AE}" pid="12" name="_dlc_DocIdItemGuid">
    <vt:lpwstr>ef077ba9-43ad-43c9-aa7f-eac05dafddc3</vt:lpwstr>
  </property>
</Properties>
</file>